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88D1EA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rFonts w:eastAsia="Times New Roman"/>
          <w:b/>
          <w:sz w:val="28"/>
          <w:u w:val="single" w:color="000000"/>
        </w:rPr>
      </w:pPr>
      <w:r w:rsidRPr="00706F1C">
        <w:rPr>
          <w:rFonts w:eastAsia="Times New Roman"/>
          <w:b/>
          <w:sz w:val="28"/>
          <w:u w:val="single" w:color="000000"/>
        </w:rPr>
        <w:t>American Bar Endowment</w:t>
      </w:r>
    </w:p>
    <w:p w14:paraId="30E9C617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b/>
        </w:rPr>
      </w:pPr>
      <w:r w:rsidRPr="00706F1C">
        <w:rPr>
          <w:rFonts w:eastAsia="Times New Roman"/>
          <w:b/>
          <w:sz w:val="28"/>
          <w:u w:val="single" w:color="000000"/>
        </w:rPr>
        <w:t>Opportunity Grant Application</w:t>
      </w:r>
      <w:r w:rsidRPr="00706F1C">
        <w:rPr>
          <w:rFonts w:eastAsia="Times New Roman"/>
          <w:b/>
          <w:sz w:val="28"/>
        </w:rPr>
        <w:t xml:space="preserve"> </w:t>
      </w:r>
    </w:p>
    <w:p w14:paraId="52E6A33A" w14:textId="77777777" w:rsidR="00786DA4" w:rsidRDefault="00786DA4">
      <w:pPr>
        <w:spacing w:after="160" w:line="259" w:lineRule="auto"/>
        <w:ind w:left="0" w:firstLine="0"/>
        <w:rPr>
          <w:rFonts w:asciiTheme="minorHAnsi" w:hAnsiTheme="minorHAnsi" w:cstheme="minorHAnsi"/>
          <w:b/>
          <w:color w:val="auto"/>
          <w:szCs w:val="24"/>
          <w:u w:val="single"/>
        </w:rPr>
      </w:pPr>
    </w:p>
    <w:p w14:paraId="5DADCC72" w14:textId="43546691" w:rsidR="00033677" w:rsidRDefault="00AA2126" w:rsidP="008A520B">
      <w:pPr>
        <w:pStyle w:val="ListParagraph"/>
        <w:numPr>
          <w:ilvl w:val="0"/>
          <w:numId w:val="6"/>
        </w:numPr>
        <w:spacing w:after="225" w:line="360" w:lineRule="auto"/>
        <w:rPr>
          <w:rFonts w:ascii="Tahoma" w:hAnsi="Tahoma" w:cs="Tahoma"/>
          <w:b/>
          <w:sz w:val="24"/>
          <w:szCs w:val="24"/>
          <w:u w:val="single"/>
        </w:rPr>
      </w:pPr>
      <w:r w:rsidRPr="008A520B">
        <w:rPr>
          <w:rFonts w:ascii="Tahoma" w:hAnsi="Tahoma" w:cs="Tahoma"/>
          <w:b/>
          <w:sz w:val="24"/>
          <w:szCs w:val="24"/>
          <w:u w:val="single"/>
        </w:rPr>
        <w:t>Summary of Application</w:t>
      </w:r>
    </w:p>
    <w:p w14:paraId="17EF97E1" w14:textId="77777777" w:rsidR="008A520B" w:rsidRPr="008A520B" w:rsidRDefault="008A520B" w:rsidP="008A520B">
      <w:pPr>
        <w:pStyle w:val="ListParagraph"/>
        <w:spacing w:after="225" w:line="360" w:lineRule="auto"/>
        <w:ind w:left="1080"/>
        <w:rPr>
          <w:rFonts w:ascii="Tahoma" w:hAnsi="Tahoma" w:cs="Tahoma"/>
          <w:b/>
          <w:sz w:val="24"/>
          <w:szCs w:val="24"/>
          <w:u w:val="single"/>
        </w:rPr>
      </w:pPr>
    </w:p>
    <w:p w14:paraId="7D4F2907" w14:textId="317ABBF0" w:rsidR="00F4264A" w:rsidRPr="00786DA4" w:rsidRDefault="00F4264A" w:rsidP="00E87E18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Applicant Organization</w:t>
      </w:r>
      <w:r w:rsidRPr="00786DA4">
        <w:rPr>
          <w:rFonts w:ascii="Tahoma" w:hAnsi="Tahoma" w:cs="Tahoma"/>
          <w:sz w:val="24"/>
          <w:szCs w:val="24"/>
        </w:rPr>
        <w:t>:</w:t>
      </w:r>
      <w:r w:rsidR="00E87E18">
        <w:rPr>
          <w:rFonts w:ascii="Tahoma" w:hAnsi="Tahoma" w:cs="Tahoma"/>
          <w:sz w:val="24"/>
          <w:szCs w:val="24"/>
        </w:rPr>
        <w:tab/>
      </w:r>
      <w:r w:rsidR="00E87E18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673057264"/>
          <w:placeholder>
            <w:docPart w:val="18D8D0B46AC84EF6B922AC1F62092B37"/>
          </w:placeholder>
          <w:showingPlcHdr/>
        </w:sdtPr>
        <w:sdtEndPr/>
        <w:sdtContent>
          <w:r w:rsidR="00CC341E" w:rsidRPr="00CA4BE9">
            <w:rPr>
              <w:rStyle w:val="PlaceholderText"/>
            </w:rPr>
            <w:t xml:space="preserve">Click here </w:t>
          </w:r>
          <w:r w:rsidR="00CC341E">
            <w:rPr>
              <w:rStyle w:val="PlaceholderText"/>
            </w:rPr>
            <w:t>t</w:t>
          </w:r>
          <w:r w:rsidR="00CC341E" w:rsidRPr="00CA4BE9">
            <w:rPr>
              <w:rStyle w:val="PlaceholderText"/>
            </w:rPr>
            <w:t xml:space="preserve">o enter </w:t>
          </w:r>
          <w:r w:rsidR="00CC341E">
            <w:rPr>
              <w:rStyle w:val="PlaceholderText"/>
            </w:rPr>
            <w:t>the Organization’s Name</w:t>
          </w:r>
          <w:r w:rsidR="00CC341E" w:rsidRPr="00CA4BE9">
            <w:rPr>
              <w:rStyle w:val="PlaceholderText"/>
            </w:rPr>
            <w:t>.</w:t>
          </w:r>
        </w:sdtContent>
      </w:sdt>
      <w:r w:rsidRPr="00786DA4">
        <w:rPr>
          <w:rFonts w:ascii="Tahoma" w:hAnsi="Tahoma" w:cs="Tahoma"/>
          <w:sz w:val="24"/>
          <w:szCs w:val="24"/>
        </w:rPr>
        <w:t xml:space="preserve"> </w:t>
      </w:r>
    </w:p>
    <w:p w14:paraId="70223217" w14:textId="11CE16A9" w:rsidR="00F4264A" w:rsidRPr="00786DA4" w:rsidRDefault="00F4264A" w:rsidP="00E87E18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Project Name</w:t>
      </w:r>
      <w:r w:rsidRPr="00786DA4">
        <w:rPr>
          <w:rFonts w:ascii="Tahoma" w:hAnsi="Tahoma" w:cs="Tahoma"/>
          <w:sz w:val="24"/>
          <w:szCs w:val="24"/>
        </w:rPr>
        <w:t xml:space="preserve">:  </w:t>
      </w:r>
      <w:r w:rsidR="00E87E18">
        <w:rPr>
          <w:rFonts w:ascii="Tahoma" w:hAnsi="Tahoma" w:cs="Tahoma"/>
          <w:sz w:val="24"/>
          <w:szCs w:val="24"/>
        </w:rPr>
        <w:tab/>
      </w:r>
      <w:r w:rsidR="00E87E18">
        <w:rPr>
          <w:rFonts w:ascii="Tahoma" w:hAnsi="Tahoma" w:cs="Tahoma"/>
          <w:sz w:val="24"/>
          <w:szCs w:val="24"/>
        </w:rPr>
        <w:tab/>
      </w:r>
      <w:r w:rsidR="00E87E18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77242068"/>
          <w:placeholder>
            <w:docPart w:val="41750F9EAAEC4A0BBDBAAD7EC17B4173"/>
          </w:placeholder>
          <w:showingPlcHdr/>
        </w:sdtPr>
        <w:sdtEndPr/>
        <w:sdtContent>
          <w:r w:rsidR="00CC341E" w:rsidRPr="00CA4BE9">
            <w:rPr>
              <w:rStyle w:val="PlaceholderText"/>
            </w:rPr>
            <w:t xml:space="preserve">Click here to </w:t>
          </w:r>
          <w:r w:rsidR="00CC341E">
            <w:rPr>
              <w:rStyle w:val="PlaceholderText"/>
            </w:rPr>
            <w:t>the Name of the Project</w:t>
          </w:r>
          <w:r w:rsidR="00CC341E" w:rsidRPr="00CA4BE9">
            <w:rPr>
              <w:rStyle w:val="PlaceholderText"/>
            </w:rPr>
            <w:t>.</w:t>
          </w:r>
        </w:sdtContent>
      </w:sdt>
    </w:p>
    <w:p w14:paraId="36E6A0DC" w14:textId="2E89FFF4" w:rsidR="00786DA4" w:rsidRDefault="00F4264A" w:rsidP="00E87E18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Short Project Description</w:t>
      </w:r>
      <w:r w:rsidRPr="00786DA4">
        <w:rPr>
          <w:rFonts w:ascii="Tahoma" w:hAnsi="Tahoma" w:cs="Tahoma"/>
          <w:sz w:val="24"/>
          <w:szCs w:val="24"/>
        </w:rPr>
        <w:t xml:space="preserve">.  </w:t>
      </w:r>
      <w:r w:rsidR="00E87E18">
        <w:rPr>
          <w:rFonts w:ascii="Tahoma" w:hAnsi="Tahoma" w:cs="Tahoma"/>
          <w:sz w:val="24"/>
          <w:szCs w:val="24"/>
        </w:rPr>
        <w:t>(Do not exceed 250 characters)</w:t>
      </w:r>
    </w:p>
    <w:p w14:paraId="0A35FD06" w14:textId="27433872" w:rsidR="00587E2E" w:rsidRDefault="00E341CF" w:rsidP="00064CBF">
      <w:pPr>
        <w:tabs>
          <w:tab w:val="left" w:pos="8352"/>
        </w:tabs>
        <w:ind w:left="370"/>
        <w:rPr>
          <w:rFonts w:asciiTheme="minorHAnsi" w:eastAsiaTheme="minorHAnsi" w:hAnsiTheme="minorHAnsi" w:cstheme="minorHAnsi"/>
          <w:color w:val="auto"/>
          <w:szCs w:val="24"/>
        </w:rPr>
      </w:pPr>
      <w:sdt>
        <w:sdtPr>
          <w:rPr>
            <w:rFonts w:asciiTheme="minorHAnsi" w:eastAsiaTheme="minorHAnsi" w:hAnsiTheme="minorHAnsi" w:cstheme="minorHAnsi"/>
            <w:color w:val="auto"/>
            <w:szCs w:val="24"/>
          </w:rPr>
          <w:id w:val="1043782963"/>
          <w:placeholder>
            <w:docPart w:val="5950AABC8431473E9682DB6A8B5018CE"/>
          </w:placeholder>
          <w:showingPlcHdr/>
        </w:sdtPr>
        <w:sdtEndPr/>
        <w:sdtContent>
          <w:r w:rsidR="00CC341E" w:rsidRPr="00064CBF">
            <w:rPr>
              <w:rStyle w:val="PlaceholderText"/>
              <w:rFonts w:asciiTheme="minorHAnsi" w:hAnsiTheme="minorHAnsi" w:cstheme="minorHAnsi"/>
            </w:rPr>
            <w:t>Click here to enter a Short Description of Your Project.</w:t>
          </w:r>
        </w:sdtContent>
      </w:sdt>
      <w:r w:rsidR="00064CBF">
        <w:rPr>
          <w:rFonts w:asciiTheme="minorHAnsi" w:eastAsiaTheme="minorHAnsi" w:hAnsiTheme="minorHAnsi" w:cstheme="minorHAnsi"/>
          <w:color w:val="auto"/>
          <w:szCs w:val="24"/>
        </w:rPr>
        <w:tab/>
      </w:r>
    </w:p>
    <w:p w14:paraId="77819704" w14:textId="77777777" w:rsidR="00064CBF" w:rsidRDefault="00064CBF" w:rsidP="00064CBF">
      <w:pPr>
        <w:tabs>
          <w:tab w:val="left" w:pos="8352"/>
        </w:tabs>
        <w:ind w:left="370"/>
        <w:rPr>
          <w:rFonts w:asciiTheme="minorHAnsi" w:eastAsiaTheme="minorHAnsi" w:hAnsiTheme="minorHAnsi" w:cstheme="minorHAnsi"/>
          <w:color w:val="auto"/>
          <w:szCs w:val="24"/>
        </w:rPr>
      </w:pPr>
    </w:p>
    <w:p w14:paraId="18349EFF" w14:textId="1F4DBFCB" w:rsidR="00786DA4" w:rsidRPr="00064CBF" w:rsidRDefault="00AE5FD1" w:rsidP="00064CBF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064CBF">
        <w:rPr>
          <w:rFonts w:ascii="Tahoma" w:hAnsi="Tahoma" w:cs="Tahoma"/>
          <w:sz w:val="24"/>
          <w:szCs w:val="24"/>
          <w:u w:val="single"/>
        </w:rPr>
        <w:t>Amount Requested</w:t>
      </w:r>
      <w:r w:rsidR="00786DA4" w:rsidRPr="00064CBF">
        <w:rPr>
          <w:rFonts w:ascii="Tahoma" w:hAnsi="Tahoma" w:cs="Tahoma"/>
          <w:sz w:val="24"/>
          <w:szCs w:val="24"/>
          <w:u w:val="single"/>
        </w:rPr>
        <w:t>?</w:t>
      </w:r>
      <w:r w:rsidR="00786DA4" w:rsidRPr="00064CBF">
        <w:rPr>
          <w:rFonts w:ascii="Tahoma" w:hAnsi="Tahoma" w:cs="Tahoma"/>
          <w:sz w:val="24"/>
          <w:szCs w:val="24"/>
        </w:rPr>
        <w:t xml:space="preserve">        </w:t>
      </w:r>
      <w:sdt>
        <w:sdtPr>
          <w:rPr>
            <w:szCs w:val="24"/>
          </w:rPr>
          <w:id w:val="865716580"/>
          <w:placeholder>
            <w:docPart w:val="FE1B9ABF163E46F69454556FBB7CDEE5"/>
          </w:placeholder>
          <w:showingPlcHdr/>
        </w:sdtPr>
        <w:sdtEndPr/>
        <w:sdtContent>
          <w:r w:rsidR="00CC341E" w:rsidRPr="00CA4BE9">
            <w:rPr>
              <w:rStyle w:val="PlaceholderText"/>
            </w:rPr>
            <w:t xml:space="preserve">Click or tap here to enter </w:t>
          </w:r>
          <w:r w:rsidR="00CC341E">
            <w:rPr>
              <w:rStyle w:val="PlaceholderText"/>
            </w:rPr>
            <w:t>the Amount You Are Requesting</w:t>
          </w:r>
          <w:r w:rsidR="00CC341E" w:rsidRPr="00CA4BE9">
            <w:rPr>
              <w:rStyle w:val="PlaceholderText"/>
            </w:rPr>
            <w:t>.</w:t>
          </w:r>
        </w:sdtContent>
      </w:sdt>
      <w:r w:rsidR="00786DA4" w:rsidRPr="00064CBF">
        <w:rPr>
          <w:rFonts w:ascii="Tahoma" w:hAnsi="Tahoma" w:cs="Tahoma"/>
          <w:sz w:val="24"/>
          <w:szCs w:val="24"/>
        </w:rPr>
        <w:t xml:space="preserve">            </w:t>
      </w:r>
    </w:p>
    <w:p w14:paraId="05ABA35D" w14:textId="5C368D11" w:rsidR="00786DA4" w:rsidRPr="00786DA4" w:rsidRDefault="00786DA4" w:rsidP="00E87E18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Total Project Expenses</w:t>
      </w:r>
      <w:r w:rsidRPr="00786DA4">
        <w:rPr>
          <w:rFonts w:ascii="Tahoma" w:hAnsi="Tahoma" w:cs="Tahoma"/>
          <w:sz w:val="24"/>
          <w:szCs w:val="24"/>
        </w:rPr>
        <w:t xml:space="preserve">?       </w:t>
      </w:r>
      <w:sdt>
        <w:sdtPr>
          <w:rPr>
            <w:rFonts w:ascii="Tahoma" w:hAnsi="Tahoma" w:cs="Tahoma"/>
            <w:sz w:val="24"/>
            <w:szCs w:val="24"/>
          </w:rPr>
          <w:id w:val="-1266231204"/>
          <w:placeholder>
            <w:docPart w:val="E4975E1D4FE745E8BCCA07D265EF0B61"/>
          </w:placeholder>
          <w:showingPlcHdr/>
        </w:sdtPr>
        <w:sdtEndPr/>
        <w:sdtContent>
          <w:r w:rsidR="00CC341E" w:rsidRPr="00CA4BE9">
            <w:rPr>
              <w:rStyle w:val="PlaceholderText"/>
            </w:rPr>
            <w:t>Click or tap here to enter</w:t>
          </w:r>
          <w:r w:rsidR="00CC341E">
            <w:rPr>
              <w:rStyle w:val="PlaceholderText"/>
            </w:rPr>
            <w:t xml:space="preserve"> the Project’s Total Expenses</w:t>
          </w:r>
          <w:r w:rsidR="00CC341E" w:rsidRPr="00CA4BE9">
            <w:rPr>
              <w:rStyle w:val="PlaceholderText"/>
            </w:rPr>
            <w:t>.</w:t>
          </w:r>
        </w:sdtContent>
      </w:sdt>
      <w:r w:rsidRPr="00786DA4">
        <w:rPr>
          <w:rFonts w:ascii="Tahoma" w:hAnsi="Tahoma" w:cs="Tahoma"/>
          <w:sz w:val="24"/>
          <w:szCs w:val="24"/>
        </w:rPr>
        <w:t xml:space="preserve">           </w:t>
      </w:r>
    </w:p>
    <w:p w14:paraId="1737ED94" w14:textId="2B95236B" w:rsidR="009A4B25" w:rsidRDefault="00786DA4" w:rsidP="00E87E18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Have you received an ABE Opportunity Grant in the past?</w:t>
      </w:r>
      <w:r w:rsidRPr="00786DA4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Tahoma" w:eastAsia="MS Gothic" w:hAnsi="Tahoma" w:cs="Tahoma"/>
            <w:sz w:val="24"/>
            <w:szCs w:val="24"/>
          </w:rPr>
          <w:id w:val="886537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86DA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786DA4">
        <w:rPr>
          <w:rFonts w:ascii="Tahoma" w:hAnsi="Tahoma" w:cs="Tahoma"/>
          <w:sz w:val="24"/>
          <w:szCs w:val="24"/>
        </w:rPr>
        <w:t xml:space="preserve"> Y</w:t>
      </w:r>
      <w:r>
        <w:rPr>
          <w:rFonts w:ascii="Tahoma" w:hAnsi="Tahoma" w:cs="Tahoma"/>
          <w:sz w:val="24"/>
          <w:szCs w:val="24"/>
        </w:rPr>
        <w:t>es</w:t>
      </w:r>
      <w:r w:rsidRPr="00786DA4">
        <w:rPr>
          <w:rFonts w:ascii="Tahoma" w:hAnsi="Tahoma" w:cs="Tahoma"/>
          <w:sz w:val="24"/>
          <w:szCs w:val="24"/>
        </w:rPr>
        <w:tab/>
        <w:t xml:space="preserve">  </w:t>
      </w:r>
      <w:sdt>
        <w:sdtPr>
          <w:rPr>
            <w:rFonts w:ascii="Tahoma" w:eastAsia="MS Gothic" w:hAnsi="Tahoma" w:cs="Tahoma"/>
            <w:sz w:val="24"/>
            <w:szCs w:val="24"/>
          </w:rPr>
          <w:id w:val="-1414857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781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Pr="00786DA4">
        <w:rPr>
          <w:rFonts w:ascii="Tahoma" w:hAnsi="Tahoma" w:cs="Tahoma"/>
          <w:sz w:val="24"/>
          <w:szCs w:val="24"/>
        </w:rPr>
        <w:t xml:space="preserve"> N</w:t>
      </w:r>
      <w:r>
        <w:rPr>
          <w:rFonts w:ascii="Tahoma" w:hAnsi="Tahoma" w:cs="Tahoma"/>
          <w:sz w:val="24"/>
          <w:szCs w:val="24"/>
        </w:rPr>
        <w:t>o</w:t>
      </w:r>
      <w:r w:rsidRPr="00786DA4">
        <w:rPr>
          <w:rFonts w:ascii="Tahoma" w:hAnsi="Tahoma" w:cs="Tahoma"/>
          <w:sz w:val="24"/>
          <w:szCs w:val="24"/>
        </w:rPr>
        <w:t xml:space="preserve">     </w:t>
      </w:r>
    </w:p>
    <w:p w14:paraId="68E6B445" w14:textId="77777777" w:rsidR="00E87E18" w:rsidRDefault="009A4B25" w:rsidP="00E87E18">
      <w:pPr>
        <w:pStyle w:val="ListParagraph"/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9A4B25">
        <w:rPr>
          <w:rFonts w:ascii="Tahoma" w:hAnsi="Tahoma" w:cs="Tahoma"/>
          <w:sz w:val="24"/>
          <w:szCs w:val="24"/>
        </w:rPr>
        <w:t>If yes, i</w:t>
      </w:r>
      <w:r w:rsidR="00786DA4" w:rsidRPr="009A4B25">
        <w:rPr>
          <w:rFonts w:ascii="Tahoma" w:hAnsi="Tahoma" w:cs="Tahoma"/>
          <w:sz w:val="24"/>
          <w:szCs w:val="24"/>
        </w:rPr>
        <w:t>n what years and for what projects did you receive funding?</w:t>
      </w:r>
    </w:p>
    <w:p w14:paraId="5403D323" w14:textId="361C9D52" w:rsidR="00786DA4" w:rsidRPr="009A4B25" w:rsidRDefault="00E87E18" w:rsidP="00E87E18">
      <w:pPr>
        <w:pStyle w:val="ListParagraph"/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-331913759"/>
          <w:placeholder>
            <w:docPart w:val="C95A1EC893044F1DAF648B95628BE815"/>
          </w:placeholder>
          <w:showingPlcHdr/>
        </w:sdtPr>
        <w:sdtEndPr/>
        <w:sdtContent>
          <w:r w:rsidRPr="00CA4BE9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CA4BE9">
            <w:rPr>
              <w:rStyle w:val="PlaceholderText"/>
            </w:rPr>
            <w:t xml:space="preserve">here to enter </w:t>
          </w:r>
          <w:r>
            <w:rPr>
              <w:rStyle w:val="PlaceholderText"/>
            </w:rPr>
            <w:t>Years and Project</w:t>
          </w:r>
          <w:r w:rsidR="00587E2E">
            <w:rPr>
              <w:rStyle w:val="PlaceholderText"/>
            </w:rPr>
            <w:t>s</w:t>
          </w:r>
          <w:r>
            <w:rPr>
              <w:rStyle w:val="PlaceholderText"/>
            </w:rPr>
            <w:t xml:space="preserve"> funded</w:t>
          </w:r>
          <w:r w:rsidRPr="00CA4BE9">
            <w:rPr>
              <w:rStyle w:val="PlaceholderText"/>
            </w:rPr>
            <w:t>.</w:t>
          </w:r>
        </w:sdtContent>
      </w:sdt>
    </w:p>
    <w:p w14:paraId="31204FBA" w14:textId="3563DE0B" w:rsidR="00CC341E" w:rsidRDefault="00786DA4" w:rsidP="00CC341E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Has your organization applied for ABE funds in the past</w:t>
      </w:r>
      <w:r w:rsidRPr="00786DA4">
        <w:rPr>
          <w:rFonts w:ascii="Tahoma" w:hAnsi="Tahoma" w:cs="Tahoma"/>
          <w:sz w:val="24"/>
          <w:szCs w:val="24"/>
        </w:rPr>
        <w:t xml:space="preserve">? </w:t>
      </w:r>
      <w:sdt>
        <w:sdtPr>
          <w:rPr>
            <w:rFonts w:ascii="Tahoma" w:eastAsia="MS Gothic" w:hAnsi="Tahoma" w:cs="Tahoma"/>
            <w:sz w:val="24"/>
            <w:szCs w:val="24"/>
          </w:rPr>
          <w:id w:val="2005465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20B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Pr="00786DA4">
        <w:rPr>
          <w:rFonts w:ascii="Tahoma" w:hAnsi="Tahoma" w:cs="Tahoma"/>
          <w:sz w:val="24"/>
          <w:szCs w:val="24"/>
        </w:rPr>
        <w:t xml:space="preserve"> Yes     </w:t>
      </w:r>
      <w:sdt>
        <w:sdtPr>
          <w:rPr>
            <w:rFonts w:ascii="Tahoma" w:eastAsia="MS Gothic" w:hAnsi="Tahoma" w:cs="Tahoma"/>
            <w:sz w:val="24"/>
            <w:szCs w:val="24"/>
          </w:rPr>
          <w:id w:val="484432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86DA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786DA4">
        <w:rPr>
          <w:rFonts w:ascii="Tahoma" w:hAnsi="Tahoma" w:cs="Tahoma"/>
          <w:sz w:val="24"/>
          <w:szCs w:val="24"/>
        </w:rPr>
        <w:t xml:space="preserve">  No</w:t>
      </w:r>
    </w:p>
    <w:p w14:paraId="6C5F1379" w14:textId="44ED74C2" w:rsidR="005B7BB0" w:rsidRPr="00CC341E" w:rsidRDefault="00786DA4" w:rsidP="00CC341E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CC341E">
        <w:rPr>
          <w:rFonts w:ascii="Tahoma" w:hAnsi="Tahoma" w:cs="Tahoma"/>
          <w:sz w:val="24"/>
          <w:szCs w:val="24"/>
          <w:u w:val="single"/>
        </w:rPr>
        <w:t xml:space="preserve">If yes, </w:t>
      </w:r>
      <w:r w:rsidR="00CC341E">
        <w:rPr>
          <w:rFonts w:ascii="Tahoma" w:hAnsi="Tahoma" w:cs="Tahoma"/>
          <w:sz w:val="24"/>
          <w:szCs w:val="24"/>
          <w:u w:val="single"/>
        </w:rPr>
        <w:t>when</w:t>
      </w:r>
      <w:r w:rsidRPr="00CC341E">
        <w:rPr>
          <w:rFonts w:ascii="Tahoma" w:hAnsi="Tahoma" w:cs="Tahoma"/>
          <w:sz w:val="24"/>
          <w:szCs w:val="24"/>
        </w:rPr>
        <w:t>?</w:t>
      </w:r>
      <w:r w:rsidR="00CC341E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-903596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CC341E">
        <w:rPr>
          <w:rFonts w:ascii="Tahoma" w:hAnsi="Tahoma" w:cs="Tahoma"/>
          <w:sz w:val="24"/>
          <w:szCs w:val="24"/>
        </w:rPr>
        <w:t xml:space="preserve"> 2016</w:t>
      </w:r>
      <w:r w:rsidR="00CC341E">
        <w:rPr>
          <w:rFonts w:ascii="Tahoma" w:hAnsi="Tahoma" w:cs="Tahoma"/>
          <w:sz w:val="24"/>
          <w:szCs w:val="24"/>
        </w:rPr>
        <w:tab/>
        <w:t xml:space="preserve">   </w:t>
      </w:r>
      <w:sdt>
        <w:sdtPr>
          <w:rPr>
            <w:rFonts w:ascii="Tahoma" w:hAnsi="Tahoma" w:cs="Tahoma"/>
            <w:sz w:val="24"/>
            <w:szCs w:val="24"/>
          </w:rPr>
          <w:id w:val="-212041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CC341E">
        <w:rPr>
          <w:rFonts w:ascii="Tahoma" w:hAnsi="Tahoma" w:cs="Tahoma"/>
          <w:sz w:val="24"/>
          <w:szCs w:val="24"/>
        </w:rPr>
        <w:t xml:space="preserve"> 2017   </w:t>
      </w:r>
      <w:sdt>
        <w:sdtPr>
          <w:rPr>
            <w:rFonts w:ascii="Tahoma" w:hAnsi="Tahoma" w:cs="Tahoma"/>
            <w:sz w:val="24"/>
            <w:szCs w:val="24"/>
          </w:rPr>
          <w:id w:val="-542210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CC341E">
        <w:rPr>
          <w:rFonts w:ascii="Tahoma" w:hAnsi="Tahoma" w:cs="Tahoma"/>
          <w:sz w:val="24"/>
          <w:szCs w:val="24"/>
        </w:rPr>
        <w:t xml:space="preserve"> 2018   </w:t>
      </w:r>
      <w:sdt>
        <w:sdtPr>
          <w:rPr>
            <w:rFonts w:ascii="Tahoma" w:hAnsi="Tahoma" w:cs="Tahoma"/>
            <w:sz w:val="24"/>
            <w:szCs w:val="24"/>
          </w:rPr>
          <w:id w:val="-222834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341E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CC341E">
        <w:rPr>
          <w:rFonts w:ascii="Tahoma" w:hAnsi="Tahoma" w:cs="Tahoma"/>
          <w:sz w:val="24"/>
          <w:szCs w:val="24"/>
        </w:rPr>
        <w:t xml:space="preserve"> 2019   </w:t>
      </w:r>
      <w:sdt>
        <w:sdtPr>
          <w:rPr>
            <w:rFonts w:ascii="Tahoma" w:hAnsi="Tahoma" w:cs="Tahoma"/>
            <w:sz w:val="24"/>
            <w:szCs w:val="24"/>
          </w:rPr>
          <w:id w:val="1748069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781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CC341E">
        <w:rPr>
          <w:rFonts w:ascii="Tahoma" w:hAnsi="Tahoma" w:cs="Tahoma"/>
          <w:sz w:val="24"/>
          <w:szCs w:val="24"/>
        </w:rPr>
        <w:t xml:space="preserve"> 2020</w:t>
      </w:r>
      <w:r w:rsidR="005B7BB0" w:rsidRPr="00CC341E">
        <w:rPr>
          <w:b/>
          <w:u w:val="single"/>
        </w:rPr>
        <w:br w:type="page"/>
      </w:r>
    </w:p>
    <w:p w14:paraId="32D9B0D6" w14:textId="36C3AF7D" w:rsidR="001A66C0" w:rsidRDefault="001A66C0" w:rsidP="008A520B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  <w:u w:val="single"/>
        </w:rPr>
      </w:pPr>
      <w:r w:rsidRPr="008A520B">
        <w:rPr>
          <w:rFonts w:ascii="Tahoma" w:hAnsi="Tahoma" w:cs="Tahoma"/>
          <w:b/>
          <w:sz w:val="24"/>
          <w:szCs w:val="24"/>
          <w:u w:val="single"/>
        </w:rPr>
        <w:lastRenderedPageBreak/>
        <w:t>Project Information</w:t>
      </w:r>
    </w:p>
    <w:p w14:paraId="0C302255" w14:textId="77777777" w:rsidR="008A520B" w:rsidRPr="008A520B" w:rsidRDefault="008A520B" w:rsidP="008A520B">
      <w:pPr>
        <w:pStyle w:val="ListParagraph"/>
        <w:spacing w:after="225"/>
        <w:ind w:left="1080"/>
        <w:rPr>
          <w:rFonts w:ascii="Tahoma" w:hAnsi="Tahoma" w:cs="Tahoma"/>
          <w:b/>
          <w:sz w:val="24"/>
          <w:szCs w:val="24"/>
          <w:u w:val="single"/>
        </w:rPr>
      </w:pPr>
    </w:p>
    <w:p w14:paraId="0A5488B9" w14:textId="3740B46B" w:rsidR="00C81939" w:rsidRDefault="00C81939" w:rsidP="00587E2E">
      <w:pPr>
        <w:pStyle w:val="ListParagraph"/>
        <w:numPr>
          <w:ilvl w:val="0"/>
          <w:numId w:val="3"/>
        </w:numPr>
        <w:spacing w:after="0" w:line="276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 xml:space="preserve">Geographic </w:t>
      </w:r>
      <w:r w:rsidR="003E7141" w:rsidRPr="00786DA4">
        <w:rPr>
          <w:rFonts w:ascii="Tahoma" w:hAnsi="Tahoma" w:cs="Tahoma"/>
          <w:sz w:val="24"/>
          <w:szCs w:val="24"/>
          <w:u w:val="single"/>
        </w:rPr>
        <w:t xml:space="preserve">Scope </w:t>
      </w:r>
      <w:r w:rsidRPr="00786DA4">
        <w:rPr>
          <w:rFonts w:ascii="Tahoma" w:hAnsi="Tahoma" w:cs="Tahoma"/>
          <w:sz w:val="24"/>
          <w:szCs w:val="24"/>
          <w:u w:val="single"/>
        </w:rPr>
        <w:t>of Project</w:t>
      </w:r>
      <w:r w:rsidR="003C5317" w:rsidRPr="00786DA4">
        <w:rPr>
          <w:rFonts w:ascii="Tahoma" w:hAnsi="Tahoma" w:cs="Tahoma"/>
          <w:sz w:val="24"/>
          <w:szCs w:val="24"/>
        </w:rPr>
        <w:t xml:space="preserve"> (e.g.</w:t>
      </w:r>
      <w:r w:rsidR="006436E0" w:rsidRPr="00786DA4">
        <w:rPr>
          <w:rFonts w:ascii="Tahoma" w:hAnsi="Tahoma" w:cs="Tahoma"/>
          <w:sz w:val="24"/>
          <w:szCs w:val="24"/>
        </w:rPr>
        <w:t>,</w:t>
      </w:r>
      <w:r w:rsidR="003C5317" w:rsidRPr="00786DA4">
        <w:rPr>
          <w:rFonts w:ascii="Tahoma" w:hAnsi="Tahoma" w:cs="Tahoma"/>
          <w:sz w:val="24"/>
          <w:szCs w:val="24"/>
        </w:rPr>
        <w:t xml:space="preserve"> state of Illinois or Midwest </w:t>
      </w:r>
      <w:proofErr w:type="gramStart"/>
      <w:r w:rsidR="003C5317" w:rsidRPr="00786DA4">
        <w:rPr>
          <w:rFonts w:ascii="Tahoma" w:hAnsi="Tahoma" w:cs="Tahoma"/>
          <w:sz w:val="24"/>
          <w:szCs w:val="24"/>
        </w:rPr>
        <w:t>region</w:t>
      </w:r>
      <w:r w:rsidR="006436E0" w:rsidRPr="00786DA4">
        <w:rPr>
          <w:rFonts w:ascii="Tahoma" w:hAnsi="Tahoma" w:cs="Tahoma"/>
          <w:sz w:val="24"/>
          <w:szCs w:val="24"/>
        </w:rPr>
        <w:t xml:space="preserve">, </w:t>
      </w:r>
      <w:r w:rsidR="003C5317" w:rsidRPr="00786DA4">
        <w:rPr>
          <w:rFonts w:ascii="Tahoma" w:hAnsi="Tahoma" w:cs="Tahoma"/>
          <w:sz w:val="24"/>
          <w:szCs w:val="24"/>
        </w:rPr>
        <w:t xml:space="preserve"> Metropolitan</w:t>
      </w:r>
      <w:proofErr w:type="gramEnd"/>
      <w:r w:rsidR="003C5317" w:rsidRPr="00786DA4">
        <w:rPr>
          <w:rFonts w:ascii="Tahoma" w:hAnsi="Tahoma" w:cs="Tahoma"/>
          <w:sz w:val="24"/>
          <w:szCs w:val="24"/>
        </w:rPr>
        <w:t xml:space="preserve"> Chicago Area or National)</w:t>
      </w:r>
      <w:r w:rsidRPr="00786DA4">
        <w:rPr>
          <w:rFonts w:ascii="Tahoma" w:hAnsi="Tahoma" w:cs="Tahoma"/>
          <w:sz w:val="24"/>
          <w:szCs w:val="24"/>
        </w:rPr>
        <w:t>?</w:t>
      </w:r>
      <w:r w:rsidR="00587E2E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841978163"/>
          <w:placeholder>
            <w:docPart w:val="20BB4A4A839E4FADAC13B65584F29D35"/>
          </w:placeholder>
          <w:showingPlcHdr/>
        </w:sdtPr>
        <w:sdtEndPr/>
        <w:sdtContent>
          <w:r w:rsidR="00587E2E" w:rsidRPr="00DB21BE">
            <w:rPr>
              <w:rStyle w:val="PlaceholderText"/>
            </w:rPr>
            <w:t xml:space="preserve">Click here to enter </w:t>
          </w:r>
          <w:r w:rsidR="00587E2E">
            <w:rPr>
              <w:rStyle w:val="PlaceholderText"/>
            </w:rPr>
            <w:t>the Geographic Focus of your project</w:t>
          </w:r>
          <w:r w:rsidR="00587E2E" w:rsidRPr="00DB21BE">
            <w:rPr>
              <w:rStyle w:val="PlaceholderText"/>
            </w:rPr>
            <w:t>.</w:t>
          </w:r>
        </w:sdtContent>
      </w:sdt>
    </w:p>
    <w:p w14:paraId="191FDF09" w14:textId="77777777" w:rsidR="00587E2E" w:rsidRDefault="00587E2E" w:rsidP="00587E2E">
      <w:pPr>
        <w:pStyle w:val="ListParagraph"/>
        <w:spacing w:after="0" w:line="276" w:lineRule="auto"/>
        <w:ind w:left="360"/>
        <w:rPr>
          <w:rFonts w:ascii="Tahoma" w:hAnsi="Tahoma" w:cs="Tahoma"/>
          <w:sz w:val="24"/>
          <w:szCs w:val="24"/>
        </w:rPr>
      </w:pPr>
    </w:p>
    <w:p w14:paraId="7E6E1DE2" w14:textId="6E1EB968" w:rsidR="00C81939" w:rsidRPr="00786DA4" w:rsidRDefault="003C5317" w:rsidP="009954D6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In w</w:t>
      </w:r>
      <w:r w:rsidR="00C81939" w:rsidRPr="00786DA4">
        <w:rPr>
          <w:rFonts w:ascii="Tahoma" w:hAnsi="Tahoma" w:cs="Tahoma"/>
          <w:sz w:val="24"/>
          <w:szCs w:val="24"/>
          <w:u w:val="single"/>
        </w:rPr>
        <w:t>hat grant focus area</w:t>
      </w:r>
      <w:r w:rsidRPr="00786DA4">
        <w:rPr>
          <w:rFonts w:ascii="Tahoma" w:hAnsi="Tahoma" w:cs="Tahoma"/>
          <w:sz w:val="24"/>
          <w:szCs w:val="24"/>
          <w:u w:val="single"/>
        </w:rPr>
        <w:t>(s)</w:t>
      </w:r>
      <w:r w:rsidR="00C81939" w:rsidRPr="00786DA4">
        <w:rPr>
          <w:rFonts w:ascii="Tahoma" w:hAnsi="Tahoma" w:cs="Tahoma"/>
          <w:sz w:val="24"/>
          <w:szCs w:val="24"/>
          <w:u w:val="single"/>
        </w:rPr>
        <w:t xml:space="preserve"> does your organization/project principally fit</w:t>
      </w:r>
      <w:r w:rsidR="0008359A" w:rsidRPr="00786DA4">
        <w:rPr>
          <w:rFonts w:ascii="Tahoma" w:hAnsi="Tahoma" w:cs="Tahoma"/>
          <w:sz w:val="24"/>
          <w:szCs w:val="24"/>
          <w:u w:val="single"/>
        </w:rPr>
        <w:t>?</w:t>
      </w:r>
      <w:r w:rsidRPr="00786DA4">
        <w:rPr>
          <w:rFonts w:ascii="Tahoma" w:hAnsi="Tahoma" w:cs="Tahoma"/>
          <w:sz w:val="24"/>
          <w:szCs w:val="24"/>
        </w:rPr>
        <w:t xml:space="preserve"> (</w:t>
      </w:r>
      <w:r w:rsidR="00863244" w:rsidRPr="00786DA4">
        <w:rPr>
          <w:rFonts w:ascii="Tahoma" w:hAnsi="Tahoma" w:cs="Tahoma"/>
          <w:sz w:val="24"/>
          <w:szCs w:val="24"/>
        </w:rPr>
        <w:t>choose all that apply</w:t>
      </w:r>
      <w:r w:rsidRPr="00786DA4">
        <w:rPr>
          <w:rFonts w:ascii="Tahoma" w:hAnsi="Tahoma" w:cs="Tahoma"/>
          <w:sz w:val="24"/>
          <w:szCs w:val="24"/>
        </w:rPr>
        <w:t>)</w:t>
      </w:r>
    </w:p>
    <w:p w14:paraId="7200EE67" w14:textId="3A1E7E6E" w:rsidR="003C5317" w:rsidRPr="0007195D" w:rsidRDefault="00E341CF" w:rsidP="009A4B25">
      <w:pPr>
        <w:tabs>
          <w:tab w:val="left" w:pos="744"/>
        </w:tabs>
        <w:spacing w:after="0" w:line="276" w:lineRule="auto"/>
        <w:ind w:left="720" w:hanging="720"/>
        <w:rPr>
          <w:color w:val="auto"/>
        </w:rPr>
      </w:pPr>
      <w:sdt>
        <w:sdtPr>
          <w:id w:val="-37906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7E18">
            <w:rPr>
              <w:rFonts w:ascii="MS Gothic" w:eastAsia="MS Gothic" w:hAnsi="MS Gothic" w:hint="eastAsia"/>
            </w:rPr>
            <w:t>☐</w:t>
          </w:r>
        </w:sdtContent>
      </w:sdt>
      <w:r w:rsidR="00587E2E">
        <w:tab/>
      </w:r>
      <w:r w:rsidR="00786DA4" w:rsidRPr="0007195D">
        <w:rPr>
          <w:rFonts w:cstheme="minorHAnsi"/>
          <w:szCs w:val="24"/>
        </w:rPr>
        <w:t>Enhanced</w:t>
      </w:r>
      <w:r w:rsidR="00863244" w:rsidRPr="0007195D">
        <w:rPr>
          <w:rFonts w:cstheme="minorHAnsi"/>
          <w:szCs w:val="24"/>
        </w:rPr>
        <w:t xml:space="preserve"> </w:t>
      </w:r>
      <w:r w:rsidR="004D48AF" w:rsidRPr="0007195D">
        <w:rPr>
          <w:rFonts w:cstheme="minorHAnsi"/>
          <w:szCs w:val="24"/>
        </w:rPr>
        <w:t xml:space="preserve">access to justice, especially for vulnerable and underserved populations, through </w:t>
      </w:r>
      <w:r w:rsidR="004D48AF" w:rsidRPr="0007195D">
        <w:rPr>
          <w:rFonts w:cstheme="minorHAnsi"/>
          <w:szCs w:val="24"/>
          <w:u w:val="single"/>
        </w:rPr>
        <w:t>innovat</w:t>
      </w:r>
      <w:r w:rsidR="00786DA4" w:rsidRPr="0007195D">
        <w:rPr>
          <w:rFonts w:cstheme="minorHAnsi"/>
          <w:szCs w:val="24"/>
          <w:u w:val="single"/>
        </w:rPr>
        <w:t>ions</w:t>
      </w:r>
      <w:r w:rsidR="00786DA4" w:rsidRPr="0007195D">
        <w:rPr>
          <w:rFonts w:cstheme="minorHAnsi"/>
          <w:szCs w:val="24"/>
        </w:rPr>
        <w:t xml:space="preserve"> to </w:t>
      </w:r>
      <w:r w:rsidR="00863244" w:rsidRPr="0007195D">
        <w:rPr>
          <w:rFonts w:cstheme="minorHAnsi"/>
          <w:szCs w:val="24"/>
        </w:rPr>
        <w:t xml:space="preserve">legal services </w:t>
      </w:r>
      <w:r w:rsidR="00863244" w:rsidRPr="0007195D">
        <w:rPr>
          <w:rFonts w:cstheme="minorHAnsi"/>
          <w:color w:val="auto"/>
          <w:szCs w:val="24"/>
        </w:rPr>
        <w:t>delivery</w:t>
      </w:r>
      <w:r w:rsidR="00F4264A" w:rsidRPr="0007195D">
        <w:rPr>
          <w:rFonts w:cstheme="minorHAnsi"/>
          <w:color w:val="auto"/>
          <w:szCs w:val="24"/>
        </w:rPr>
        <w:t xml:space="preserve"> or </w:t>
      </w:r>
      <w:r w:rsidR="00F4264A" w:rsidRPr="0007195D">
        <w:rPr>
          <w:rFonts w:cstheme="minorHAnsi"/>
          <w:color w:val="auto"/>
          <w:szCs w:val="24"/>
          <w:u w:val="single"/>
        </w:rPr>
        <w:t>capacity-building</w:t>
      </w:r>
      <w:r w:rsidR="0007195D" w:rsidRPr="0007195D">
        <w:rPr>
          <w:rFonts w:cstheme="minorHAnsi"/>
          <w:color w:val="auto"/>
          <w:szCs w:val="24"/>
        </w:rPr>
        <w:t xml:space="preserve"> projects that </w:t>
      </w:r>
      <w:r w:rsidR="00F4264A" w:rsidRPr="0007195D">
        <w:rPr>
          <w:rFonts w:cstheme="minorHAnsi"/>
          <w:color w:val="auto"/>
          <w:szCs w:val="24"/>
        </w:rPr>
        <w:t>improve service delivery</w:t>
      </w:r>
      <w:r w:rsidR="004D48AF" w:rsidRPr="0007195D">
        <w:rPr>
          <w:rFonts w:cstheme="minorHAnsi"/>
          <w:color w:val="auto"/>
          <w:szCs w:val="24"/>
        </w:rPr>
        <w:t>.</w:t>
      </w:r>
    </w:p>
    <w:p w14:paraId="792C5F42" w14:textId="3EE50ACB" w:rsidR="004D48AF" w:rsidRDefault="00E341CF" w:rsidP="009A4B25">
      <w:pPr>
        <w:tabs>
          <w:tab w:val="left" w:pos="744"/>
        </w:tabs>
        <w:spacing w:after="0" w:line="276" w:lineRule="auto"/>
        <w:ind w:left="720" w:hanging="720"/>
      </w:pPr>
      <w:sdt>
        <w:sdtPr>
          <w:id w:val="-859048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5317">
            <w:rPr>
              <w:rFonts w:ascii="MS Gothic" w:eastAsia="MS Gothic" w:hAnsi="MS Gothic" w:hint="eastAsia"/>
            </w:rPr>
            <w:t>☐</w:t>
          </w:r>
        </w:sdtContent>
      </w:sdt>
      <w:r w:rsidR="00587E2E">
        <w:tab/>
      </w:r>
      <w:r w:rsidR="004D48AF" w:rsidRPr="0007195D">
        <w:rPr>
          <w:rFonts w:cstheme="minorHAnsi"/>
          <w:szCs w:val="24"/>
        </w:rPr>
        <w:t>Promot</w:t>
      </w:r>
      <w:r w:rsidR="00863244" w:rsidRPr="0007195D">
        <w:rPr>
          <w:rFonts w:cstheme="minorHAnsi"/>
          <w:szCs w:val="24"/>
        </w:rPr>
        <w:t>ion of the r</w:t>
      </w:r>
      <w:r w:rsidR="004D48AF" w:rsidRPr="0007195D">
        <w:rPr>
          <w:rFonts w:cstheme="minorHAnsi"/>
          <w:szCs w:val="24"/>
        </w:rPr>
        <w:t>ule of law or improv</w:t>
      </w:r>
      <w:r w:rsidR="00863244" w:rsidRPr="0007195D">
        <w:rPr>
          <w:rFonts w:cstheme="minorHAnsi"/>
          <w:szCs w:val="24"/>
        </w:rPr>
        <w:t xml:space="preserve">ement of the </w:t>
      </w:r>
      <w:r w:rsidR="004D48AF" w:rsidRPr="0007195D">
        <w:rPr>
          <w:rFonts w:cstheme="minorHAnsi"/>
          <w:szCs w:val="24"/>
        </w:rPr>
        <w:t>justice system, including ensuring equal justice and elimination of bias</w:t>
      </w:r>
      <w:r w:rsidR="00863244" w:rsidRPr="0007195D">
        <w:rPr>
          <w:rFonts w:cstheme="minorHAnsi"/>
          <w:szCs w:val="24"/>
        </w:rPr>
        <w:t xml:space="preserve">, through </w:t>
      </w:r>
      <w:r w:rsidR="00F4264A" w:rsidRPr="0007195D">
        <w:rPr>
          <w:rFonts w:cstheme="minorHAnsi"/>
          <w:szCs w:val="24"/>
          <w:u w:val="single"/>
        </w:rPr>
        <w:t>best practices</w:t>
      </w:r>
      <w:r w:rsidR="00F4264A" w:rsidRPr="0007195D">
        <w:rPr>
          <w:rFonts w:cstheme="minorHAnsi"/>
          <w:szCs w:val="24"/>
        </w:rPr>
        <w:t xml:space="preserve"> development and analysis; needs assessment; </w:t>
      </w:r>
      <w:r w:rsidR="00863244" w:rsidRPr="0007195D">
        <w:rPr>
          <w:rFonts w:cstheme="minorHAnsi"/>
          <w:szCs w:val="24"/>
        </w:rPr>
        <w:t xml:space="preserve">and policy </w:t>
      </w:r>
      <w:r w:rsidR="00F4264A" w:rsidRPr="0007195D">
        <w:rPr>
          <w:rFonts w:cstheme="minorHAnsi"/>
          <w:szCs w:val="24"/>
        </w:rPr>
        <w:t>development</w:t>
      </w:r>
      <w:r w:rsidR="0007195D" w:rsidRPr="0007195D">
        <w:rPr>
          <w:rFonts w:cstheme="minorHAnsi"/>
          <w:szCs w:val="24"/>
        </w:rPr>
        <w:t xml:space="preserve"> and </w:t>
      </w:r>
      <w:r w:rsidR="00863244" w:rsidRPr="0007195D">
        <w:rPr>
          <w:rFonts w:cstheme="minorHAnsi"/>
          <w:szCs w:val="24"/>
        </w:rPr>
        <w:t>advocacy.</w:t>
      </w:r>
      <w:r w:rsidR="00863244">
        <w:rPr>
          <w:rFonts w:cstheme="minorHAnsi"/>
          <w:szCs w:val="24"/>
        </w:rPr>
        <w:t xml:space="preserve"> </w:t>
      </w:r>
      <w:r w:rsidR="004D48AF">
        <w:t xml:space="preserve"> </w:t>
      </w:r>
    </w:p>
    <w:p w14:paraId="0817267A" w14:textId="73DBD680" w:rsidR="00627BA3" w:rsidRDefault="00E341CF" w:rsidP="009A4B25">
      <w:pPr>
        <w:tabs>
          <w:tab w:val="left" w:pos="744"/>
        </w:tabs>
        <w:spacing w:after="0" w:line="276" w:lineRule="auto"/>
        <w:ind w:left="720" w:hanging="720"/>
      </w:pPr>
      <w:sdt>
        <w:sdtPr>
          <w:id w:val="-1395191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48AF">
            <w:rPr>
              <w:rFonts w:ascii="MS Gothic" w:eastAsia="MS Gothic" w:hAnsi="MS Gothic" w:hint="eastAsia"/>
            </w:rPr>
            <w:t>☐</w:t>
          </w:r>
        </w:sdtContent>
      </w:sdt>
      <w:bookmarkStart w:id="0" w:name="_Hlk426900"/>
      <w:r w:rsidR="00587E2E">
        <w:tab/>
      </w:r>
      <w:r w:rsidR="00863244">
        <w:t>Growth of the public’s u</w:t>
      </w:r>
      <w:r w:rsidR="00627BA3">
        <w:t>nderstanding of the law</w:t>
      </w:r>
      <w:r w:rsidR="00863244">
        <w:t xml:space="preserve"> and the </w:t>
      </w:r>
      <w:r w:rsidR="00627BA3">
        <w:t>legal system</w:t>
      </w:r>
      <w:r w:rsidR="0007195D">
        <w:t xml:space="preserve"> to increase civic engagement </w:t>
      </w:r>
      <w:r w:rsidR="00F4264A" w:rsidRPr="0007195D">
        <w:t xml:space="preserve">through the development and implementation of </w:t>
      </w:r>
      <w:r w:rsidR="00F4264A" w:rsidRPr="0007195D">
        <w:rPr>
          <w:u w:val="single"/>
        </w:rPr>
        <w:t>innovative</w:t>
      </w:r>
      <w:r w:rsidR="00F4264A" w:rsidRPr="0007195D">
        <w:t xml:space="preserve"> communication tools, resources</w:t>
      </w:r>
      <w:r w:rsidR="00786DA4" w:rsidRPr="0007195D">
        <w:t>,</w:t>
      </w:r>
      <w:r w:rsidR="00F4264A" w:rsidRPr="0007195D">
        <w:t xml:space="preserve"> and delivery methods</w:t>
      </w:r>
      <w:r w:rsidR="00F60571" w:rsidRPr="0007195D">
        <w:t>.</w:t>
      </w:r>
      <w:bookmarkEnd w:id="0"/>
    </w:p>
    <w:p w14:paraId="5E438DCD" w14:textId="506CAB23" w:rsidR="00627BA3" w:rsidRDefault="00E341CF" w:rsidP="009A4B25">
      <w:pPr>
        <w:tabs>
          <w:tab w:val="left" w:pos="744"/>
        </w:tabs>
        <w:spacing w:after="0" w:line="276" w:lineRule="auto"/>
        <w:ind w:left="720" w:hanging="720"/>
      </w:pPr>
      <w:sdt>
        <w:sdtPr>
          <w:id w:val="-577436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>
            <w:rPr>
              <w:rFonts w:ascii="MS Gothic" w:eastAsia="MS Gothic" w:hAnsi="MS Gothic" w:hint="eastAsia"/>
            </w:rPr>
            <w:t>☐</w:t>
          </w:r>
        </w:sdtContent>
      </w:sdt>
      <w:r w:rsidR="00587E2E">
        <w:tab/>
      </w:r>
      <w:r w:rsidR="00627BA3">
        <w:t xml:space="preserve">Other.  </w:t>
      </w:r>
      <w:sdt>
        <w:sdtPr>
          <w:id w:val="-405068274"/>
          <w:placeholder>
            <w:docPart w:val="DefaultPlaceholder_-1854013440"/>
          </w:placeholder>
        </w:sdtPr>
        <w:sdtEndPr/>
        <w:sdtContent>
          <w:r w:rsidR="00627BA3" w:rsidRPr="006229A4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Please specify.</w:t>
          </w:r>
        </w:sdtContent>
      </w:sdt>
      <w:r w:rsidR="00627BA3">
        <w:t xml:space="preserve"> </w:t>
      </w:r>
    </w:p>
    <w:p w14:paraId="5F2F82BF" w14:textId="77777777" w:rsidR="004D48AF" w:rsidRDefault="004D48AF" w:rsidP="00627BA3">
      <w:pPr>
        <w:spacing w:after="225" w:line="240" w:lineRule="auto"/>
        <w:ind w:left="0" w:firstLine="0"/>
      </w:pPr>
    </w:p>
    <w:p w14:paraId="60E9CED1" w14:textId="77777777" w:rsidR="008A520B" w:rsidRDefault="00C22D7D" w:rsidP="00587E2E">
      <w:pPr>
        <w:pStyle w:val="ListParagraph"/>
        <w:numPr>
          <w:ilvl w:val="0"/>
          <w:numId w:val="3"/>
        </w:numPr>
        <w:spacing w:after="225"/>
        <w:ind w:left="450"/>
        <w:rPr>
          <w:rFonts w:ascii="Tahoma" w:hAnsi="Tahoma" w:cs="Tahoma"/>
          <w:sz w:val="24"/>
          <w:szCs w:val="24"/>
          <w:u w:val="single"/>
        </w:rPr>
      </w:pPr>
      <w:r w:rsidRPr="008A520B">
        <w:rPr>
          <w:rFonts w:ascii="Tahoma" w:hAnsi="Tahoma" w:cs="Tahoma"/>
          <w:sz w:val="24"/>
          <w:szCs w:val="24"/>
          <w:u w:val="single"/>
        </w:rPr>
        <w:t>Briefly d</w:t>
      </w:r>
      <w:r w:rsidR="00FC203C" w:rsidRPr="008A520B">
        <w:rPr>
          <w:rFonts w:ascii="Tahoma" w:hAnsi="Tahoma" w:cs="Tahoma"/>
          <w:sz w:val="24"/>
          <w:szCs w:val="24"/>
          <w:u w:val="single"/>
        </w:rPr>
        <w:t>escribe the need/problem/issue your project address</w:t>
      </w:r>
      <w:r w:rsidR="0007195D" w:rsidRPr="008A520B">
        <w:rPr>
          <w:rFonts w:ascii="Tahoma" w:hAnsi="Tahoma" w:cs="Tahoma"/>
          <w:sz w:val="24"/>
          <w:szCs w:val="24"/>
          <w:u w:val="single"/>
        </w:rPr>
        <w:t>es</w:t>
      </w:r>
      <w:r w:rsidR="008A520B" w:rsidRPr="008A520B">
        <w:rPr>
          <w:rFonts w:ascii="Tahoma" w:hAnsi="Tahoma" w:cs="Tahoma"/>
          <w:sz w:val="24"/>
          <w:szCs w:val="24"/>
          <w:u w:val="single"/>
        </w:rPr>
        <w:t>.</w:t>
      </w:r>
    </w:p>
    <w:p w14:paraId="3CBC39E7" w14:textId="3329AD4A" w:rsidR="00587E2E" w:rsidRPr="008A520B" w:rsidRDefault="008A520B" w:rsidP="008A520B">
      <w:pPr>
        <w:pStyle w:val="ListParagraph"/>
        <w:spacing w:after="225"/>
        <w:ind w:left="450"/>
        <w:rPr>
          <w:rFonts w:ascii="Tahoma" w:hAnsi="Tahoma" w:cs="Tahoma"/>
          <w:sz w:val="24"/>
          <w:szCs w:val="24"/>
          <w:u w:val="single"/>
        </w:rPr>
      </w:pPr>
      <w:r w:rsidRPr="008A520B">
        <w:rPr>
          <w:rFonts w:ascii="Tahoma" w:hAnsi="Tahoma" w:cs="Tahoma"/>
          <w:sz w:val="24"/>
          <w:szCs w:val="24"/>
          <w:u w:val="single"/>
        </w:rPr>
        <w:t xml:space="preserve">  </w:t>
      </w:r>
    </w:p>
    <w:sdt>
      <w:sdtPr>
        <w:rPr>
          <w:rFonts w:ascii="Tahoma" w:hAnsi="Tahoma" w:cs="Tahoma"/>
          <w:sz w:val="24"/>
          <w:szCs w:val="24"/>
          <w:u w:val="single"/>
        </w:rPr>
        <w:id w:val="-1274011772"/>
        <w:placeholder>
          <w:docPart w:val="7945A51956124D71B7601FEAC5FED2A9"/>
        </w:placeholder>
        <w:showingPlcHdr/>
      </w:sdtPr>
      <w:sdtEndPr>
        <w:rPr>
          <w:rFonts w:asciiTheme="minorHAnsi" w:hAnsiTheme="minorHAnsi" w:cstheme="minorBidi"/>
          <w:sz w:val="22"/>
          <w:szCs w:val="22"/>
          <w:u w:val="none"/>
        </w:rPr>
      </w:sdtEndPr>
      <w:sdtContent>
        <w:p w14:paraId="34E43528" w14:textId="6733394A" w:rsidR="00587E2E" w:rsidRPr="008A520B" w:rsidRDefault="008A520B" w:rsidP="008A520B">
          <w:pPr>
            <w:pStyle w:val="ListParagraph"/>
            <w:spacing w:after="225"/>
            <w:ind w:left="450"/>
            <w:rPr>
              <w:rFonts w:ascii="Tahoma" w:hAnsi="Tahoma" w:cs="Tahoma"/>
              <w:sz w:val="24"/>
              <w:szCs w:val="24"/>
              <w:u w:val="single"/>
            </w:rPr>
          </w:pPr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DB21BE">
            <w:rPr>
              <w:rStyle w:val="PlaceholderText"/>
            </w:rPr>
            <w:t xml:space="preserve"> to </w:t>
          </w:r>
          <w:r>
            <w:rPr>
              <w:rStyle w:val="PlaceholderText"/>
            </w:rPr>
            <w:t>describe the Need or Problem your project addresses</w:t>
          </w:r>
          <w:r w:rsidRPr="00DB21BE">
            <w:rPr>
              <w:rStyle w:val="PlaceholderText"/>
            </w:rPr>
            <w:t>.</w:t>
          </w:r>
        </w:p>
      </w:sdtContent>
    </w:sdt>
    <w:p w14:paraId="099D3509" w14:textId="3310A143" w:rsidR="00786DA4" w:rsidRDefault="00786DA4" w:rsidP="00786DA4">
      <w:pPr>
        <w:pStyle w:val="ListParagraph"/>
        <w:spacing w:after="225"/>
        <w:ind w:left="450"/>
        <w:rPr>
          <w:rFonts w:ascii="Tahoma" w:hAnsi="Tahoma" w:cs="Tahoma"/>
          <w:sz w:val="24"/>
          <w:szCs w:val="24"/>
        </w:rPr>
      </w:pPr>
    </w:p>
    <w:p w14:paraId="20075950" w14:textId="77777777" w:rsidR="00587E2E" w:rsidRDefault="00587E2E" w:rsidP="00786DA4">
      <w:pPr>
        <w:pStyle w:val="ListParagraph"/>
        <w:spacing w:after="225"/>
        <w:ind w:left="450"/>
        <w:rPr>
          <w:rFonts w:ascii="Tahoma" w:hAnsi="Tahoma" w:cs="Tahoma"/>
          <w:sz w:val="24"/>
          <w:szCs w:val="24"/>
        </w:rPr>
      </w:pPr>
    </w:p>
    <w:p w14:paraId="04927CDB" w14:textId="77777777" w:rsidR="008A520B" w:rsidRPr="008A520B" w:rsidRDefault="00C22D7D" w:rsidP="008A520B">
      <w:pPr>
        <w:pStyle w:val="ListParagraph"/>
        <w:numPr>
          <w:ilvl w:val="0"/>
          <w:numId w:val="3"/>
        </w:numPr>
        <w:spacing w:after="225"/>
        <w:ind w:left="450"/>
      </w:pPr>
      <w:r w:rsidRPr="00786DA4">
        <w:rPr>
          <w:rFonts w:ascii="Tahoma" w:hAnsi="Tahoma" w:cs="Tahoma"/>
          <w:sz w:val="24"/>
          <w:szCs w:val="24"/>
          <w:u w:val="single"/>
        </w:rPr>
        <w:t>Briefly d</w:t>
      </w:r>
      <w:r w:rsidR="00FC203C" w:rsidRPr="00786DA4">
        <w:rPr>
          <w:rFonts w:ascii="Tahoma" w:hAnsi="Tahoma" w:cs="Tahoma"/>
          <w:sz w:val="24"/>
          <w:szCs w:val="24"/>
          <w:u w:val="single"/>
        </w:rPr>
        <w:t>escribe your project/program’s measurable objectives</w:t>
      </w:r>
      <w:r w:rsidR="008A520B">
        <w:rPr>
          <w:rFonts w:ascii="Tahoma" w:hAnsi="Tahoma" w:cs="Tahoma"/>
          <w:sz w:val="24"/>
          <w:szCs w:val="24"/>
          <w:u w:val="single"/>
        </w:rPr>
        <w:t xml:space="preserve">.  </w:t>
      </w:r>
    </w:p>
    <w:p w14:paraId="76A937C8" w14:textId="77777777" w:rsidR="008A520B" w:rsidRDefault="008A520B" w:rsidP="008A520B">
      <w:pPr>
        <w:pStyle w:val="ListParagraph"/>
        <w:spacing w:after="225"/>
        <w:ind w:left="450"/>
      </w:pPr>
    </w:p>
    <w:p w14:paraId="1ACF6179" w14:textId="2A360D4E" w:rsidR="00587E2E" w:rsidRDefault="00E341CF" w:rsidP="008A520B">
      <w:pPr>
        <w:pStyle w:val="ListParagraph"/>
        <w:spacing w:after="225"/>
        <w:ind w:left="450"/>
      </w:pPr>
      <w:sdt>
        <w:sdtPr>
          <w:id w:val="-238949945"/>
          <w:placeholder>
            <w:docPart w:val="20A0ADC34F7547F9A643BCFE12A879B8"/>
          </w:placeholder>
          <w:showingPlcHdr/>
        </w:sdtPr>
        <w:sdtEndPr/>
        <w:sdtContent>
          <w:r w:rsidR="00587E2E" w:rsidRPr="00DB21BE">
            <w:rPr>
              <w:rStyle w:val="PlaceholderText"/>
            </w:rPr>
            <w:t xml:space="preserve">Click here to </w:t>
          </w:r>
          <w:r w:rsidR="00587E2E">
            <w:rPr>
              <w:rStyle w:val="PlaceholderText"/>
            </w:rPr>
            <w:t>describe the Objectives of your project</w:t>
          </w:r>
          <w:r w:rsidR="00587E2E" w:rsidRPr="00DB21BE">
            <w:rPr>
              <w:rStyle w:val="PlaceholderText"/>
            </w:rPr>
            <w:t>.</w:t>
          </w:r>
        </w:sdtContent>
      </w:sdt>
    </w:p>
    <w:p w14:paraId="300F8F98" w14:textId="77777777" w:rsidR="00587E2E" w:rsidRPr="00587E2E" w:rsidRDefault="00587E2E" w:rsidP="00587E2E">
      <w:pPr>
        <w:pStyle w:val="ListParagraph"/>
        <w:spacing w:after="225"/>
        <w:ind w:left="450"/>
        <w:rPr>
          <w:rFonts w:ascii="Tahoma" w:hAnsi="Tahoma" w:cs="Tahoma"/>
          <w:sz w:val="24"/>
          <w:szCs w:val="24"/>
        </w:rPr>
      </w:pPr>
    </w:p>
    <w:p w14:paraId="4D8CC1E3" w14:textId="0E905CB2" w:rsidR="00786DA4" w:rsidRPr="00587E2E" w:rsidRDefault="00C22D7D" w:rsidP="00786DA4">
      <w:pPr>
        <w:pStyle w:val="ListParagraph"/>
        <w:numPr>
          <w:ilvl w:val="0"/>
          <w:numId w:val="3"/>
        </w:numPr>
        <w:spacing w:after="225"/>
        <w:ind w:left="450"/>
        <w:rPr>
          <w:rFonts w:ascii="Tahoma" w:hAnsi="Tahoma" w:cs="Tahoma"/>
          <w:sz w:val="24"/>
          <w:szCs w:val="24"/>
          <w:u w:val="single"/>
        </w:rPr>
      </w:pPr>
      <w:r w:rsidRPr="00786DA4">
        <w:rPr>
          <w:rFonts w:ascii="Tahoma" w:hAnsi="Tahoma" w:cs="Tahoma"/>
          <w:sz w:val="24"/>
          <w:szCs w:val="24"/>
          <w:u w:val="single"/>
        </w:rPr>
        <w:t>Briefly d</w:t>
      </w:r>
      <w:r w:rsidR="00FC203C" w:rsidRPr="00786DA4">
        <w:rPr>
          <w:rFonts w:ascii="Tahoma" w:hAnsi="Tahoma" w:cs="Tahoma"/>
          <w:sz w:val="24"/>
          <w:szCs w:val="24"/>
          <w:u w:val="single"/>
        </w:rPr>
        <w:t xml:space="preserve">escribe the </w:t>
      </w:r>
      <w:r w:rsidR="00786DA4" w:rsidRPr="00786DA4">
        <w:rPr>
          <w:rFonts w:ascii="Tahoma" w:hAnsi="Tahoma" w:cs="Tahoma"/>
          <w:sz w:val="24"/>
          <w:szCs w:val="24"/>
          <w:u w:val="single"/>
        </w:rPr>
        <w:t xml:space="preserve">activities you will do to </w:t>
      </w:r>
      <w:r w:rsidR="00FC203C" w:rsidRPr="00786DA4">
        <w:rPr>
          <w:rFonts w:ascii="Tahoma" w:hAnsi="Tahoma" w:cs="Tahoma"/>
          <w:sz w:val="24"/>
          <w:szCs w:val="24"/>
          <w:u w:val="single"/>
        </w:rPr>
        <w:t xml:space="preserve">achieve the </w:t>
      </w:r>
      <w:r w:rsidR="00FC203C" w:rsidRPr="00587E2E">
        <w:rPr>
          <w:rFonts w:ascii="Tahoma" w:hAnsi="Tahoma" w:cs="Tahoma"/>
          <w:sz w:val="24"/>
          <w:szCs w:val="24"/>
          <w:u w:val="single"/>
        </w:rPr>
        <w:t xml:space="preserve">objectives. </w:t>
      </w:r>
    </w:p>
    <w:p w14:paraId="2BF70772" w14:textId="60049435" w:rsidR="00786DA4" w:rsidRDefault="00786DA4" w:rsidP="00786DA4">
      <w:pPr>
        <w:pStyle w:val="ListParagraph"/>
        <w:ind w:left="450"/>
        <w:rPr>
          <w:rFonts w:ascii="Tahoma" w:hAnsi="Tahoma" w:cs="Tahoma"/>
          <w:sz w:val="24"/>
          <w:szCs w:val="24"/>
        </w:rPr>
      </w:pPr>
    </w:p>
    <w:sdt>
      <w:sdtPr>
        <w:rPr>
          <w:rFonts w:ascii="Tahoma" w:hAnsi="Tahoma" w:cs="Tahoma"/>
          <w:sz w:val="24"/>
          <w:szCs w:val="24"/>
        </w:rPr>
        <w:id w:val="-1651431831"/>
        <w:placeholder>
          <w:docPart w:val="51ECCA47DE8349CCA8BCE0C948D2F7B8"/>
        </w:placeholder>
        <w:showingPlcHdr/>
      </w:sdtPr>
      <w:sdtEndPr/>
      <w:sdtContent>
        <w:p w14:paraId="2AB6ABDE" w14:textId="69925650" w:rsidR="00587E2E" w:rsidRPr="00786DA4" w:rsidRDefault="00587E2E" w:rsidP="00786DA4">
          <w:pPr>
            <w:pStyle w:val="ListParagraph"/>
            <w:ind w:left="450"/>
            <w:rPr>
              <w:rFonts w:ascii="Tahoma" w:hAnsi="Tahoma" w:cs="Tahoma"/>
              <w:sz w:val="24"/>
              <w:szCs w:val="24"/>
            </w:rPr>
          </w:pPr>
          <w:r w:rsidRPr="00DB21BE">
            <w:rPr>
              <w:rStyle w:val="PlaceholderText"/>
            </w:rPr>
            <w:t>Click here to</w:t>
          </w:r>
          <w:r>
            <w:rPr>
              <w:rStyle w:val="PlaceholderText"/>
            </w:rPr>
            <w:t xml:space="preserve"> describe your project Activities</w:t>
          </w:r>
          <w:r w:rsidRPr="00DB21BE">
            <w:rPr>
              <w:rStyle w:val="PlaceholderText"/>
            </w:rPr>
            <w:t>.</w:t>
          </w:r>
        </w:p>
      </w:sdtContent>
    </w:sdt>
    <w:p w14:paraId="3E39871A" w14:textId="77777777" w:rsidR="00587E2E" w:rsidRPr="00587E2E" w:rsidRDefault="00587E2E" w:rsidP="00587E2E">
      <w:pPr>
        <w:pStyle w:val="ListParagraph"/>
        <w:spacing w:after="225"/>
        <w:ind w:left="450"/>
        <w:rPr>
          <w:rFonts w:ascii="Tahoma" w:hAnsi="Tahoma" w:cs="Tahoma"/>
          <w:sz w:val="24"/>
          <w:szCs w:val="24"/>
        </w:rPr>
      </w:pPr>
    </w:p>
    <w:p w14:paraId="0DE9BEF9" w14:textId="0A4DBE61" w:rsidR="00786DA4" w:rsidRDefault="00C22D7D" w:rsidP="00786DA4">
      <w:pPr>
        <w:pStyle w:val="ListParagraph"/>
        <w:numPr>
          <w:ilvl w:val="0"/>
          <w:numId w:val="3"/>
        </w:numPr>
        <w:spacing w:after="225"/>
        <w:ind w:left="450"/>
        <w:rPr>
          <w:rFonts w:ascii="Tahoma" w:hAnsi="Tahoma" w:cs="Tahoma"/>
          <w:sz w:val="24"/>
          <w:szCs w:val="24"/>
          <w:u w:val="single"/>
        </w:rPr>
      </w:pPr>
      <w:r w:rsidRPr="00786DA4">
        <w:rPr>
          <w:rFonts w:ascii="Tahoma" w:hAnsi="Tahoma" w:cs="Tahoma"/>
          <w:sz w:val="24"/>
          <w:szCs w:val="24"/>
          <w:u w:val="single"/>
        </w:rPr>
        <w:t>Briefly d</w:t>
      </w:r>
      <w:r w:rsidR="005D602B" w:rsidRPr="00786DA4">
        <w:rPr>
          <w:rFonts w:ascii="Tahoma" w:hAnsi="Tahoma" w:cs="Tahoma"/>
          <w:sz w:val="24"/>
          <w:szCs w:val="24"/>
          <w:u w:val="single"/>
        </w:rPr>
        <w:t xml:space="preserve">escribe how you </w:t>
      </w:r>
      <w:r w:rsidR="00587E2E">
        <w:rPr>
          <w:rFonts w:ascii="Tahoma" w:hAnsi="Tahoma" w:cs="Tahoma"/>
          <w:sz w:val="24"/>
          <w:szCs w:val="24"/>
          <w:u w:val="single"/>
        </w:rPr>
        <w:t xml:space="preserve">plan to </w:t>
      </w:r>
      <w:r w:rsidR="005D602B" w:rsidRPr="00786DA4">
        <w:rPr>
          <w:rFonts w:ascii="Tahoma" w:hAnsi="Tahoma" w:cs="Tahoma"/>
          <w:sz w:val="24"/>
          <w:szCs w:val="24"/>
          <w:u w:val="single"/>
        </w:rPr>
        <w:t>measure</w:t>
      </w:r>
      <w:r w:rsidR="00193218" w:rsidRPr="00786DA4">
        <w:rPr>
          <w:rFonts w:ascii="Tahoma" w:hAnsi="Tahoma" w:cs="Tahoma"/>
          <w:sz w:val="24"/>
          <w:szCs w:val="24"/>
          <w:u w:val="single"/>
        </w:rPr>
        <w:t>/evaluate</w:t>
      </w:r>
      <w:r w:rsidR="005D602B" w:rsidRPr="00786DA4">
        <w:rPr>
          <w:rFonts w:ascii="Tahoma" w:hAnsi="Tahoma" w:cs="Tahoma"/>
          <w:sz w:val="24"/>
          <w:szCs w:val="24"/>
          <w:u w:val="single"/>
        </w:rPr>
        <w:t xml:space="preserve"> the success of your project</w:t>
      </w:r>
      <w:r w:rsidRPr="00587E2E">
        <w:rPr>
          <w:rFonts w:ascii="Tahoma" w:hAnsi="Tahoma" w:cs="Tahoma"/>
          <w:sz w:val="24"/>
          <w:szCs w:val="24"/>
          <w:u w:val="single"/>
        </w:rPr>
        <w:t>.</w:t>
      </w:r>
    </w:p>
    <w:p w14:paraId="3D3C8A23" w14:textId="568C3742" w:rsidR="00587E2E" w:rsidRDefault="00587E2E" w:rsidP="00587E2E">
      <w:pPr>
        <w:pStyle w:val="ListParagraph"/>
        <w:spacing w:after="225"/>
        <w:ind w:left="45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ascii="Tahoma" w:hAnsi="Tahoma" w:cs="Tahoma"/>
          <w:sz w:val="24"/>
          <w:szCs w:val="24"/>
          <w:u w:val="single"/>
        </w:rPr>
        <w:id w:val="-113754047"/>
        <w:placeholder>
          <w:docPart w:val="2F7EEA5FDE3B4504951B2899B56EBCD6"/>
        </w:placeholder>
        <w:showingPlcHdr/>
      </w:sdtPr>
      <w:sdtEndPr/>
      <w:sdtContent>
        <w:p w14:paraId="5C30B0F2" w14:textId="2ABABC80" w:rsidR="00587E2E" w:rsidRPr="00587E2E" w:rsidRDefault="00587E2E" w:rsidP="00587E2E">
          <w:pPr>
            <w:pStyle w:val="ListParagraph"/>
            <w:spacing w:after="225"/>
            <w:ind w:left="450"/>
            <w:rPr>
              <w:rFonts w:ascii="Tahoma" w:hAnsi="Tahoma" w:cs="Tahoma"/>
              <w:sz w:val="24"/>
              <w:szCs w:val="24"/>
              <w:u w:val="single"/>
            </w:rPr>
          </w:pPr>
          <w:r w:rsidRPr="00DB21BE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describe your Evaluation activities</w:t>
          </w:r>
          <w:r w:rsidRPr="00DB21BE">
            <w:rPr>
              <w:rStyle w:val="PlaceholderText"/>
            </w:rPr>
            <w:t>.</w:t>
          </w:r>
        </w:p>
      </w:sdtContent>
    </w:sdt>
    <w:p w14:paraId="3C6D02DF" w14:textId="77777777" w:rsidR="00587E2E" w:rsidRPr="00786DA4" w:rsidRDefault="00587E2E" w:rsidP="00786DA4">
      <w:pPr>
        <w:pStyle w:val="ListParagraph"/>
        <w:ind w:left="450"/>
        <w:rPr>
          <w:rFonts w:ascii="Tahoma" w:hAnsi="Tahoma" w:cs="Tahoma"/>
          <w:sz w:val="24"/>
          <w:szCs w:val="24"/>
        </w:rPr>
      </w:pPr>
    </w:p>
    <w:p w14:paraId="3EF5047D" w14:textId="42F73C3F" w:rsidR="00786DA4" w:rsidRDefault="004D48AF" w:rsidP="00786DA4">
      <w:pPr>
        <w:pStyle w:val="ListParagraph"/>
        <w:numPr>
          <w:ilvl w:val="0"/>
          <w:numId w:val="3"/>
        </w:numPr>
        <w:spacing w:after="225"/>
        <w:ind w:left="45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If you</w:t>
      </w:r>
      <w:r w:rsidR="006436E0" w:rsidRPr="00786DA4">
        <w:rPr>
          <w:rFonts w:ascii="Tahoma" w:hAnsi="Tahoma" w:cs="Tahoma"/>
          <w:sz w:val="24"/>
          <w:szCs w:val="24"/>
          <w:u w:val="single"/>
        </w:rPr>
        <w:t xml:space="preserve"> propose</w:t>
      </w:r>
      <w:r w:rsidRPr="00786DA4">
        <w:rPr>
          <w:rFonts w:ascii="Tahoma" w:hAnsi="Tahoma" w:cs="Tahoma"/>
          <w:sz w:val="24"/>
          <w:szCs w:val="24"/>
          <w:u w:val="single"/>
        </w:rPr>
        <w:t xml:space="preserve"> to start a program that will operate longer than one year or become part of the annual programming of your organization, describe your specific plans for ensuring funding beyond the ABE Opportunity Grant?</w:t>
      </w:r>
      <w:r w:rsidRPr="00786DA4">
        <w:rPr>
          <w:rFonts w:ascii="Tahoma" w:hAnsi="Tahoma" w:cs="Tahoma"/>
          <w:sz w:val="24"/>
          <w:szCs w:val="24"/>
        </w:rPr>
        <w:t xml:space="preserve">  </w:t>
      </w:r>
      <w:sdt>
        <w:sdtPr>
          <w:rPr>
            <w:rFonts w:ascii="Tahoma" w:hAnsi="Tahoma" w:cs="Tahoma"/>
            <w:sz w:val="24"/>
            <w:szCs w:val="24"/>
          </w:rPr>
          <w:id w:val="-1186676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="00587E2E">
        <w:rPr>
          <w:rFonts w:ascii="Tahoma" w:hAnsi="Tahoma" w:cs="Tahoma"/>
          <w:sz w:val="24"/>
          <w:szCs w:val="24"/>
        </w:rPr>
        <w:t xml:space="preserve">  Not Applicable</w:t>
      </w:r>
    </w:p>
    <w:p w14:paraId="21CF15D4" w14:textId="208530CC" w:rsidR="00587E2E" w:rsidRDefault="00587E2E" w:rsidP="00587E2E">
      <w:pPr>
        <w:pStyle w:val="ListParagraph"/>
        <w:spacing w:after="225"/>
        <w:ind w:left="450"/>
        <w:rPr>
          <w:rFonts w:ascii="Tahoma" w:hAnsi="Tahoma" w:cs="Tahoma"/>
          <w:sz w:val="24"/>
          <w:szCs w:val="24"/>
          <w:u w:val="single"/>
        </w:rPr>
      </w:pPr>
    </w:p>
    <w:sdt>
      <w:sdtPr>
        <w:rPr>
          <w:rFonts w:cstheme="minorHAnsi"/>
          <w:color w:val="808080" w:themeColor="background1" w:themeShade="80"/>
        </w:rPr>
        <w:id w:val="214628951"/>
        <w:placeholder>
          <w:docPart w:val="98E01C21D3CA4C7685436EB09F253E78"/>
        </w:placeholder>
        <w:showingPlcHdr/>
      </w:sdtPr>
      <w:sdtEndPr>
        <w:rPr>
          <w:rFonts w:ascii="Tahoma" w:hAnsi="Tahoma" w:cs="Tahoma"/>
          <w:color w:val="auto"/>
          <w:sz w:val="24"/>
          <w:szCs w:val="24"/>
        </w:rPr>
      </w:sdtEndPr>
      <w:sdtContent>
        <w:p w14:paraId="30ADC03A" w14:textId="37784FC5" w:rsidR="00587E2E" w:rsidRPr="00786DA4" w:rsidRDefault="00587E2E" w:rsidP="00587E2E">
          <w:pPr>
            <w:pStyle w:val="ListParagraph"/>
            <w:spacing w:after="225"/>
            <w:ind w:left="450"/>
            <w:rPr>
              <w:rFonts w:ascii="Tahoma" w:hAnsi="Tahoma" w:cs="Tahoma"/>
              <w:sz w:val="24"/>
              <w:szCs w:val="24"/>
            </w:rPr>
          </w:pPr>
          <w:r w:rsidRPr="00587E2E">
            <w:rPr>
              <w:rFonts w:cstheme="minorHAnsi"/>
              <w:color w:val="808080" w:themeColor="background1" w:themeShade="80"/>
            </w:rPr>
            <w:t>If applicable, please click here to describe your future Funding Plans.</w:t>
          </w:r>
          <w:r w:rsidRPr="00587E2E">
            <w:rPr>
              <w:rFonts w:ascii="Tahoma" w:hAnsi="Tahoma" w:cs="Tahoma"/>
              <w:color w:val="808080" w:themeColor="background1" w:themeShade="80"/>
              <w:sz w:val="24"/>
              <w:szCs w:val="24"/>
            </w:rPr>
            <w:t xml:space="preserve"> </w:t>
          </w:r>
        </w:p>
      </w:sdtContent>
    </w:sdt>
    <w:p w14:paraId="58BA0055" w14:textId="77777777" w:rsidR="00786DA4" w:rsidRPr="00786DA4" w:rsidRDefault="00786DA4" w:rsidP="00786DA4">
      <w:pPr>
        <w:pStyle w:val="ListParagraph"/>
        <w:ind w:left="450"/>
        <w:rPr>
          <w:rFonts w:ascii="Tahoma" w:hAnsi="Tahoma" w:cs="Tahoma"/>
          <w:sz w:val="24"/>
          <w:szCs w:val="24"/>
        </w:rPr>
      </w:pPr>
    </w:p>
    <w:p w14:paraId="3BF4F080" w14:textId="435CBB7C" w:rsidR="00786DA4" w:rsidRPr="008A520B" w:rsidRDefault="00587E2E" w:rsidP="008A520B">
      <w:pPr>
        <w:pStyle w:val="ListParagraph"/>
        <w:numPr>
          <w:ilvl w:val="0"/>
          <w:numId w:val="3"/>
        </w:numPr>
        <w:spacing w:after="225"/>
        <w:ind w:left="450"/>
        <w:rPr>
          <w:rFonts w:ascii="Tahoma" w:hAnsi="Tahoma" w:cs="Tahoma"/>
          <w:sz w:val="24"/>
          <w:szCs w:val="24"/>
        </w:rPr>
      </w:pPr>
      <w:r w:rsidRPr="008A520B">
        <w:rPr>
          <w:rFonts w:ascii="Tahoma" w:hAnsi="Tahoma" w:cs="Tahoma"/>
          <w:sz w:val="24"/>
          <w:szCs w:val="24"/>
          <w:u w:val="single"/>
        </w:rPr>
        <w:t>Project Start Date</w:t>
      </w:r>
      <w:r w:rsidR="00306058" w:rsidRPr="008A520B">
        <w:rPr>
          <w:rFonts w:ascii="Tahoma" w:hAnsi="Tahoma" w:cs="Tahoma"/>
          <w:sz w:val="24"/>
          <w:szCs w:val="24"/>
          <w:u w:val="single"/>
        </w:rPr>
        <w:t>?</w:t>
      </w:r>
      <w:r w:rsidRPr="008A520B">
        <w:rPr>
          <w:rFonts w:ascii="Tahoma" w:hAnsi="Tahoma" w:cs="Tahoma"/>
          <w:sz w:val="24"/>
          <w:szCs w:val="24"/>
        </w:rPr>
        <w:t xml:space="preserve">  </w:t>
      </w:r>
      <w:sdt>
        <w:sdtPr>
          <w:id w:val="-682517655"/>
          <w:placeholder>
            <w:docPart w:val="9471437A28F3439A96E4B741E588FA2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DB21BE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to </w:t>
          </w:r>
          <w:r w:rsidRPr="00DB21BE">
            <w:rPr>
              <w:rStyle w:val="PlaceholderText"/>
            </w:rPr>
            <w:t>enter a date.</w:t>
          </w:r>
        </w:sdtContent>
      </w:sdt>
      <w:r w:rsidR="00306058" w:rsidRPr="008A520B">
        <w:rPr>
          <w:rFonts w:ascii="Tahoma" w:hAnsi="Tahoma" w:cs="Tahoma"/>
          <w:sz w:val="24"/>
          <w:szCs w:val="24"/>
        </w:rPr>
        <w:t xml:space="preserve">   </w:t>
      </w:r>
      <w:r w:rsidRPr="008A520B">
        <w:rPr>
          <w:rFonts w:ascii="Tahoma" w:hAnsi="Tahoma" w:cs="Tahoma"/>
          <w:sz w:val="24"/>
          <w:szCs w:val="24"/>
          <w:u w:val="single"/>
        </w:rPr>
        <w:t>P</w:t>
      </w:r>
      <w:r w:rsidR="00193218" w:rsidRPr="008A520B">
        <w:rPr>
          <w:rFonts w:ascii="Tahoma" w:hAnsi="Tahoma" w:cs="Tahoma"/>
          <w:sz w:val="24"/>
          <w:szCs w:val="24"/>
          <w:u w:val="single"/>
        </w:rPr>
        <w:t>roject</w:t>
      </w:r>
      <w:r w:rsidRPr="008A520B">
        <w:rPr>
          <w:rFonts w:ascii="Tahoma" w:hAnsi="Tahoma" w:cs="Tahoma"/>
          <w:sz w:val="24"/>
          <w:szCs w:val="24"/>
          <w:u w:val="single"/>
        </w:rPr>
        <w:t xml:space="preserve"> End Date</w:t>
      </w:r>
      <w:r w:rsidR="00306058" w:rsidRPr="008A520B">
        <w:rPr>
          <w:rFonts w:ascii="Tahoma" w:hAnsi="Tahoma" w:cs="Tahoma"/>
          <w:sz w:val="24"/>
          <w:szCs w:val="24"/>
          <w:u w:val="single"/>
        </w:rPr>
        <w:t>?</w:t>
      </w:r>
      <w:r w:rsidRPr="008A520B">
        <w:rPr>
          <w:rFonts w:ascii="Tahoma" w:hAnsi="Tahoma" w:cs="Tahoma"/>
          <w:sz w:val="24"/>
          <w:szCs w:val="24"/>
        </w:rPr>
        <w:t xml:space="preserve">  </w:t>
      </w:r>
      <w:sdt>
        <w:sdtPr>
          <w:id w:val="-269553135"/>
          <w:placeholder>
            <w:docPart w:val="B1DEAA4730464AE6B7F0848EEA1C9A5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87E2E">
            <w:rPr>
              <w:rStyle w:val="PlaceholderText"/>
            </w:rPr>
            <w:t>Click to enter a date.</w:t>
          </w:r>
        </w:sdtContent>
      </w:sdt>
      <w:r w:rsidR="00306058" w:rsidRPr="008A520B">
        <w:rPr>
          <w:rFonts w:ascii="Tahoma" w:hAnsi="Tahoma" w:cs="Tahoma"/>
          <w:sz w:val="24"/>
          <w:szCs w:val="24"/>
        </w:rPr>
        <w:t xml:space="preserve">  </w:t>
      </w:r>
    </w:p>
    <w:p w14:paraId="3EBB3BB6" w14:textId="77777777" w:rsidR="00786DA4" w:rsidRPr="00786DA4" w:rsidRDefault="00786DA4" w:rsidP="00786DA4">
      <w:pPr>
        <w:pStyle w:val="ListParagraph"/>
        <w:ind w:left="450"/>
        <w:rPr>
          <w:rFonts w:ascii="Tahoma" w:hAnsi="Tahoma" w:cs="Tahoma"/>
          <w:sz w:val="24"/>
          <w:szCs w:val="24"/>
        </w:rPr>
      </w:pPr>
    </w:p>
    <w:p w14:paraId="02200CFC" w14:textId="46883070" w:rsidR="00306058" w:rsidRPr="00786DA4" w:rsidRDefault="00786DA4" w:rsidP="00786DA4">
      <w:pPr>
        <w:pStyle w:val="ListParagraph"/>
        <w:numPr>
          <w:ilvl w:val="0"/>
          <w:numId w:val="3"/>
        </w:numPr>
        <w:spacing w:after="225"/>
        <w:ind w:left="450"/>
        <w:rPr>
          <w:rFonts w:ascii="Tahoma" w:hAnsi="Tahoma" w:cs="Tahoma"/>
          <w:sz w:val="24"/>
          <w:szCs w:val="24"/>
        </w:rPr>
      </w:pPr>
      <w:r w:rsidRPr="00587E2E">
        <w:rPr>
          <w:rFonts w:ascii="Tahoma" w:hAnsi="Tahoma" w:cs="Tahoma"/>
          <w:sz w:val="24"/>
          <w:szCs w:val="24"/>
          <w:u w:val="single"/>
        </w:rPr>
        <w:t>In</w:t>
      </w:r>
      <w:r w:rsidR="008F23A1" w:rsidRPr="00786DA4">
        <w:rPr>
          <w:rFonts w:ascii="Tahoma" w:hAnsi="Tahoma" w:cs="Tahoma"/>
          <w:sz w:val="24"/>
          <w:szCs w:val="24"/>
          <w:u w:val="single"/>
        </w:rPr>
        <w:t xml:space="preserve">dicate </w:t>
      </w:r>
      <w:r w:rsidR="00193218" w:rsidRPr="00786DA4">
        <w:rPr>
          <w:rFonts w:ascii="Tahoma" w:hAnsi="Tahoma" w:cs="Tahoma"/>
          <w:sz w:val="24"/>
          <w:szCs w:val="24"/>
          <w:u w:val="single"/>
        </w:rPr>
        <w:t xml:space="preserve">how </w:t>
      </w:r>
      <w:r w:rsidR="0007195D">
        <w:rPr>
          <w:rFonts w:ascii="Tahoma" w:hAnsi="Tahoma" w:cs="Tahoma"/>
          <w:sz w:val="24"/>
          <w:szCs w:val="24"/>
          <w:u w:val="single"/>
        </w:rPr>
        <w:t xml:space="preserve">you </w:t>
      </w:r>
      <w:r w:rsidR="008F23A1" w:rsidRPr="00786DA4">
        <w:rPr>
          <w:rFonts w:ascii="Tahoma" w:hAnsi="Tahoma" w:cs="Tahoma"/>
          <w:sz w:val="24"/>
          <w:szCs w:val="24"/>
          <w:u w:val="single"/>
        </w:rPr>
        <w:t>will acknowledge the ABE’s grant:</w:t>
      </w:r>
    </w:p>
    <w:p w14:paraId="4415F532" w14:textId="000613B0" w:rsidR="008F23A1" w:rsidRDefault="00E341CF" w:rsidP="008A520B">
      <w:pPr>
        <w:tabs>
          <w:tab w:val="left" w:pos="744"/>
          <w:tab w:val="center" w:pos="4680"/>
        </w:tabs>
        <w:spacing w:after="0" w:line="276" w:lineRule="auto"/>
        <w:ind w:left="0" w:firstLine="0"/>
      </w:pPr>
      <w:sdt>
        <w:sdtPr>
          <w:id w:val="1113778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 xml:space="preserve">Listed in the Annual Report.  </w:t>
      </w:r>
      <w:sdt>
        <w:sdtPr>
          <w:id w:val="-1336379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 xml:space="preserve"> Print     </w:t>
      </w:r>
      <w:sdt>
        <w:sdtPr>
          <w:id w:val="-405226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 xml:space="preserve"> Online</w:t>
      </w:r>
    </w:p>
    <w:p w14:paraId="042E025C" w14:textId="7A9A6FB4" w:rsidR="008F23A1" w:rsidRDefault="00E341CF" w:rsidP="008A520B">
      <w:pPr>
        <w:tabs>
          <w:tab w:val="left" w:pos="744"/>
        </w:tabs>
        <w:spacing w:after="0" w:line="276" w:lineRule="auto"/>
        <w:ind w:left="0" w:firstLine="0"/>
      </w:pPr>
      <w:sdt>
        <w:sdtPr>
          <w:id w:val="-1534416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</w:r>
      <w:r w:rsidR="0007195D">
        <w:t>A p</w:t>
      </w:r>
      <w:r w:rsidR="008F23A1">
        <w:t>ress release</w:t>
      </w:r>
      <w:r w:rsidR="00786DA4">
        <w:t xml:space="preserve"> or news article </w:t>
      </w:r>
      <w:r w:rsidR="008F23A1">
        <w:t>about the gift</w:t>
      </w:r>
      <w:r w:rsidR="0063639F">
        <w:t xml:space="preserve"> or the project</w:t>
      </w:r>
      <w:r w:rsidR="008F23A1">
        <w:t>.</w:t>
      </w:r>
    </w:p>
    <w:p w14:paraId="7E4A0658" w14:textId="6BA3795F" w:rsidR="008F23A1" w:rsidRDefault="00E341CF" w:rsidP="008A520B">
      <w:pPr>
        <w:tabs>
          <w:tab w:val="left" w:pos="744"/>
        </w:tabs>
        <w:spacing w:after="0" w:line="276" w:lineRule="auto"/>
        <w:ind w:left="0" w:firstLine="0"/>
      </w:pPr>
      <w:sdt>
        <w:sdtPr>
          <w:id w:val="1354383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>On the applicant’s website.</w:t>
      </w:r>
    </w:p>
    <w:p w14:paraId="70205F7D" w14:textId="7DDF2083" w:rsidR="008F23A1" w:rsidRPr="006229A4" w:rsidRDefault="00E341CF" w:rsidP="008A520B">
      <w:pPr>
        <w:tabs>
          <w:tab w:val="left" w:pos="744"/>
        </w:tabs>
        <w:spacing w:after="0" w:line="276" w:lineRule="auto"/>
        <w:ind w:left="0" w:firstLine="0"/>
        <w:rPr>
          <w:rFonts w:asciiTheme="minorHAnsi" w:hAnsiTheme="minorHAnsi" w:cstheme="minorHAnsi"/>
          <w:color w:val="808080" w:themeColor="background1" w:themeShade="80"/>
          <w:sz w:val="22"/>
        </w:rPr>
      </w:pPr>
      <w:sdt>
        <w:sdtPr>
          <w:id w:val="-1093477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>Applicant’s publications</w:t>
      </w:r>
      <w:r w:rsidR="008A520B">
        <w:t>, program books, signage</w:t>
      </w:r>
      <w:r w:rsidR="008F23A1">
        <w:t xml:space="preserve">.  </w:t>
      </w:r>
      <w:sdt>
        <w:sdtPr>
          <w:id w:val="92442078"/>
          <w:placeholder>
            <w:docPart w:val="D637FE7CFFD1473A99C3FCBB2F8A2761"/>
          </w:placeholder>
          <w:showingPlcHdr/>
        </w:sdtPr>
        <w:sdtEndPr>
          <w:rPr>
            <w:rFonts w:asciiTheme="minorHAnsi" w:hAnsiTheme="minorHAnsi" w:cstheme="minorHAnsi"/>
            <w:color w:val="808080" w:themeColor="background1" w:themeShade="80"/>
            <w:sz w:val="22"/>
          </w:rPr>
        </w:sdtEndPr>
        <w:sdtContent>
          <w:r w:rsidR="00587E2E" w:rsidRPr="006229A4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describe</w:t>
          </w:r>
          <w:r w:rsidR="00587E2E" w:rsidRPr="006229A4">
            <w:rPr>
              <w:rStyle w:val="PlaceholderText"/>
              <w:rFonts w:asciiTheme="minorHAnsi" w:hAnsiTheme="minorHAnsi" w:cstheme="minorHAnsi"/>
              <w:color w:val="808080" w:themeColor="background1" w:themeShade="80"/>
              <w:sz w:val="22"/>
            </w:rPr>
            <w:t>.</w:t>
          </w:r>
        </w:sdtContent>
      </w:sdt>
    </w:p>
    <w:p w14:paraId="47A02015" w14:textId="3A7841BD" w:rsidR="008F23A1" w:rsidRDefault="00E341CF" w:rsidP="008A520B">
      <w:pPr>
        <w:tabs>
          <w:tab w:val="left" w:pos="744"/>
        </w:tabs>
        <w:spacing w:after="0" w:line="276" w:lineRule="auto"/>
        <w:ind w:left="0" w:firstLine="0"/>
      </w:pPr>
      <w:sdt>
        <w:sdtPr>
          <w:id w:val="617334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>Social media announcement</w:t>
      </w:r>
      <w:r w:rsidR="00587E2E">
        <w:t>s</w:t>
      </w:r>
      <w:r w:rsidR="008F23A1">
        <w:t xml:space="preserve"> (</w:t>
      </w:r>
      <w:r w:rsidR="00186E9B">
        <w:t>Facebook</w:t>
      </w:r>
      <w:r w:rsidR="008F23A1">
        <w:t xml:space="preserve">, </w:t>
      </w:r>
      <w:r w:rsidR="0008359A">
        <w:t>T</w:t>
      </w:r>
      <w:r w:rsidR="008F23A1">
        <w:t>witter,</w:t>
      </w:r>
      <w:r w:rsidR="00587E2E">
        <w:t xml:space="preserve"> Instagram, LinkedIn</w:t>
      </w:r>
      <w:r w:rsidR="008F23A1">
        <w:t xml:space="preserve"> etc.).  </w:t>
      </w:r>
      <w:r w:rsidR="008F23A1">
        <w:tab/>
      </w:r>
    </w:p>
    <w:p w14:paraId="0D22833A" w14:textId="77777777" w:rsidR="006229A4" w:rsidRDefault="00E341CF" w:rsidP="008A520B">
      <w:pPr>
        <w:tabs>
          <w:tab w:val="left" w:pos="744"/>
        </w:tabs>
        <w:spacing w:after="0" w:line="276" w:lineRule="auto"/>
        <w:ind w:left="720" w:hanging="720"/>
      </w:pPr>
      <w:sdt>
        <w:sdtPr>
          <w:id w:val="-1914385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 xml:space="preserve">In publications, videos, etc. that </w:t>
      </w:r>
      <w:r w:rsidR="0007195D">
        <w:t>you p</w:t>
      </w:r>
      <w:r w:rsidR="008F23A1">
        <w:t xml:space="preserve">roduce, in whole or in part, from </w:t>
      </w:r>
      <w:r w:rsidR="0007195D">
        <w:t>ABE grant funds</w:t>
      </w:r>
      <w:r w:rsidR="008F23A1">
        <w:t>.</w:t>
      </w:r>
    </w:p>
    <w:p w14:paraId="4F9E01A2" w14:textId="42F229D6" w:rsidR="009954D6" w:rsidRDefault="006229A4" w:rsidP="008A520B">
      <w:pPr>
        <w:tabs>
          <w:tab w:val="left" w:pos="744"/>
        </w:tabs>
        <w:spacing w:after="0" w:line="276" w:lineRule="auto"/>
        <w:ind w:left="720" w:hanging="720"/>
      </w:pPr>
      <w:r>
        <w:tab/>
      </w:r>
      <w:sdt>
        <w:sdtPr>
          <w:id w:val="-1453942029"/>
          <w:placeholder>
            <w:docPart w:val="DefaultPlaceholder_-1854013440"/>
          </w:placeholder>
        </w:sdtPr>
        <w:sdtEndPr/>
        <w:sdtContent>
          <w:r w:rsidR="00587E2E" w:rsidRPr="006229A4">
            <w:rPr>
              <w:rFonts w:asciiTheme="minorHAnsi" w:hAnsiTheme="minorHAnsi" w:cstheme="minorHAnsi"/>
              <w:color w:val="808080" w:themeColor="background1" w:themeShade="80"/>
              <w:sz w:val="22"/>
            </w:rPr>
            <w:t xml:space="preserve">Click here to </w:t>
          </w:r>
          <w:r w:rsidR="008F23A1" w:rsidRPr="006229A4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describe.</w:t>
          </w:r>
        </w:sdtContent>
      </w:sdt>
      <w:r w:rsidR="008F23A1">
        <w:t xml:space="preserve">  </w:t>
      </w:r>
    </w:p>
    <w:p w14:paraId="79A9CAF7" w14:textId="6618E524" w:rsidR="008F23A1" w:rsidRDefault="00E341CF" w:rsidP="008A520B">
      <w:pPr>
        <w:tabs>
          <w:tab w:val="left" w:pos="744"/>
        </w:tabs>
        <w:spacing w:after="0" w:line="276" w:lineRule="auto"/>
        <w:ind w:left="0" w:firstLine="0"/>
      </w:pPr>
      <w:sdt>
        <w:sdtPr>
          <w:id w:val="1223866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3A1">
            <w:rPr>
              <w:rFonts w:ascii="MS Gothic" w:eastAsia="MS Gothic" w:hAnsi="MS Gothic" w:hint="eastAsia"/>
            </w:rPr>
            <w:t>☐</w:t>
          </w:r>
        </w:sdtContent>
      </w:sdt>
      <w:r w:rsidR="008F23A1">
        <w:tab/>
        <w:t xml:space="preserve">Other.  </w:t>
      </w:r>
      <w:sdt>
        <w:sdtPr>
          <w:rPr>
            <w:rFonts w:asciiTheme="minorHAnsi" w:hAnsiTheme="minorHAnsi" w:cstheme="minorHAnsi"/>
            <w:color w:val="808080" w:themeColor="background1" w:themeShade="80"/>
            <w:sz w:val="22"/>
          </w:rPr>
          <w:id w:val="766808764"/>
          <w:placeholder>
            <w:docPart w:val="DefaultPlaceholder_-1854013440"/>
          </w:placeholder>
        </w:sdtPr>
        <w:sdtEndPr/>
        <w:sdtContent>
          <w:r w:rsidR="00587E2E" w:rsidRPr="006229A4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describe</w:t>
          </w:r>
          <w:r w:rsidR="008F23A1" w:rsidRPr="006229A4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.</w:t>
          </w:r>
        </w:sdtContent>
      </w:sdt>
      <w:r w:rsidR="008F23A1">
        <w:t xml:space="preserve">  </w:t>
      </w:r>
    </w:p>
    <w:p w14:paraId="51F84C7C" w14:textId="77777777" w:rsidR="00587E2E" w:rsidRDefault="00587E2E" w:rsidP="00F4264A">
      <w:pPr>
        <w:spacing w:after="225" w:line="240" w:lineRule="auto"/>
        <w:ind w:left="0" w:firstLine="0"/>
        <w:rPr>
          <w:b/>
          <w:bCs/>
          <w:szCs w:val="24"/>
        </w:rPr>
      </w:pPr>
    </w:p>
    <w:p w14:paraId="15DDD275" w14:textId="5CC2DDF8" w:rsidR="00F4264A" w:rsidRDefault="00F4264A" w:rsidP="008A520B">
      <w:pPr>
        <w:pStyle w:val="ListParagraph"/>
        <w:numPr>
          <w:ilvl w:val="0"/>
          <w:numId w:val="6"/>
        </w:numPr>
        <w:spacing w:after="225" w:line="240" w:lineRule="auto"/>
        <w:rPr>
          <w:rFonts w:ascii="Tahoma" w:hAnsi="Tahoma" w:cs="Tahoma"/>
          <w:b/>
          <w:bCs/>
          <w:sz w:val="24"/>
          <w:szCs w:val="24"/>
        </w:rPr>
      </w:pPr>
      <w:r w:rsidRPr="008A520B">
        <w:rPr>
          <w:rFonts w:ascii="Tahoma" w:hAnsi="Tahoma" w:cs="Tahoma"/>
          <w:b/>
          <w:bCs/>
          <w:sz w:val="24"/>
          <w:szCs w:val="24"/>
        </w:rPr>
        <w:t>Project Service Data</w:t>
      </w:r>
    </w:p>
    <w:p w14:paraId="3ACA5E04" w14:textId="77777777" w:rsidR="008A520B" w:rsidRPr="008A520B" w:rsidRDefault="008A520B" w:rsidP="008A520B">
      <w:pPr>
        <w:pStyle w:val="ListParagraph"/>
        <w:spacing w:after="225" w:line="240" w:lineRule="auto"/>
        <w:ind w:left="1080"/>
        <w:rPr>
          <w:rFonts w:ascii="Tahoma" w:hAnsi="Tahoma" w:cs="Tahoma"/>
          <w:b/>
          <w:bCs/>
          <w:sz w:val="24"/>
          <w:szCs w:val="24"/>
        </w:rPr>
      </w:pPr>
    </w:p>
    <w:p w14:paraId="4A2C5602" w14:textId="442A57B3" w:rsidR="00F4264A" w:rsidRPr="00786DA4" w:rsidRDefault="00F4264A" w:rsidP="00587E2E">
      <w:pPr>
        <w:pStyle w:val="ListParagraph"/>
        <w:numPr>
          <w:ilvl w:val="0"/>
          <w:numId w:val="3"/>
        </w:numPr>
        <w:spacing w:after="0" w:line="276" w:lineRule="auto"/>
        <w:ind w:left="360"/>
        <w:rPr>
          <w:rFonts w:ascii="Tahoma" w:hAnsi="Tahoma" w:cs="Tahoma"/>
          <w:sz w:val="24"/>
          <w:szCs w:val="24"/>
          <w:u w:val="single"/>
        </w:rPr>
      </w:pPr>
      <w:r w:rsidRPr="00786DA4">
        <w:rPr>
          <w:rFonts w:ascii="Tahoma" w:hAnsi="Tahoma" w:cs="Tahoma"/>
          <w:sz w:val="24"/>
          <w:szCs w:val="24"/>
          <w:u w:val="single"/>
        </w:rPr>
        <w:t>What age population(s) does your Organization/Project principally serve? (c</w:t>
      </w:r>
      <w:r w:rsidR="00587E2E">
        <w:rPr>
          <w:rFonts w:ascii="Tahoma" w:hAnsi="Tahoma" w:cs="Tahoma"/>
          <w:sz w:val="24"/>
          <w:szCs w:val="24"/>
          <w:u w:val="single"/>
        </w:rPr>
        <w:t>lick</w:t>
      </w:r>
      <w:r w:rsidRPr="00786DA4">
        <w:rPr>
          <w:rFonts w:ascii="Tahoma" w:hAnsi="Tahoma" w:cs="Tahoma"/>
          <w:sz w:val="24"/>
          <w:szCs w:val="24"/>
          <w:u w:val="single"/>
        </w:rPr>
        <w:t xml:space="preserve"> all that apply)</w:t>
      </w:r>
    </w:p>
    <w:p w14:paraId="21EC5AC1" w14:textId="77777777" w:rsidR="00F4264A" w:rsidRDefault="00E341CF" w:rsidP="00587E2E">
      <w:pPr>
        <w:tabs>
          <w:tab w:val="left" w:pos="768"/>
        </w:tabs>
        <w:spacing w:after="0" w:line="276" w:lineRule="auto"/>
        <w:ind w:left="0" w:firstLine="0"/>
      </w:pPr>
      <w:sdt>
        <w:sdtPr>
          <w:id w:val="529230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hint="eastAsia"/>
            </w:rPr>
            <w:t>☐</w:t>
          </w:r>
        </w:sdtContent>
      </w:sdt>
      <w:r w:rsidR="00F4264A">
        <w:tab/>
        <w:t>Children ages birth to 10 years old</w:t>
      </w:r>
    </w:p>
    <w:p w14:paraId="0362514B" w14:textId="77777777" w:rsidR="00F4264A" w:rsidRDefault="00E341CF" w:rsidP="00587E2E">
      <w:pPr>
        <w:tabs>
          <w:tab w:val="left" w:pos="768"/>
        </w:tabs>
        <w:spacing w:after="0" w:line="276" w:lineRule="auto"/>
        <w:ind w:left="0" w:firstLine="0"/>
      </w:pPr>
      <w:sdt>
        <w:sdtPr>
          <w:id w:val="-1809928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hint="eastAsia"/>
            </w:rPr>
            <w:t>☐</w:t>
          </w:r>
        </w:sdtContent>
      </w:sdt>
      <w:r w:rsidR="00F4264A">
        <w:tab/>
        <w:t>Children ages 10 to 13</w:t>
      </w:r>
    </w:p>
    <w:p w14:paraId="6DD5600B" w14:textId="77777777" w:rsidR="00F4264A" w:rsidRDefault="00E341CF" w:rsidP="00587E2E">
      <w:pPr>
        <w:tabs>
          <w:tab w:val="left" w:pos="768"/>
        </w:tabs>
        <w:spacing w:after="0" w:line="276" w:lineRule="auto"/>
        <w:ind w:left="0" w:firstLine="0"/>
      </w:pPr>
      <w:sdt>
        <w:sdtPr>
          <w:id w:val="1633204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hint="eastAsia"/>
            </w:rPr>
            <w:t>☐</w:t>
          </w:r>
        </w:sdtContent>
      </w:sdt>
      <w:r w:rsidR="00F4264A">
        <w:tab/>
        <w:t>Teenagers ages 13 to 16</w:t>
      </w:r>
    </w:p>
    <w:p w14:paraId="2DD26FDF" w14:textId="77777777" w:rsidR="00F4264A" w:rsidRDefault="00E341CF" w:rsidP="00587E2E">
      <w:pPr>
        <w:tabs>
          <w:tab w:val="left" w:pos="768"/>
        </w:tabs>
        <w:spacing w:after="0" w:line="276" w:lineRule="auto"/>
        <w:ind w:left="0" w:firstLine="0"/>
      </w:pPr>
      <w:sdt>
        <w:sdtPr>
          <w:id w:val="-2001722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hint="eastAsia"/>
            </w:rPr>
            <w:t>☐</w:t>
          </w:r>
        </w:sdtContent>
      </w:sdt>
      <w:r w:rsidR="00F4264A">
        <w:tab/>
        <w:t>Older Teens ages 16-18</w:t>
      </w:r>
    </w:p>
    <w:p w14:paraId="7D1A8ACF" w14:textId="77777777" w:rsidR="00F4264A" w:rsidRDefault="00E341CF" w:rsidP="00587E2E">
      <w:pPr>
        <w:tabs>
          <w:tab w:val="left" w:pos="768"/>
        </w:tabs>
        <w:spacing w:after="0" w:line="276" w:lineRule="auto"/>
        <w:ind w:left="0" w:firstLine="0"/>
      </w:pPr>
      <w:sdt>
        <w:sdtPr>
          <w:id w:val="-1690062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hint="eastAsia"/>
            </w:rPr>
            <w:t>☐</w:t>
          </w:r>
        </w:sdtContent>
      </w:sdt>
      <w:r w:rsidR="00F4264A">
        <w:tab/>
        <w:t>Young adults ages 18-25</w:t>
      </w:r>
    </w:p>
    <w:p w14:paraId="7E4C2E5E" w14:textId="77777777" w:rsidR="00F4264A" w:rsidRDefault="00E341CF" w:rsidP="00587E2E">
      <w:pPr>
        <w:tabs>
          <w:tab w:val="left" w:pos="768"/>
        </w:tabs>
        <w:spacing w:after="0" w:line="276" w:lineRule="auto"/>
        <w:ind w:left="0" w:firstLine="0"/>
      </w:pPr>
      <w:sdt>
        <w:sdtPr>
          <w:id w:val="-4456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hint="eastAsia"/>
            </w:rPr>
            <w:t>☐</w:t>
          </w:r>
        </w:sdtContent>
      </w:sdt>
      <w:r w:rsidR="00F4264A">
        <w:tab/>
        <w:t>Adults 25+</w:t>
      </w:r>
    </w:p>
    <w:p w14:paraId="4B9BC010" w14:textId="4FA05332" w:rsidR="00F4264A" w:rsidRDefault="00E341CF" w:rsidP="00587E2E">
      <w:pPr>
        <w:tabs>
          <w:tab w:val="left" w:pos="768"/>
        </w:tabs>
        <w:spacing w:after="0" w:line="276" w:lineRule="auto"/>
        <w:ind w:left="0" w:firstLine="0"/>
      </w:pPr>
      <w:sdt>
        <w:sdtPr>
          <w:id w:val="-226225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hint="eastAsia"/>
            </w:rPr>
            <w:t>☐</w:t>
          </w:r>
        </w:sdtContent>
      </w:sdt>
      <w:r w:rsidR="00F4264A">
        <w:tab/>
        <w:t>Elderly</w:t>
      </w:r>
    </w:p>
    <w:p w14:paraId="54A49661" w14:textId="4929F2AF" w:rsidR="005B7BB0" w:rsidRDefault="005B7BB0" w:rsidP="00587E2E">
      <w:pPr>
        <w:tabs>
          <w:tab w:val="left" w:pos="768"/>
        </w:tabs>
        <w:spacing w:after="0" w:line="276" w:lineRule="auto"/>
        <w:ind w:left="0" w:firstLine="0"/>
      </w:pPr>
    </w:p>
    <w:p w14:paraId="2C23B803" w14:textId="77777777" w:rsidR="00587E2E" w:rsidRPr="00587E2E" w:rsidRDefault="00F4264A" w:rsidP="00587E2E">
      <w:pPr>
        <w:pStyle w:val="ListParagraph"/>
        <w:numPr>
          <w:ilvl w:val="0"/>
          <w:numId w:val="3"/>
        </w:numPr>
        <w:spacing w:after="0" w:line="276" w:lineRule="auto"/>
        <w:ind w:left="0" w:firstLine="0"/>
        <w:rPr>
          <w:rFonts w:ascii="Tahoma" w:hAnsi="Tahoma" w:cs="Tahoma"/>
          <w:sz w:val="24"/>
          <w:szCs w:val="24"/>
        </w:rPr>
      </w:pPr>
      <w:r w:rsidRPr="00587E2E">
        <w:rPr>
          <w:rFonts w:ascii="Tahoma" w:hAnsi="Tahoma" w:cs="Tahoma"/>
          <w:sz w:val="24"/>
          <w:szCs w:val="24"/>
          <w:u w:val="single"/>
        </w:rPr>
        <w:t xml:space="preserve">What </w:t>
      </w:r>
      <w:r w:rsidR="0007195D" w:rsidRPr="00587E2E">
        <w:rPr>
          <w:rFonts w:ascii="Tahoma" w:hAnsi="Tahoma" w:cs="Tahoma"/>
          <w:sz w:val="24"/>
          <w:szCs w:val="24"/>
          <w:u w:val="single"/>
        </w:rPr>
        <w:t>unique</w:t>
      </w:r>
      <w:r w:rsidRPr="00587E2E">
        <w:rPr>
          <w:rFonts w:ascii="Tahoma" w:hAnsi="Tahoma" w:cs="Tahoma"/>
          <w:sz w:val="24"/>
          <w:szCs w:val="24"/>
          <w:u w:val="single"/>
        </w:rPr>
        <w:t xml:space="preserve"> population does your Organization/Project principally serve? (c</w:t>
      </w:r>
      <w:r w:rsidR="00587E2E" w:rsidRPr="00587E2E">
        <w:rPr>
          <w:rFonts w:ascii="Tahoma" w:hAnsi="Tahoma" w:cs="Tahoma"/>
          <w:sz w:val="24"/>
          <w:szCs w:val="24"/>
          <w:u w:val="single"/>
        </w:rPr>
        <w:t>lick</w:t>
      </w:r>
      <w:r w:rsidRPr="00587E2E">
        <w:rPr>
          <w:rFonts w:ascii="Tahoma" w:hAnsi="Tahoma" w:cs="Tahoma"/>
          <w:sz w:val="24"/>
          <w:szCs w:val="24"/>
          <w:u w:val="single"/>
        </w:rPr>
        <w:t xml:space="preserve"> all that apply)</w:t>
      </w:r>
    </w:p>
    <w:p w14:paraId="7F6F91FE" w14:textId="3A92C887" w:rsidR="00F4264A" w:rsidRPr="00587E2E" w:rsidRDefault="00E341CF" w:rsidP="00587E2E">
      <w:pPr>
        <w:pStyle w:val="ListParagraph"/>
        <w:spacing w:after="0" w:line="276" w:lineRule="auto"/>
        <w:ind w:left="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082951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587E2E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4264A" w:rsidRPr="00587E2E">
        <w:rPr>
          <w:rFonts w:ascii="Tahoma" w:hAnsi="Tahoma" w:cs="Tahoma"/>
          <w:sz w:val="24"/>
          <w:szCs w:val="24"/>
        </w:rPr>
        <w:tab/>
        <w:t xml:space="preserve">Racially or ethnically diverse.  </w:t>
      </w:r>
      <w:sdt>
        <w:sdtPr>
          <w:rPr>
            <w:rFonts w:ascii="Tahoma" w:hAnsi="Tahoma" w:cs="Tahoma"/>
            <w:sz w:val="24"/>
            <w:szCs w:val="24"/>
          </w:rPr>
          <w:id w:val="-1829426914"/>
          <w:placeholder>
            <w:docPart w:val="DefaultPlaceholder_-1854013440"/>
          </w:placeholder>
        </w:sdtPr>
        <w:sdtEndPr/>
        <w:sdtContent>
          <w:r w:rsidR="00587E2E" w:rsidRPr="00587E2E">
            <w:rPr>
              <w:rFonts w:ascii="Tahoma" w:hAnsi="Tahoma" w:cs="Tahoma"/>
              <w:sz w:val="24"/>
              <w:szCs w:val="24"/>
            </w:rPr>
            <w:t xml:space="preserve">Click here to </w:t>
          </w:r>
          <w:r w:rsidR="00F4264A" w:rsidRPr="00587E2E">
            <w:rPr>
              <w:rFonts w:ascii="Tahoma" w:hAnsi="Tahoma" w:cs="Tahoma"/>
              <w:sz w:val="24"/>
              <w:szCs w:val="24"/>
            </w:rPr>
            <w:t>specify further if you wish.</w:t>
          </w:r>
        </w:sdtContent>
      </w:sdt>
    </w:p>
    <w:p w14:paraId="2AF4370A" w14:textId="3BF40CDF" w:rsidR="00F4264A" w:rsidRDefault="00E341CF" w:rsidP="00587E2E">
      <w:pPr>
        <w:spacing w:after="0" w:line="276" w:lineRule="auto"/>
      </w:pPr>
      <w:sdt>
        <w:sdtPr>
          <w:id w:val="1855539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hint="eastAsia"/>
            </w:rPr>
            <w:t>☐</w:t>
          </w:r>
        </w:sdtContent>
      </w:sdt>
      <w:r w:rsidR="00F4264A">
        <w:tab/>
        <w:t xml:space="preserve">Women </w:t>
      </w:r>
      <w:r w:rsidR="0007195D">
        <w:t>or</w:t>
      </w:r>
      <w:r w:rsidR="00F4264A">
        <w:t xml:space="preserve"> girls.</w:t>
      </w:r>
    </w:p>
    <w:p w14:paraId="75F046AF" w14:textId="5CA54784" w:rsidR="00F4264A" w:rsidRDefault="00E341CF" w:rsidP="00587E2E">
      <w:pPr>
        <w:tabs>
          <w:tab w:val="left" w:pos="744"/>
        </w:tabs>
        <w:spacing w:after="0" w:line="276" w:lineRule="auto"/>
        <w:ind w:left="0" w:firstLine="0"/>
      </w:pPr>
      <w:sdt>
        <w:sdtPr>
          <w:id w:val="-1888634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hint="eastAsia"/>
            </w:rPr>
            <w:t>☐</w:t>
          </w:r>
        </w:sdtContent>
      </w:sdt>
      <w:r w:rsidR="00F4264A">
        <w:tab/>
        <w:t>Men or boys.</w:t>
      </w:r>
    </w:p>
    <w:p w14:paraId="42365394" w14:textId="77777777" w:rsidR="0007195D" w:rsidRDefault="00E341CF" w:rsidP="00587E2E">
      <w:pPr>
        <w:spacing w:after="0" w:line="276" w:lineRule="auto"/>
        <w:ind w:left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-1056857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ab/>
      </w:r>
      <w:r w:rsidR="0007195D">
        <w:rPr>
          <w:rFonts w:cstheme="minorHAnsi"/>
          <w:szCs w:val="24"/>
        </w:rPr>
        <w:t>Members of the LGBTQ+ community.</w:t>
      </w:r>
    </w:p>
    <w:p w14:paraId="1DD48F6D" w14:textId="549DC338" w:rsidR="00F4264A" w:rsidRPr="00D87A91" w:rsidRDefault="00E341CF" w:rsidP="00587E2E">
      <w:pPr>
        <w:spacing w:after="0" w:line="276" w:lineRule="auto"/>
        <w:ind w:left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1282612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195D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07195D">
        <w:rPr>
          <w:rFonts w:cstheme="minorHAnsi"/>
          <w:szCs w:val="24"/>
        </w:rPr>
        <w:tab/>
      </w:r>
      <w:r w:rsidR="00F4264A">
        <w:rPr>
          <w:rFonts w:cstheme="minorHAnsi"/>
          <w:szCs w:val="24"/>
        </w:rPr>
        <w:t>P</w:t>
      </w:r>
      <w:r w:rsidR="00F4264A" w:rsidRPr="00D87A91">
        <w:rPr>
          <w:rFonts w:cstheme="minorHAnsi"/>
          <w:szCs w:val="24"/>
        </w:rPr>
        <w:t xml:space="preserve">oor </w:t>
      </w:r>
      <w:r w:rsidR="00F4264A">
        <w:rPr>
          <w:rFonts w:cstheme="minorHAnsi"/>
          <w:szCs w:val="24"/>
        </w:rPr>
        <w:t>or</w:t>
      </w:r>
      <w:r w:rsidR="00F4264A" w:rsidRPr="00D87A91">
        <w:rPr>
          <w:rFonts w:cstheme="minorHAnsi"/>
          <w:szCs w:val="24"/>
        </w:rPr>
        <w:t xml:space="preserve"> low-income people</w:t>
      </w:r>
      <w:r w:rsidR="00F4264A">
        <w:rPr>
          <w:rFonts w:cstheme="minorHAnsi"/>
          <w:szCs w:val="24"/>
        </w:rPr>
        <w:t>.</w:t>
      </w:r>
    </w:p>
    <w:p w14:paraId="7E8F1924" w14:textId="77777777" w:rsidR="00F4264A" w:rsidRPr="00D87A91" w:rsidRDefault="00E341CF" w:rsidP="00587E2E">
      <w:pPr>
        <w:spacing w:after="0" w:line="276" w:lineRule="auto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-971438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ab/>
        <w:t>P</w:t>
      </w:r>
      <w:r w:rsidR="00F4264A" w:rsidRPr="00D87A91">
        <w:rPr>
          <w:rFonts w:cstheme="minorHAnsi"/>
          <w:szCs w:val="24"/>
        </w:rPr>
        <w:t>eople living in rural areas</w:t>
      </w:r>
      <w:r w:rsidR="00F4264A">
        <w:rPr>
          <w:rFonts w:cstheme="minorHAnsi"/>
          <w:szCs w:val="24"/>
        </w:rPr>
        <w:t>.</w:t>
      </w:r>
    </w:p>
    <w:p w14:paraId="52C48465" w14:textId="77777777" w:rsidR="00F4264A" w:rsidRPr="00D87A91" w:rsidRDefault="00E341CF" w:rsidP="00587E2E">
      <w:pPr>
        <w:spacing w:after="0" w:line="276" w:lineRule="auto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541020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ab/>
        <w:t>P</w:t>
      </w:r>
      <w:r w:rsidR="00F4264A" w:rsidRPr="00D87A91">
        <w:rPr>
          <w:rFonts w:cstheme="minorHAnsi"/>
          <w:szCs w:val="24"/>
        </w:rPr>
        <w:t>eople with disabilities</w:t>
      </w:r>
      <w:r w:rsidR="00F4264A">
        <w:rPr>
          <w:rFonts w:cstheme="minorHAnsi"/>
          <w:szCs w:val="24"/>
        </w:rPr>
        <w:t>.</w:t>
      </w:r>
    </w:p>
    <w:p w14:paraId="5817FC85" w14:textId="16D0135F" w:rsidR="00F4264A" w:rsidRPr="00D87A91" w:rsidRDefault="00E341CF" w:rsidP="00587E2E">
      <w:pPr>
        <w:spacing w:after="0" w:line="276" w:lineRule="auto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1806126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ab/>
        <w:t>S</w:t>
      </w:r>
      <w:r w:rsidR="00F4264A" w:rsidRPr="00D87A91">
        <w:rPr>
          <w:rFonts w:cstheme="minorHAnsi"/>
          <w:szCs w:val="24"/>
        </w:rPr>
        <w:t>urvivors of domestic or sexual violence</w:t>
      </w:r>
      <w:r w:rsidR="00F4264A">
        <w:rPr>
          <w:rFonts w:cstheme="minorHAnsi"/>
          <w:szCs w:val="24"/>
        </w:rPr>
        <w:t>.</w:t>
      </w:r>
    </w:p>
    <w:p w14:paraId="2B3F4E63" w14:textId="15ED128B" w:rsidR="00F4264A" w:rsidRPr="00D87A91" w:rsidRDefault="00E341CF" w:rsidP="00587E2E">
      <w:pPr>
        <w:spacing w:after="0" w:line="276" w:lineRule="auto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-1563325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ab/>
        <w:t>C</w:t>
      </w:r>
      <w:r w:rsidR="00F4264A" w:rsidRPr="00D87A91">
        <w:rPr>
          <w:rFonts w:cstheme="minorHAnsi"/>
          <w:szCs w:val="24"/>
        </w:rPr>
        <w:t>hildren or parents in the child welfare system</w:t>
      </w:r>
      <w:r w:rsidR="00F4264A">
        <w:rPr>
          <w:rFonts w:cstheme="minorHAnsi"/>
          <w:szCs w:val="24"/>
        </w:rPr>
        <w:t>.</w:t>
      </w:r>
    </w:p>
    <w:p w14:paraId="36AEFE29" w14:textId="435719D4" w:rsidR="00F4264A" w:rsidRDefault="00E341CF" w:rsidP="00587E2E">
      <w:pPr>
        <w:spacing w:after="0" w:line="276" w:lineRule="auto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1581332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ab/>
        <w:t>I</w:t>
      </w:r>
      <w:r w:rsidR="00F4264A" w:rsidRPr="00D87A91">
        <w:rPr>
          <w:rFonts w:cstheme="minorHAnsi"/>
          <w:szCs w:val="24"/>
        </w:rPr>
        <w:t xml:space="preserve">mmigrants </w:t>
      </w:r>
      <w:r w:rsidR="00F4264A">
        <w:rPr>
          <w:rFonts w:cstheme="minorHAnsi"/>
          <w:szCs w:val="24"/>
        </w:rPr>
        <w:t xml:space="preserve">or </w:t>
      </w:r>
      <w:r w:rsidR="00F4264A" w:rsidRPr="00D87A91">
        <w:rPr>
          <w:rFonts w:cstheme="minorHAnsi"/>
          <w:szCs w:val="24"/>
        </w:rPr>
        <w:t>asylum seekers</w:t>
      </w:r>
      <w:r w:rsidR="00F4264A">
        <w:rPr>
          <w:rFonts w:cstheme="minorHAnsi"/>
          <w:szCs w:val="24"/>
        </w:rPr>
        <w:t>.</w:t>
      </w:r>
    </w:p>
    <w:p w14:paraId="15D77425" w14:textId="1F3E4E4B" w:rsidR="0007195D" w:rsidRDefault="00E341CF" w:rsidP="00587E2E">
      <w:pPr>
        <w:spacing w:after="0" w:line="276" w:lineRule="auto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-384799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195D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07195D">
        <w:rPr>
          <w:rFonts w:cstheme="minorHAnsi"/>
          <w:szCs w:val="24"/>
        </w:rPr>
        <w:tab/>
        <w:t>People for whom English is not their first language.</w:t>
      </w:r>
    </w:p>
    <w:p w14:paraId="72594EB2" w14:textId="62C80AC3" w:rsidR="00F4264A" w:rsidRPr="00D87A91" w:rsidRDefault="00E341CF" w:rsidP="00587E2E">
      <w:pPr>
        <w:spacing w:after="0" w:line="276" w:lineRule="auto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-71123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ab/>
        <w:t>V</w:t>
      </w:r>
      <w:r w:rsidR="00F4264A" w:rsidRPr="00D87A91">
        <w:rPr>
          <w:rFonts w:cstheme="minorHAnsi"/>
          <w:szCs w:val="24"/>
        </w:rPr>
        <w:t xml:space="preserve">eterans </w:t>
      </w:r>
      <w:r w:rsidR="00F4264A">
        <w:rPr>
          <w:rFonts w:cstheme="minorHAnsi"/>
          <w:szCs w:val="24"/>
        </w:rPr>
        <w:t>or</w:t>
      </w:r>
      <w:r w:rsidR="00F4264A" w:rsidRPr="00D87A91">
        <w:rPr>
          <w:rFonts w:cstheme="minorHAnsi"/>
          <w:szCs w:val="24"/>
        </w:rPr>
        <w:t xml:space="preserve"> military personnel</w:t>
      </w:r>
      <w:r w:rsidR="00F4264A">
        <w:rPr>
          <w:rFonts w:cstheme="minorHAnsi"/>
          <w:szCs w:val="24"/>
        </w:rPr>
        <w:t>.</w:t>
      </w:r>
    </w:p>
    <w:p w14:paraId="672D00C4" w14:textId="77777777" w:rsidR="00F4264A" w:rsidRPr="00D87A91" w:rsidRDefault="00E341CF" w:rsidP="00587E2E">
      <w:pPr>
        <w:spacing w:after="0" w:line="276" w:lineRule="auto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1223406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ab/>
        <w:t>J</w:t>
      </w:r>
      <w:r w:rsidR="00F4264A" w:rsidRPr="00D87A91">
        <w:rPr>
          <w:rFonts w:cstheme="minorHAnsi"/>
          <w:szCs w:val="24"/>
        </w:rPr>
        <w:t>ustice system connected people</w:t>
      </w:r>
      <w:r w:rsidR="00F4264A">
        <w:rPr>
          <w:rFonts w:cstheme="minorHAnsi"/>
          <w:szCs w:val="24"/>
        </w:rPr>
        <w:t>.</w:t>
      </w:r>
    </w:p>
    <w:p w14:paraId="44835404" w14:textId="77777777" w:rsidR="00F4264A" w:rsidRDefault="00E341CF" w:rsidP="00587E2E">
      <w:pPr>
        <w:spacing w:after="0" w:line="276" w:lineRule="auto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182868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ab/>
        <w:t>D</w:t>
      </w:r>
      <w:r w:rsidR="00F4264A" w:rsidRPr="00D87A91">
        <w:rPr>
          <w:rFonts w:cstheme="minorHAnsi"/>
          <w:szCs w:val="24"/>
        </w:rPr>
        <w:t>isaster survivors</w:t>
      </w:r>
    </w:p>
    <w:p w14:paraId="7D3AFE1B" w14:textId="3B4D045D" w:rsidR="00F4264A" w:rsidRPr="00D87A91" w:rsidRDefault="00E341CF" w:rsidP="00587E2E">
      <w:pPr>
        <w:tabs>
          <w:tab w:val="left" w:pos="780"/>
        </w:tabs>
        <w:spacing w:after="0" w:line="276" w:lineRule="auto"/>
        <w:ind w:left="0" w:firstLine="0"/>
        <w:rPr>
          <w:rFonts w:cstheme="minorHAnsi"/>
          <w:szCs w:val="24"/>
        </w:rPr>
      </w:pPr>
      <w:sdt>
        <w:sdtPr>
          <w:rPr>
            <w:rFonts w:cstheme="minorHAnsi"/>
            <w:szCs w:val="24"/>
          </w:rPr>
          <w:id w:val="-1682809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>
            <w:rPr>
              <w:rFonts w:ascii="MS Gothic" w:eastAsia="MS Gothic" w:hAnsi="MS Gothic" w:cstheme="minorHAnsi" w:hint="eastAsia"/>
              <w:szCs w:val="24"/>
            </w:rPr>
            <w:t>☐</w:t>
          </w:r>
        </w:sdtContent>
      </w:sdt>
      <w:r w:rsidR="00F4264A">
        <w:rPr>
          <w:rFonts w:cstheme="minorHAnsi"/>
          <w:szCs w:val="24"/>
        </w:rPr>
        <w:t xml:space="preserve">      Other.  </w:t>
      </w:r>
      <w:sdt>
        <w:sdtPr>
          <w:rPr>
            <w:rFonts w:cstheme="minorHAnsi"/>
            <w:szCs w:val="24"/>
          </w:rPr>
          <w:id w:val="-1388024351"/>
          <w:placeholder>
            <w:docPart w:val="DefaultPlaceholder_-1854013440"/>
          </w:placeholder>
        </w:sdtPr>
        <w:sdtEndPr/>
        <w:sdtContent>
          <w:r w:rsidR="00587E2E">
            <w:rPr>
              <w:rFonts w:cstheme="minorHAnsi"/>
              <w:szCs w:val="24"/>
            </w:rPr>
            <w:t xml:space="preserve">Click here to </w:t>
          </w:r>
          <w:r w:rsidR="00F4264A">
            <w:rPr>
              <w:rFonts w:cstheme="minorHAnsi"/>
              <w:szCs w:val="24"/>
            </w:rPr>
            <w:t>specify.</w:t>
          </w:r>
        </w:sdtContent>
      </w:sdt>
      <w:r w:rsidR="00F4264A">
        <w:rPr>
          <w:rFonts w:cstheme="minorHAnsi"/>
          <w:szCs w:val="24"/>
        </w:rPr>
        <w:t xml:space="preserve"> </w:t>
      </w:r>
    </w:p>
    <w:p w14:paraId="417B321D" w14:textId="77777777" w:rsidR="008A520B" w:rsidRDefault="00F4264A" w:rsidP="00587E2E">
      <w:pPr>
        <w:pStyle w:val="ListParagraph"/>
        <w:numPr>
          <w:ilvl w:val="0"/>
          <w:numId w:val="3"/>
        </w:numPr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lastRenderedPageBreak/>
        <w:t xml:space="preserve">If </w:t>
      </w:r>
      <w:r w:rsidR="00786DA4">
        <w:rPr>
          <w:rFonts w:ascii="Tahoma" w:hAnsi="Tahoma" w:cs="Tahoma"/>
          <w:sz w:val="24"/>
          <w:szCs w:val="24"/>
          <w:u w:val="single"/>
        </w:rPr>
        <w:t xml:space="preserve">this is a </w:t>
      </w:r>
      <w:r w:rsidRPr="00786DA4">
        <w:rPr>
          <w:rFonts w:ascii="Tahoma" w:hAnsi="Tahoma" w:cs="Tahoma"/>
          <w:sz w:val="24"/>
          <w:szCs w:val="24"/>
          <w:u w:val="single"/>
        </w:rPr>
        <w:t xml:space="preserve">direct service project, how many people </w:t>
      </w:r>
      <w:r w:rsidR="00786DA4">
        <w:rPr>
          <w:rFonts w:ascii="Tahoma" w:hAnsi="Tahoma" w:cs="Tahoma"/>
          <w:sz w:val="24"/>
          <w:szCs w:val="24"/>
          <w:u w:val="single"/>
        </w:rPr>
        <w:t>do you estimate serving</w:t>
      </w:r>
      <w:r w:rsidRPr="00786DA4">
        <w:rPr>
          <w:rFonts w:ascii="Tahoma" w:hAnsi="Tahoma" w:cs="Tahoma"/>
          <w:sz w:val="24"/>
          <w:szCs w:val="24"/>
          <w:u w:val="single"/>
        </w:rPr>
        <w:t xml:space="preserve"> in the grant period?</w:t>
      </w:r>
      <w:r w:rsidRPr="00786DA4">
        <w:rPr>
          <w:rFonts w:ascii="Tahoma" w:hAnsi="Tahoma" w:cs="Tahoma"/>
          <w:sz w:val="24"/>
          <w:szCs w:val="24"/>
        </w:rPr>
        <w:t xml:space="preserve"> </w:t>
      </w:r>
    </w:p>
    <w:p w14:paraId="2B140D69" w14:textId="77777777" w:rsidR="008A520B" w:rsidRDefault="00F4264A" w:rsidP="008A520B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</w:rPr>
        <w:t xml:space="preserve"> </w:t>
      </w:r>
      <w:bookmarkStart w:id="1" w:name="_Hlk31033084"/>
      <w:sdt>
        <w:sdtPr>
          <w:rPr>
            <w:rFonts w:ascii="Tahoma" w:eastAsia="MS Gothic" w:hAnsi="Tahoma" w:cs="Tahoma"/>
            <w:sz w:val="24"/>
            <w:szCs w:val="24"/>
          </w:rPr>
          <w:id w:val="-806926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DA4" w:rsidRPr="00786DA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786DA4">
        <w:rPr>
          <w:rFonts w:ascii="Tahoma" w:hAnsi="Tahoma" w:cs="Tahoma"/>
          <w:sz w:val="24"/>
          <w:szCs w:val="24"/>
        </w:rPr>
        <w:t xml:space="preserve"> Not Applicable</w:t>
      </w:r>
      <w:r w:rsidR="00587E2E">
        <w:rPr>
          <w:rFonts w:ascii="Tahoma" w:hAnsi="Tahoma" w:cs="Tahoma"/>
          <w:sz w:val="24"/>
          <w:szCs w:val="24"/>
        </w:rPr>
        <w:tab/>
      </w:r>
    </w:p>
    <w:p w14:paraId="122D0A97" w14:textId="2E3E6777" w:rsidR="00786DA4" w:rsidRDefault="00E341CF" w:rsidP="008A520B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-805233091"/>
          <w:placeholder>
            <w:docPart w:val="B31F9F04CC8C4143952D43DC3D49ECBC"/>
          </w:placeholder>
          <w:showingPlcHdr/>
        </w:sdtPr>
        <w:sdtEndPr/>
        <w:sdtContent>
          <w:r w:rsidR="00587E2E" w:rsidRPr="00587E2E">
            <w:rPr>
              <w:rFonts w:cstheme="minorHAnsi"/>
              <w:color w:val="808080" w:themeColor="background1" w:themeShade="80"/>
            </w:rPr>
            <w:t xml:space="preserve">If Applicable, click here to describe numbers </w:t>
          </w:r>
          <w:r w:rsidR="00587E2E">
            <w:rPr>
              <w:rFonts w:cstheme="minorHAnsi"/>
              <w:color w:val="808080" w:themeColor="background1" w:themeShade="80"/>
            </w:rPr>
            <w:t xml:space="preserve">that will be </w:t>
          </w:r>
          <w:r w:rsidR="00587E2E" w:rsidRPr="00587E2E">
            <w:rPr>
              <w:rFonts w:cstheme="minorHAnsi"/>
              <w:color w:val="808080" w:themeColor="background1" w:themeShade="80"/>
            </w:rPr>
            <w:t>served</w:t>
          </w:r>
          <w:r w:rsidR="00587E2E" w:rsidRPr="00DB21BE">
            <w:rPr>
              <w:rStyle w:val="PlaceholderText"/>
            </w:rPr>
            <w:t>.</w:t>
          </w:r>
        </w:sdtContent>
      </w:sdt>
      <w:r w:rsidR="00786DA4" w:rsidRPr="00786DA4">
        <w:rPr>
          <w:rFonts w:ascii="Tahoma" w:hAnsi="Tahoma" w:cs="Tahoma"/>
          <w:sz w:val="24"/>
          <w:szCs w:val="24"/>
        </w:rPr>
        <w:t xml:space="preserve">   </w:t>
      </w:r>
      <w:bookmarkEnd w:id="1"/>
    </w:p>
    <w:p w14:paraId="532E8110" w14:textId="77777777" w:rsidR="00587E2E" w:rsidRPr="00786DA4" w:rsidRDefault="00587E2E" w:rsidP="00587E2E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</w:p>
    <w:p w14:paraId="00CE677D" w14:textId="77777777" w:rsidR="008A520B" w:rsidRDefault="00F4264A" w:rsidP="00587E2E">
      <w:pPr>
        <w:pStyle w:val="ListParagraph"/>
        <w:numPr>
          <w:ilvl w:val="0"/>
          <w:numId w:val="3"/>
        </w:numPr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 xml:space="preserve">If your project </w:t>
      </w:r>
      <w:r w:rsidR="0007195D">
        <w:rPr>
          <w:rFonts w:ascii="Tahoma" w:hAnsi="Tahoma" w:cs="Tahoma"/>
          <w:sz w:val="24"/>
          <w:szCs w:val="24"/>
          <w:u w:val="single"/>
        </w:rPr>
        <w:t xml:space="preserve">involves </w:t>
      </w:r>
      <w:r w:rsidRPr="00786DA4">
        <w:rPr>
          <w:rFonts w:ascii="Tahoma" w:hAnsi="Tahoma" w:cs="Tahoma"/>
          <w:sz w:val="24"/>
          <w:szCs w:val="24"/>
          <w:u w:val="single"/>
        </w:rPr>
        <w:t xml:space="preserve">training, how many people </w:t>
      </w:r>
      <w:r w:rsidR="00786DA4">
        <w:rPr>
          <w:rFonts w:ascii="Tahoma" w:hAnsi="Tahoma" w:cs="Tahoma"/>
          <w:sz w:val="24"/>
          <w:szCs w:val="24"/>
          <w:u w:val="single"/>
        </w:rPr>
        <w:t xml:space="preserve">do you expect to train </w:t>
      </w:r>
      <w:r w:rsidRPr="00786DA4">
        <w:rPr>
          <w:rFonts w:ascii="Tahoma" w:hAnsi="Tahoma" w:cs="Tahoma"/>
          <w:sz w:val="24"/>
          <w:szCs w:val="24"/>
          <w:u w:val="single"/>
        </w:rPr>
        <w:t>in the grant period?</w:t>
      </w:r>
      <w:r w:rsidR="00786DA4" w:rsidRPr="00786DA4">
        <w:rPr>
          <w:rFonts w:ascii="Tahoma" w:hAnsi="Tahoma" w:cs="Tahoma"/>
          <w:sz w:val="24"/>
          <w:szCs w:val="24"/>
        </w:rPr>
        <w:t xml:space="preserve">  </w:t>
      </w:r>
    </w:p>
    <w:p w14:paraId="7D4CA808" w14:textId="77777777" w:rsidR="008A520B" w:rsidRDefault="00786DA4" w:rsidP="008A520B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</w:rPr>
        <w:t xml:space="preserve"> </w:t>
      </w:r>
      <w:sdt>
        <w:sdtPr>
          <w:rPr>
            <w:rFonts w:ascii="Tahoma" w:eastAsia="MS Gothic" w:hAnsi="Tahoma" w:cs="Tahoma"/>
            <w:sz w:val="24"/>
            <w:szCs w:val="24"/>
          </w:rPr>
          <w:id w:val="-1656910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86DA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786DA4">
        <w:rPr>
          <w:rFonts w:ascii="Tahoma" w:hAnsi="Tahoma" w:cs="Tahoma"/>
          <w:sz w:val="24"/>
          <w:szCs w:val="24"/>
        </w:rPr>
        <w:t xml:space="preserve"> Not Applicable</w:t>
      </w:r>
    </w:p>
    <w:p w14:paraId="1659E963" w14:textId="00D72FFC" w:rsidR="00587E2E" w:rsidRDefault="00E341CF" w:rsidP="008A520B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158504957"/>
          <w:placeholder>
            <w:docPart w:val="50CA304A09A249249BEF0F9C5A5D3170"/>
          </w:placeholder>
          <w:showingPlcHdr/>
        </w:sdtPr>
        <w:sdtEndPr/>
        <w:sdtContent>
          <w:r w:rsidR="00587E2E">
            <w:rPr>
              <w:rStyle w:val="PlaceholderText"/>
            </w:rPr>
            <w:t>If applicable, click here to describe the number of people who will be trained</w:t>
          </w:r>
          <w:r w:rsidR="00587E2E" w:rsidRPr="00DB21BE">
            <w:rPr>
              <w:rStyle w:val="PlaceholderText"/>
            </w:rPr>
            <w:t>.</w:t>
          </w:r>
        </w:sdtContent>
      </w:sdt>
      <w:r w:rsidR="00786DA4" w:rsidRPr="00786DA4">
        <w:rPr>
          <w:rFonts w:ascii="Tahoma" w:hAnsi="Tahoma" w:cs="Tahoma"/>
          <w:sz w:val="24"/>
          <w:szCs w:val="24"/>
        </w:rPr>
        <w:t xml:space="preserve"> </w:t>
      </w:r>
    </w:p>
    <w:p w14:paraId="125B3543" w14:textId="77777777" w:rsidR="00587E2E" w:rsidRPr="00587E2E" w:rsidRDefault="00587E2E" w:rsidP="00587E2E">
      <w:pPr>
        <w:pStyle w:val="ListParagraph"/>
        <w:rPr>
          <w:rFonts w:ascii="Tahoma" w:hAnsi="Tahoma" w:cs="Tahoma"/>
          <w:sz w:val="24"/>
          <w:szCs w:val="24"/>
        </w:rPr>
      </w:pPr>
    </w:p>
    <w:p w14:paraId="7A5BB3B3" w14:textId="6F0A4542" w:rsidR="00587E2E" w:rsidRPr="008A520B" w:rsidRDefault="00F4264A" w:rsidP="008A520B">
      <w:pPr>
        <w:pStyle w:val="ListParagraph"/>
        <w:numPr>
          <w:ilvl w:val="0"/>
          <w:numId w:val="3"/>
        </w:numPr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r w:rsidRPr="008A520B">
        <w:rPr>
          <w:rFonts w:ascii="Tahoma" w:hAnsi="Tahoma" w:cs="Tahoma"/>
          <w:sz w:val="24"/>
          <w:szCs w:val="24"/>
          <w:u w:val="single"/>
        </w:rPr>
        <w:t>If your project disseminat</w:t>
      </w:r>
      <w:r w:rsidR="00786DA4" w:rsidRPr="008A520B">
        <w:rPr>
          <w:rFonts w:ascii="Tahoma" w:hAnsi="Tahoma" w:cs="Tahoma"/>
          <w:sz w:val="24"/>
          <w:szCs w:val="24"/>
          <w:u w:val="single"/>
        </w:rPr>
        <w:t>es</w:t>
      </w:r>
      <w:r w:rsidRPr="008A520B">
        <w:rPr>
          <w:rFonts w:ascii="Tahoma" w:hAnsi="Tahoma" w:cs="Tahoma"/>
          <w:sz w:val="24"/>
          <w:szCs w:val="24"/>
          <w:u w:val="single"/>
        </w:rPr>
        <w:t xml:space="preserve"> educational or informational materials, how many people </w:t>
      </w:r>
      <w:r w:rsidR="00786DA4" w:rsidRPr="008A520B">
        <w:rPr>
          <w:rFonts w:ascii="Tahoma" w:hAnsi="Tahoma" w:cs="Tahoma"/>
          <w:sz w:val="24"/>
          <w:szCs w:val="24"/>
          <w:u w:val="single"/>
        </w:rPr>
        <w:t xml:space="preserve">do you expect to receive these </w:t>
      </w:r>
      <w:r w:rsidRPr="008A520B">
        <w:rPr>
          <w:rFonts w:ascii="Tahoma" w:hAnsi="Tahoma" w:cs="Tahoma"/>
          <w:sz w:val="24"/>
          <w:szCs w:val="24"/>
          <w:u w:val="single"/>
        </w:rPr>
        <w:t>materials during the grant period?</w:t>
      </w:r>
    </w:p>
    <w:p w14:paraId="640AA5C2" w14:textId="77777777" w:rsidR="008A520B" w:rsidRDefault="00E341CF" w:rsidP="00587E2E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eastAsia="MS Gothic" w:hAnsi="Tahoma" w:cs="Tahoma"/>
            <w:sz w:val="24"/>
            <w:szCs w:val="24"/>
          </w:rPr>
          <w:id w:val="2080785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6DA4" w:rsidRPr="00786DA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86DA4" w:rsidRPr="00786DA4">
        <w:rPr>
          <w:rFonts w:ascii="Tahoma" w:hAnsi="Tahoma" w:cs="Tahoma"/>
          <w:sz w:val="24"/>
          <w:szCs w:val="24"/>
        </w:rPr>
        <w:t xml:space="preserve"> Not Applicable</w:t>
      </w:r>
    </w:p>
    <w:p w14:paraId="3D910217" w14:textId="0785E782" w:rsidR="00786DA4" w:rsidRPr="00786DA4" w:rsidRDefault="00E341CF" w:rsidP="00587E2E">
      <w:pPr>
        <w:pStyle w:val="ListParagraph"/>
        <w:spacing w:after="225" w:line="360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71306285"/>
          <w:placeholder>
            <w:docPart w:val="84EB485275A447C488160F85A399A42B"/>
          </w:placeholder>
          <w:showingPlcHdr/>
        </w:sdtPr>
        <w:sdtEndPr/>
        <w:sdtContent>
          <w:r w:rsidR="00587E2E">
            <w:rPr>
              <w:rStyle w:val="PlaceholderText"/>
            </w:rPr>
            <w:t>If applicable, click here to describe how many will receive materials</w:t>
          </w:r>
          <w:r w:rsidR="00587E2E" w:rsidRPr="00DB21BE">
            <w:rPr>
              <w:rStyle w:val="PlaceholderText"/>
            </w:rPr>
            <w:t>.</w:t>
          </w:r>
        </w:sdtContent>
      </w:sdt>
      <w:r w:rsidR="00786DA4" w:rsidRPr="00786DA4">
        <w:rPr>
          <w:rFonts w:ascii="Tahoma" w:hAnsi="Tahoma" w:cs="Tahoma"/>
          <w:sz w:val="24"/>
          <w:szCs w:val="24"/>
        </w:rPr>
        <w:t xml:space="preserve">   </w:t>
      </w:r>
    </w:p>
    <w:p w14:paraId="5C2B5F9A" w14:textId="77777777" w:rsidR="008A520B" w:rsidRDefault="008A520B" w:rsidP="00F4264A">
      <w:pPr>
        <w:spacing w:after="225"/>
        <w:ind w:left="0" w:firstLine="0"/>
        <w:rPr>
          <w:b/>
        </w:rPr>
      </w:pPr>
    </w:p>
    <w:p w14:paraId="67BCDFE0" w14:textId="1A0B481C" w:rsidR="00F4264A" w:rsidRDefault="00F4264A" w:rsidP="008A520B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  <w:u w:val="single"/>
        </w:rPr>
      </w:pPr>
      <w:r w:rsidRPr="008A520B">
        <w:rPr>
          <w:rFonts w:ascii="Tahoma" w:hAnsi="Tahoma" w:cs="Tahoma"/>
          <w:b/>
          <w:sz w:val="24"/>
          <w:szCs w:val="24"/>
          <w:u w:val="single"/>
        </w:rPr>
        <w:t>Applicant Organizational Information</w:t>
      </w:r>
    </w:p>
    <w:p w14:paraId="3DDA13B8" w14:textId="77777777" w:rsidR="008A520B" w:rsidRPr="008A520B" w:rsidRDefault="008A520B" w:rsidP="008A520B">
      <w:pPr>
        <w:pStyle w:val="ListParagraph"/>
        <w:spacing w:after="225"/>
        <w:ind w:left="1080"/>
        <w:rPr>
          <w:rFonts w:ascii="Tahoma" w:hAnsi="Tahoma" w:cs="Tahoma"/>
          <w:b/>
          <w:sz w:val="24"/>
          <w:szCs w:val="24"/>
          <w:u w:val="single"/>
        </w:rPr>
      </w:pPr>
    </w:p>
    <w:p w14:paraId="53E57362" w14:textId="59C14392" w:rsidR="00F4264A" w:rsidRDefault="00F4264A" w:rsidP="009954D6">
      <w:pPr>
        <w:pStyle w:val="ListParagraph"/>
        <w:numPr>
          <w:ilvl w:val="0"/>
          <w:numId w:val="3"/>
        </w:numPr>
        <w:spacing w:after="0" w:line="480" w:lineRule="auto"/>
        <w:ind w:left="270"/>
        <w:rPr>
          <w:rFonts w:ascii="Tahoma" w:hAnsi="Tahoma" w:cs="Tahoma"/>
          <w:sz w:val="24"/>
          <w:szCs w:val="24"/>
        </w:rPr>
      </w:pPr>
      <w:r w:rsidRPr="0007195D">
        <w:rPr>
          <w:rFonts w:ascii="Tahoma" w:hAnsi="Tahoma" w:cs="Tahoma"/>
          <w:sz w:val="24"/>
          <w:szCs w:val="24"/>
          <w:u w:val="single"/>
        </w:rPr>
        <w:t>Organizational Mission</w:t>
      </w:r>
      <w:r w:rsidR="008A520B">
        <w:rPr>
          <w:rFonts w:ascii="Tahoma" w:hAnsi="Tahoma" w:cs="Tahoma"/>
          <w:sz w:val="24"/>
          <w:szCs w:val="24"/>
          <w:u w:val="single"/>
        </w:rPr>
        <w:t>/Vision</w:t>
      </w:r>
      <w:r w:rsidRPr="0007195D">
        <w:rPr>
          <w:rFonts w:ascii="Tahoma" w:hAnsi="Tahoma" w:cs="Tahoma"/>
          <w:sz w:val="24"/>
          <w:szCs w:val="24"/>
          <w:u w:val="single"/>
        </w:rPr>
        <w:t xml:space="preserve"> Statement</w:t>
      </w:r>
      <w:r w:rsidR="00587E2E">
        <w:rPr>
          <w:rFonts w:ascii="Tahoma" w:hAnsi="Tahoma" w:cs="Tahoma"/>
          <w:sz w:val="24"/>
          <w:szCs w:val="24"/>
          <w:u w:val="single"/>
        </w:rPr>
        <w:t xml:space="preserve">. (please use no more than </w:t>
      </w:r>
      <w:r w:rsidR="008A520B">
        <w:rPr>
          <w:rFonts w:ascii="Tahoma" w:hAnsi="Tahoma" w:cs="Tahoma"/>
          <w:sz w:val="24"/>
          <w:szCs w:val="24"/>
          <w:u w:val="single"/>
        </w:rPr>
        <w:t>1250</w:t>
      </w:r>
      <w:r w:rsidR="00587E2E">
        <w:rPr>
          <w:rFonts w:ascii="Tahoma" w:hAnsi="Tahoma" w:cs="Tahoma"/>
          <w:sz w:val="24"/>
          <w:szCs w:val="24"/>
          <w:u w:val="single"/>
        </w:rPr>
        <w:t xml:space="preserve"> characters)</w:t>
      </w:r>
    </w:p>
    <w:sdt>
      <w:sdtPr>
        <w:rPr>
          <w:rFonts w:ascii="Tahoma" w:hAnsi="Tahoma" w:cs="Tahoma"/>
          <w:sz w:val="24"/>
          <w:szCs w:val="24"/>
        </w:rPr>
        <w:id w:val="252719448"/>
        <w:placeholder>
          <w:docPart w:val="0A8EFD536DFE48BD802666135ED49B3E"/>
        </w:placeholder>
        <w:showingPlcHdr/>
      </w:sdtPr>
      <w:sdtEndPr/>
      <w:sdtContent>
        <w:p w14:paraId="07FBF076" w14:textId="2A2CDDA1" w:rsidR="00587E2E" w:rsidRPr="00786DA4" w:rsidRDefault="00587E2E" w:rsidP="00587E2E">
          <w:pPr>
            <w:pStyle w:val="ListParagraph"/>
            <w:spacing w:after="0" w:line="480" w:lineRule="auto"/>
            <w:ind w:left="270"/>
            <w:rPr>
              <w:rFonts w:ascii="Tahoma" w:hAnsi="Tahoma" w:cs="Tahoma"/>
              <w:sz w:val="24"/>
              <w:szCs w:val="24"/>
            </w:rPr>
          </w:pPr>
          <w:r w:rsidRPr="00DB21B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Mission Statement</w:t>
          </w:r>
          <w:r w:rsidRPr="00DB21BE">
            <w:rPr>
              <w:rStyle w:val="PlaceholderText"/>
            </w:rPr>
            <w:t>.</w:t>
          </w:r>
        </w:p>
      </w:sdtContent>
    </w:sdt>
    <w:p w14:paraId="7ED253AD" w14:textId="1BFDCC74" w:rsidR="00587E2E" w:rsidRPr="008A520B" w:rsidRDefault="00F4264A" w:rsidP="00587E2E">
      <w:pPr>
        <w:pStyle w:val="ListParagraph"/>
        <w:numPr>
          <w:ilvl w:val="0"/>
          <w:numId w:val="3"/>
        </w:numPr>
        <w:spacing w:after="0" w:line="276" w:lineRule="auto"/>
        <w:ind w:left="270"/>
        <w:rPr>
          <w:rFonts w:ascii="Tahoma" w:hAnsi="Tahoma" w:cs="Tahoma"/>
          <w:sz w:val="24"/>
          <w:szCs w:val="24"/>
          <w:u w:val="single"/>
        </w:rPr>
      </w:pPr>
      <w:r w:rsidRPr="008A520B">
        <w:rPr>
          <w:rFonts w:ascii="Tahoma" w:hAnsi="Tahoma" w:cs="Tahoma"/>
          <w:sz w:val="24"/>
          <w:szCs w:val="24"/>
          <w:u w:val="single"/>
        </w:rPr>
        <w:t xml:space="preserve">Briefly describe the organization’s </w:t>
      </w:r>
      <w:r w:rsidR="0007195D" w:rsidRPr="008A520B">
        <w:rPr>
          <w:rFonts w:ascii="Tahoma" w:hAnsi="Tahoma" w:cs="Tahoma"/>
          <w:sz w:val="24"/>
          <w:szCs w:val="24"/>
          <w:u w:val="single"/>
        </w:rPr>
        <w:t>core</w:t>
      </w:r>
      <w:r w:rsidRPr="008A520B">
        <w:rPr>
          <w:rFonts w:ascii="Tahoma" w:hAnsi="Tahoma" w:cs="Tahoma"/>
          <w:sz w:val="24"/>
          <w:szCs w:val="24"/>
          <w:u w:val="single"/>
        </w:rPr>
        <w:t xml:space="preserve"> current programming that advances this mission</w:t>
      </w:r>
      <w:r w:rsidR="0007195D" w:rsidRPr="008A520B">
        <w:rPr>
          <w:rFonts w:ascii="Tahoma" w:hAnsi="Tahoma" w:cs="Tahoma"/>
          <w:sz w:val="24"/>
          <w:szCs w:val="24"/>
          <w:u w:val="single"/>
        </w:rPr>
        <w:t>.</w:t>
      </w:r>
      <w:r w:rsidR="0007195D" w:rsidRPr="008A520B">
        <w:rPr>
          <w:rFonts w:ascii="Tahoma" w:hAnsi="Tahoma" w:cs="Tahoma"/>
          <w:sz w:val="24"/>
          <w:szCs w:val="24"/>
        </w:rPr>
        <w:t xml:space="preserve"> </w:t>
      </w:r>
    </w:p>
    <w:p w14:paraId="72994AF0" w14:textId="77777777" w:rsidR="008A520B" w:rsidRPr="008A520B" w:rsidRDefault="008A520B" w:rsidP="008A520B">
      <w:pPr>
        <w:pStyle w:val="ListParagraph"/>
        <w:spacing w:after="0" w:line="276" w:lineRule="auto"/>
        <w:ind w:left="270"/>
        <w:rPr>
          <w:rFonts w:ascii="Tahoma" w:hAnsi="Tahoma" w:cs="Tahoma"/>
          <w:sz w:val="24"/>
          <w:szCs w:val="24"/>
          <w:u w:val="single"/>
        </w:rPr>
      </w:pPr>
    </w:p>
    <w:p w14:paraId="03F6A910" w14:textId="1D97F6FA" w:rsidR="00587E2E" w:rsidRDefault="00E341CF" w:rsidP="008A520B">
      <w:pPr>
        <w:pStyle w:val="ListParagraph"/>
        <w:tabs>
          <w:tab w:val="center" w:pos="5535"/>
        </w:tabs>
        <w:spacing w:after="0" w:line="276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847139459"/>
          <w:placeholder>
            <w:docPart w:val="5C90F624CE2B4C9F8F955B4E542542E7"/>
          </w:placeholder>
          <w:showingPlcHdr/>
        </w:sdtPr>
        <w:sdtEndPr/>
        <w:sdtContent>
          <w:r w:rsidR="00587E2E" w:rsidRPr="00DB21BE">
            <w:rPr>
              <w:rStyle w:val="PlaceholderText"/>
            </w:rPr>
            <w:t xml:space="preserve">Click or here to </w:t>
          </w:r>
          <w:r w:rsidR="00587E2E">
            <w:rPr>
              <w:rStyle w:val="PlaceholderText"/>
            </w:rPr>
            <w:t>describe Core Programming</w:t>
          </w:r>
          <w:r w:rsidR="00587E2E" w:rsidRPr="00DB21BE">
            <w:rPr>
              <w:rStyle w:val="PlaceholderText"/>
            </w:rPr>
            <w:t>.</w:t>
          </w:r>
        </w:sdtContent>
      </w:sdt>
      <w:r w:rsidR="008A520B">
        <w:rPr>
          <w:rFonts w:ascii="Tahoma" w:hAnsi="Tahoma" w:cs="Tahoma"/>
          <w:sz w:val="24"/>
          <w:szCs w:val="24"/>
        </w:rPr>
        <w:tab/>
      </w:r>
    </w:p>
    <w:p w14:paraId="69EA884B" w14:textId="77777777" w:rsidR="008A520B" w:rsidRPr="0007195D" w:rsidRDefault="008A520B" w:rsidP="008A520B">
      <w:pPr>
        <w:pStyle w:val="ListParagraph"/>
        <w:tabs>
          <w:tab w:val="center" w:pos="5535"/>
        </w:tabs>
        <w:spacing w:after="0" w:line="276" w:lineRule="auto"/>
        <w:ind w:left="270"/>
        <w:rPr>
          <w:rFonts w:ascii="Tahoma" w:hAnsi="Tahoma" w:cs="Tahoma"/>
          <w:sz w:val="24"/>
          <w:szCs w:val="24"/>
        </w:rPr>
      </w:pPr>
    </w:p>
    <w:p w14:paraId="06A9F8AB" w14:textId="09F7BF50" w:rsidR="00F4264A" w:rsidRDefault="00F4264A" w:rsidP="00587E2E">
      <w:pPr>
        <w:pStyle w:val="ListParagraph"/>
        <w:numPr>
          <w:ilvl w:val="0"/>
          <w:numId w:val="3"/>
        </w:numPr>
        <w:spacing w:after="0" w:line="276" w:lineRule="auto"/>
        <w:ind w:left="270"/>
        <w:rPr>
          <w:rFonts w:ascii="Tahoma" w:hAnsi="Tahoma" w:cs="Tahoma"/>
          <w:sz w:val="24"/>
          <w:szCs w:val="24"/>
        </w:rPr>
      </w:pPr>
      <w:r w:rsidRPr="0007195D">
        <w:rPr>
          <w:rFonts w:ascii="Tahoma" w:hAnsi="Tahoma" w:cs="Tahoma"/>
          <w:sz w:val="24"/>
          <w:szCs w:val="24"/>
          <w:u w:val="single"/>
        </w:rPr>
        <w:t>Is the applicant affiliated by control or contractual arrangement (e.g., intellectual property license agreement or affiliation agreement) with any other organizations</w:t>
      </w:r>
      <w:r w:rsidRPr="0007195D">
        <w:rPr>
          <w:rFonts w:ascii="Tahoma" w:hAnsi="Tahoma" w:cs="Tahoma"/>
          <w:sz w:val="24"/>
          <w:szCs w:val="24"/>
        </w:rPr>
        <w:t xml:space="preserve">? </w:t>
      </w:r>
    </w:p>
    <w:p w14:paraId="00731A70" w14:textId="77777777" w:rsidR="00587E2E" w:rsidRPr="0007195D" w:rsidRDefault="00587E2E" w:rsidP="00587E2E">
      <w:pPr>
        <w:pStyle w:val="ListParagraph"/>
        <w:spacing w:after="0" w:line="276" w:lineRule="auto"/>
        <w:ind w:left="270"/>
        <w:rPr>
          <w:rFonts w:ascii="Tahoma" w:hAnsi="Tahoma" w:cs="Tahoma"/>
          <w:sz w:val="24"/>
          <w:szCs w:val="24"/>
        </w:rPr>
      </w:pPr>
    </w:p>
    <w:p w14:paraId="41B57710" w14:textId="214C5F7B" w:rsidR="00F4264A" w:rsidRDefault="00E341CF" w:rsidP="009954D6">
      <w:pPr>
        <w:spacing w:after="0" w:line="480" w:lineRule="auto"/>
        <w:ind w:left="0" w:firstLine="0"/>
      </w:pPr>
      <w:sdt>
        <w:sdtPr>
          <w:id w:val="516272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AF2AE7">
            <w:rPr>
              <w:rFonts w:ascii="Segoe UI Symbol" w:eastAsia="MS Gothic" w:hAnsi="Segoe UI Symbol" w:cs="Segoe UI Symbol"/>
            </w:rPr>
            <w:t>☐</w:t>
          </w:r>
        </w:sdtContent>
      </w:sdt>
      <w:r w:rsidR="00F4264A" w:rsidRPr="00AF2AE7">
        <w:t xml:space="preserve"> YES     </w:t>
      </w:r>
      <w:sdt>
        <w:sdtPr>
          <w:id w:val="861017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264A" w:rsidRPr="00AF2AE7">
            <w:rPr>
              <w:rFonts w:ascii="Segoe UI Symbol" w:eastAsia="MS Gothic" w:hAnsi="Segoe UI Symbol" w:cs="Segoe UI Symbol"/>
            </w:rPr>
            <w:t>☐</w:t>
          </w:r>
        </w:sdtContent>
      </w:sdt>
      <w:r w:rsidR="00F4264A" w:rsidRPr="00AF2AE7">
        <w:t xml:space="preserve"> NO</w:t>
      </w:r>
      <w:r w:rsidR="00587E2E">
        <w:tab/>
      </w:r>
      <w:r w:rsidR="00587E2E">
        <w:tab/>
      </w:r>
      <w:sdt>
        <w:sdtPr>
          <w:id w:val="1179382997"/>
          <w:placeholder>
            <w:docPart w:val="DefaultPlaceholder_-1854013440"/>
          </w:placeholder>
        </w:sdtPr>
        <w:sdtEndPr/>
        <w:sdtContent>
          <w:r w:rsidR="00F4264A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 xml:space="preserve">If yes, </w:t>
          </w:r>
          <w:r w:rsid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 xml:space="preserve">click here to </w:t>
          </w:r>
          <w:r w:rsidR="00F4264A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 xml:space="preserve">identify </w:t>
          </w:r>
          <w:r w:rsid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a</w:t>
          </w:r>
          <w:r w:rsidR="00F4264A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nd describe the relationship(s).</w:t>
          </w:r>
        </w:sdtContent>
      </w:sdt>
      <w:r w:rsidR="00F4264A" w:rsidRPr="00AF2AE7">
        <w:t xml:space="preserve">  </w:t>
      </w:r>
    </w:p>
    <w:p w14:paraId="09F24647" w14:textId="5AC9DAE8" w:rsidR="00F4264A" w:rsidRDefault="00F4264A" w:rsidP="009954D6">
      <w:pPr>
        <w:pStyle w:val="ListParagraph"/>
        <w:numPr>
          <w:ilvl w:val="0"/>
          <w:numId w:val="3"/>
        </w:numPr>
        <w:spacing w:after="0" w:line="480" w:lineRule="auto"/>
        <w:ind w:left="270"/>
        <w:rPr>
          <w:rFonts w:ascii="Tahoma" w:hAnsi="Tahoma" w:cs="Tahoma"/>
          <w:sz w:val="24"/>
          <w:szCs w:val="24"/>
        </w:rPr>
      </w:pPr>
      <w:r w:rsidRPr="0007195D">
        <w:rPr>
          <w:rFonts w:ascii="Tahoma" w:hAnsi="Tahoma" w:cs="Tahoma"/>
          <w:sz w:val="24"/>
          <w:szCs w:val="24"/>
          <w:u w:val="single"/>
        </w:rPr>
        <w:t>How did you learn about the Opportunity Grant Program?</w:t>
      </w:r>
      <w:r w:rsidRPr="0007195D">
        <w:rPr>
          <w:rFonts w:ascii="Tahoma" w:hAnsi="Tahoma" w:cs="Tahoma"/>
          <w:sz w:val="24"/>
          <w:szCs w:val="24"/>
        </w:rPr>
        <w:t xml:space="preserve"> </w:t>
      </w:r>
    </w:p>
    <w:sdt>
      <w:sdtPr>
        <w:rPr>
          <w:rFonts w:ascii="Tahoma" w:hAnsi="Tahoma" w:cs="Tahoma"/>
          <w:sz w:val="24"/>
          <w:szCs w:val="24"/>
        </w:rPr>
        <w:id w:val="297735014"/>
        <w:placeholder>
          <w:docPart w:val="9B0A34FD3EEE4EFE93357B6C33B63BB7"/>
        </w:placeholder>
        <w:showingPlcHdr/>
      </w:sdtPr>
      <w:sdtEndPr/>
      <w:sdtContent>
        <w:p w14:paraId="0CDFD42C" w14:textId="44A0DB1D" w:rsidR="00587E2E" w:rsidRPr="0007195D" w:rsidRDefault="00587E2E" w:rsidP="00587E2E">
          <w:pPr>
            <w:pStyle w:val="ListParagraph"/>
            <w:spacing w:after="0" w:line="480" w:lineRule="auto"/>
            <w:ind w:left="270"/>
            <w:rPr>
              <w:rFonts w:ascii="Tahoma" w:hAnsi="Tahoma" w:cs="Tahoma"/>
              <w:sz w:val="24"/>
              <w:szCs w:val="24"/>
            </w:rPr>
          </w:pPr>
          <w:r w:rsidRPr="00DB21BE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DB21BE">
            <w:rPr>
              <w:rStyle w:val="PlaceholderText"/>
            </w:rPr>
            <w:t xml:space="preserve">here to </w:t>
          </w:r>
          <w:r>
            <w:rPr>
              <w:rStyle w:val="PlaceholderText"/>
            </w:rPr>
            <w:t>tell us how you learned about this grant program</w:t>
          </w:r>
          <w:r w:rsidRPr="00DB21BE">
            <w:rPr>
              <w:rStyle w:val="PlaceholderText"/>
            </w:rPr>
            <w:t>.</w:t>
          </w:r>
        </w:p>
      </w:sdtContent>
    </w:sdt>
    <w:p w14:paraId="01C4BFBE" w14:textId="77777777" w:rsidR="005B7BB0" w:rsidRDefault="005B7BB0">
      <w:pPr>
        <w:spacing w:after="160" w:line="259" w:lineRule="auto"/>
        <w:ind w:left="0" w:firstLine="0"/>
        <w:rPr>
          <w:rFonts w:eastAsiaTheme="minorHAnsi"/>
          <w:color w:val="auto"/>
          <w:szCs w:val="24"/>
          <w:u w:val="single"/>
        </w:rPr>
      </w:pPr>
      <w:r>
        <w:rPr>
          <w:szCs w:val="24"/>
          <w:u w:val="single"/>
        </w:rPr>
        <w:br w:type="page"/>
      </w:r>
    </w:p>
    <w:p w14:paraId="2FDC19B4" w14:textId="62BBFFDC" w:rsidR="003A0800" w:rsidRPr="008A520B" w:rsidRDefault="00F4264A" w:rsidP="008A520B">
      <w:pPr>
        <w:pStyle w:val="ListParagraph"/>
        <w:numPr>
          <w:ilvl w:val="0"/>
          <w:numId w:val="3"/>
        </w:numPr>
        <w:spacing w:after="0" w:line="360" w:lineRule="auto"/>
        <w:ind w:left="270"/>
        <w:rPr>
          <w:rFonts w:ascii="Tahoma" w:hAnsi="Tahoma" w:cs="Tahoma"/>
          <w:sz w:val="24"/>
          <w:szCs w:val="24"/>
        </w:rPr>
      </w:pPr>
      <w:r w:rsidRPr="008A520B">
        <w:rPr>
          <w:rFonts w:ascii="Tahoma" w:hAnsi="Tahoma" w:cs="Tahoma"/>
          <w:sz w:val="24"/>
          <w:szCs w:val="24"/>
          <w:u w:val="single"/>
        </w:rPr>
        <w:lastRenderedPageBreak/>
        <w:t>Principal Contact for this Grant Application</w:t>
      </w:r>
    </w:p>
    <w:p w14:paraId="2D70EA56" w14:textId="6FB28D1A" w:rsidR="00F4264A" w:rsidRPr="003A0800" w:rsidRDefault="00E341CF" w:rsidP="003A0800">
      <w:pPr>
        <w:pStyle w:val="ListParagraph"/>
        <w:spacing w:after="0" w:line="360" w:lineRule="auto"/>
        <w:ind w:left="0"/>
        <w:rPr>
          <w:rFonts w:cstheme="minorHAnsi"/>
        </w:rPr>
      </w:pPr>
      <w:sdt>
        <w:sdtPr>
          <w:rPr>
            <w:rFonts w:cstheme="minorHAnsi"/>
          </w:rPr>
          <w:id w:val="-73748033"/>
          <w:placeholder>
            <w:docPart w:val="2E00E0E17AA74B8B85EA383A6AB2EB25"/>
          </w:placeholder>
          <w:showingPlcHdr/>
        </w:sdtPr>
        <w:sdtEndPr/>
        <w:sdtContent>
          <w:r w:rsidR="00F4264A" w:rsidRPr="003A0800">
            <w:rPr>
              <w:rStyle w:val="PlaceholderText"/>
              <w:rFonts w:cstheme="minorHAnsi"/>
            </w:rPr>
            <w:t xml:space="preserve">Click here to enter </w:t>
          </w:r>
          <w:r w:rsidR="00587E2E" w:rsidRPr="003A0800">
            <w:rPr>
              <w:rStyle w:val="PlaceholderText"/>
              <w:rFonts w:cstheme="minorHAnsi"/>
            </w:rPr>
            <w:t>Contact’s Name</w:t>
          </w:r>
          <w:r w:rsidR="00F4264A" w:rsidRPr="003A0800">
            <w:rPr>
              <w:rStyle w:val="PlaceholderText"/>
              <w:rFonts w:cstheme="minorHAnsi"/>
            </w:rPr>
            <w:t>.</w:t>
          </w:r>
        </w:sdtContent>
      </w:sdt>
    </w:p>
    <w:p w14:paraId="5FDAB1D1" w14:textId="79EE3CDB" w:rsidR="00F4264A" w:rsidRPr="00587E2E" w:rsidRDefault="00E341C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179009023"/>
          <w:placeholder>
            <w:docPart w:val="AB6D0E75ACD04F04B0168789B2E20B74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Click here to enter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ontact’s Title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</w:p>
    <w:p w14:paraId="63E49131" w14:textId="34741CCF" w:rsidR="00F4264A" w:rsidRPr="00587E2E" w:rsidRDefault="00E341C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989047865"/>
          <w:placeholder>
            <w:docPart w:val="B120F929C52748F7A68CC2E970C9983F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Click here to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ontact’s E-mail Address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  <w:r w:rsidR="00F4264A" w:rsidRPr="00587E2E">
        <w:rPr>
          <w:rFonts w:asciiTheme="minorHAnsi" w:hAnsiTheme="minorHAnsi" w:cstheme="minorHAnsi"/>
          <w:sz w:val="22"/>
        </w:rPr>
        <w:t xml:space="preserve">                                                         </w:t>
      </w:r>
    </w:p>
    <w:p w14:paraId="52A2DEB7" w14:textId="7BFD27D5" w:rsidR="00F4264A" w:rsidRPr="00587E2E" w:rsidRDefault="00E341C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783428579"/>
          <w:placeholder>
            <w:docPart w:val="C4380B59A2304A56A2C74D19D4CE3B34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 Contact’s Phone Number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</w:p>
    <w:p w14:paraId="087EDD81" w14:textId="3CD729C0" w:rsidR="00587E2E" w:rsidRPr="00587E2E" w:rsidRDefault="00E341C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1027944077"/>
          <w:placeholder>
            <w:docPart w:val="B1C602F8778346A390944ECDEC69BA49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 Street Number and Name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  <w:r w:rsidR="003A0800">
        <w:rPr>
          <w:rFonts w:asciiTheme="minorHAnsi" w:hAnsiTheme="minorHAnsi" w:cstheme="minorHAnsi"/>
          <w:sz w:val="22"/>
        </w:rPr>
        <w:t xml:space="preserve">                                      </w:t>
      </w:r>
      <w:sdt>
        <w:sdtPr>
          <w:rPr>
            <w:rFonts w:asciiTheme="minorHAnsi" w:hAnsiTheme="minorHAnsi" w:cstheme="minorHAnsi"/>
            <w:sz w:val="22"/>
          </w:rPr>
          <w:id w:val="-387185816"/>
          <w:placeholder>
            <w:docPart w:val="2C30003460964FC5A9AAFD924AC9511F"/>
          </w:placeholder>
          <w:showingPlcHdr/>
        </w:sdtPr>
        <w:sdtEndPr/>
        <w:sdtContent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Suite Number, Building Name, etc.</w:t>
          </w:r>
        </w:sdtContent>
      </w:sdt>
    </w:p>
    <w:p w14:paraId="34B6D988" w14:textId="78C0E7C1" w:rsidR="00F4264A" w:rsidRPr="00587E2E" w:rsidRDefault="00E341C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2035181955"/>
          <w:placeholder>
            <w:docPart w:val="44C867A5BC9042BA848C78E4A503BECF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Click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here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 to enter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ity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  <w:r w:rsidR="00F4264A" w:rsidRPr="00587E2E">
        <w:rPr>
          <w:rFonts w:asciiTheme="minorHAnsi" w:hAnsiTheme="minorHAnsi" w:cstheme="minorHAnsi"/>
          <w:sz w:val="22"/>
        </w:rPr>
        <w:t xml:space="preserve"> </w:t>
      </w:r>
      <w:r w:rsidR="00587E2E" w:rsidRPr="00587E2E">
        <w:rPr>
          <w:rFonts w:asciiTheme="minorHAnsi" w:hAnsiTheme="minorHAnsi" w:cstheme="minorHAnsi"/>
          <w:sz w:val="22"/>
        </w:rPr>
        <w:tab/>
      </w:r>
      <w:r w:rsidR="00587E2E" w:rsidRPr="00587E2E">
        <w:rPr>
          <w:rFonts w:asciiTheme="minorHAnsi" w:hAnsiTheme="minorHAnsi" w:cstheme="minorHAnsi"/>
          <w:sz w:val="22"/>
        </w:rPr>
        <w:tab/>
      </w:r>
      <w:r w:rsidR="00F4264A" w:rsidRPr="00587E2E">
        <w:rPr>
          <w:rFonts w:asciiTheme="minorHAnsi" w:hAnsiTheme="minorHAnsi" w:cstheme="minorHAnsi"/>
          <w:sz w:val="22"/>
        </w:rPr>
        <w:t xml:space="preserve"> </w:t>
      </w:r>
      <w:r w:rsidR="003A0800">
        <w:rPr>
          <w:rFonts w:asciiTheme="minorHAnsi" w:hAnsiTheme="minorHAnsi" w:cstheme="minorHAnsi"/>
          <w:sz w:val="22"/>
        </w:rPr>
        <w:t xml:space="preserve">                                                         </w:t>
      </w:r>
      <w:sdt>
        <w:sdtPr>
          <w:rPr>
            <w:rFonts w:asciiTheme="minorHAnsi" w:hAnsiTheme="minorHAnsi" w:cstheme="minorHAnsi"/>
            <w:sz w:val="22"/>
          </w:rPr>
          <w:id w:val="-1846237375"/>
          <w:placeholder>
            <w:docPart w:val="C1414C40E62F4151BD3EB82DAC563903"/>
          </w:placeholder>
        </w:sdtPr>
        <w:sdtEndPr/>
        <w:sdtContent>
          <w:r w:rsidR="00F4264A" w:rsidRPr="00587E2E">
            <w:rPr>
              <w:rFonts w:asciiTheme="minorHAnsi" w:hAnsiTheme="minorHAnsi" w:cstheme="minorHAnsi"/>
              <w:sz w:val="22"/>
            </w:rPr>
            <w:t xml:space="preserve"> </w:t>
          </w:r>
          <w:r w:rsidR="00587E2E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enter State</w:t>
          </w:r>
        </w:sdtContent>
      </w:sdt>
      <w:r w:rsidR="00F4264A" w:rsidRPr="00587E2E">
        <w:rPr>
          <w:rFonts w:asciiTheme="minorHAnsi" w:hAnsiTheme="minorHAnsi" w:cstheme="minorHAnsi"/>
          <w:sz w:val="22"/>
        </w:rPr>
        <w:t xml:space="preserve">    </w:t>
      </w:r>
      <w:sdt>
        <w:sdtPr>
          <w:rPr>
            <w:rFonts w:asciiTheme="minorHAnsi" w:hAnsiTheme="minorHAnsi" w:cstheme="minorHAnsi"/>
            <w:sz w:val="22"/>
          </w:rPr>
          <w:id w:val="-790819972"/>
          <w:placeholder>
            <w:docPart w:val="C1414C40E62F4151BD3EB82DAC563903"/>
          </w:placeholder>
        </w:sdtPr>
        <w:sdtEndPr/>
        <w:sdtContent>
          <w:r w:rsidR="00F4264A" w:rsidRPr="00587E2E">
            <w:rPr>
              <w:rFonts w:asciiTheme="minorHAnsi" w:hAnsiTheme="minorHAnsi" w:cstheme="minorHAnsi"/>
              <w:sz w:val="22"/>
            </w:rPr>
            <w:t xml:space="preserve">  </w:t>
          </w:r>
          <w:r w:rsidR="00587E2E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enter Zip Code</w:t>
          </w:r>
          <w:r w:rsidR="00F4264A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 xml:space="preserve"> </w:t>
          </w:r>
        </w:sdtContent>
      </w:sdt>
    </w:p>
    <w:p w14:paraId="125CCA91" w14:textId="77777777" w:rsidR="00587E2E" w:rsidRDefault="00587E2E" w:rsidP="008E7444">
      <w:pPr>
        <w:spacing w:after="225"/>
        <w:ind w:left="0" w:firstLine="0"/>
        <w:rPr>
          <w:b/>
          <w:u w:val="single"/>
        </w:rPr>
      </w:pPr>
    </w:p>
    <w:p w14:paraId="3F40B37C" w14:textId="69A46D22" w:rsidR="008A520B" w:rsidRPr="008A520B" w:rsidRDefault="00306058" w:rsidP="008A520B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</w:rPr>
      </w:pPr>
      <w:r w:rsidRPr="008A520B">
        <w:rPr>
          <w:rFonts w:ascii="Tahoma" w:hAnsi="Tahoma" w:cs="Tahoma"/>
          <w:b/>
          <w:sz w:val="24"/>
          <w:szCs w:val="24"/>
          <w:u w:val="single"/>
        </w:rPr>
        <w:t>Financial Informatio</w:t>
      </w:r>
      <w:r w:rsidR="008F23A1" w:rsidRPr="008A520B">
        <w:rPr>
          <w:rFonts w:ascii="Tahoma" w:hAnsi="Tahoma" w:cs="Tahoma"/>
          <w:b/>
          <w:sz w:val="24"/>
          <w:szCs w:val="24"/>
          <w:u w:val="single"/>
        </w:rPr>
        <w:t>n</w:t>
      </w:r>
      <w:r w:rsidR="008F23A1" w:rsidRPr="008A520B">
        <w:rPr>
          <w:rFonts w:ascii="Tahoma" w:hAnsi="Tahoma" w:cs="Tahoma"/>
          <w:b/>
          <w:sz w:val="24"/>
          <w:szCs w:val="24"/>
        </w:rPr>
        <w:t xml:space="preserve"> </w:t>
      </w:r>
    </w:p>
    <w:p w14:paraId="63FBA2CB" w14:textId="77777777" w:rsidR="008A520B" w:rsidRPr="008A520B" w:rsidRDefault="008A520B" w:rsidP="008A520B">
      <w:pPr>
        <w:pStyle w:val="ListParagraph"/>
        <w:spacing w:after="225"/>
        <w:ind w:left="1080"/>
        <w:rPr>
          <w:rFonts w:ascii="Tahoma" w:hAnsi="Tahoma" w:cs="Tahoma"/>
          <w:sz w:val="24"/>
          <w:szCs w:val="24"/>
        </w:rPr>
      </w:pPr>
    </w:p>
    <w:p w14:paraId="737E6813" w14:textId="22B66EBA" w:rsidR="00587E2E" w:rsidRPr="003A0800" w:rsidRDefault="00F4264A" w:rsidP="00587E2E">
      <w:pPr>
        <w:pStyle w:val="ListParagraph"/>
        <w:numPr>
          <w:ilvl w:val="0"/>
          <w:numId w:val="3"/>
        </w:numPr>
        <w:spacing w:after="225" w:line="276" w:lineRule="auto"/>
        <w:ind w:left="270"/>
        <w:rPr>
          <w:rFonts w:ascii="Tahoma" w:hAnsi="Tahoma" w:cs="Tahoma"/>
          <w:sz w:val="24"/>
          <w:szCs w:val="24"/>
        </w:rPr>
      </w:pPr>
      <w:r w:rsidRPr="003A0800">
        <w:rPr>
          <w:rFonts w:ascii="Tahoma" w:hAnsi="Tahoma" w:cs="Tahoma"/>
          <w:sz w:val="24"/>
          <w:szCs w:val="24"/>
        </w:rPr>
        <w:t xml:space="preserve">Is this organization classified by the Internal Revenue Service as </w:t>
      </w:r>
      <w:r w:rsidR="003A0800">
        <w:rPr>
          <w:rFonts w:ascii="Tahoma" w:hAnsi="Tahoma" w:cs="Tahoma"/>
          <w:sz w:val="24"/>
          <w:szCs w:val="24"/>
        </w:rPr>
        <w:t>u</w:t>
      </w:r>
      <w:r w:rsidRPr="003A0800">
        <w:rPr>
          <w:rFonts w:ascii="Tahoma" w:hAnsi="Tahoma" w:cs="Tahoma"/>
          <w:sz w:val="24"/>
          <w:szCs w:val="24"/>
        </w:rPr>
        <w:t xml:space="preserve">nder Code section 501(c)(3) and as a public charity or supporting organization under Code section 509(a)?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659362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A080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A0800">
        <w:rPr>
          <w:rFonts w:ascii="Tahoma" w:hAnsi="Tahoma" w:cs="Tahoma"/>
          <w:sz w:val="24"/>
          <w:szCs w:val="24"/>
        </w:rPr>
        <w:t xml:space="preserve"> YES   </w:t>
      </w:r>
      <w:sdt>
        <w:sdtPr>
          <w:rPr>
            <w:rFonts w:ascii="MS Gothic" w:eastAsia="MS Gothic" w:hAnsi="MS Gothic" w:cs="Tahoma"/>
            <w:sz w:val="24"/>
            <w:szCs w:val="24"/>
          </w:rPr>
          <w:id w:val="1452673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4B25" w:rsidRPr="003A0800">
            <w:rPr>
              <w:rFonts w:ascii="MS Gothic" w:eastAsia="MS Gothic" w:hAnsi="MS Gothic" w:cs="Tahoma" w:hint="eastAsia"/>
              <w:sz w:val="24"/>
              <w:szCs w:val="24"/>
            </w:rPr>
            <w:t>☐</w:t>
          </w:r>
        </w:sdtContent>
      </w:sdt>
      <w:r w:rsidRPr="003A0800">
        <w:rPr>
          <w:rFonts w:ascii="Tahoma" w:hAnsi="Tahoma" w:cs="Tahoma"/>
          <w:sz w:val="24"/>
          <w:szCs w:val="24"/>
        </w:rPr>
        <w:t xml:space="preserve"> NO</w:t>
      </w:r>
      <w:r w:rsidRPr="003A0800">
        <w:rPr>
          <w:rFonts w:ascii="Tahoma" w:hAnsi="Tahoma" w:cs="Tahoma"/>
          <w:sz w:val="24"/>
          <w:szCs w:val="24"/>
        </w:rPr>
        <w:tab/>
      </w:r>
    </w:p>
    <w:p w14:paraId="44C52C49" w14:textId="77777777" w:rsidR="003A0800" w:rsidRDefault="00E341CF" w:rsidP="003A0800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643316989"/>
          <w:placeholder>
            <w:docPart w:val="DefaultPlaceholder_-1854013440"/>
          </w:placeholder>
        </w:sdtPr>
        <w:sdtEndPr/>
        <w:sdtContent>
          <w:r w:rsidR="00F4264A" w:rsidRPr="00587E2E">
            <w:rPr>
              <w:rFonts w:cstheme="minorHAnsi"/>
              <w:color w:val="808080" w:themeColor="background1" w:themeShade="80"/>
            </w:rPr>
            <w:t xml:space="preserve">If the applicant is classified by Code Section 509(a)(3) as a supporting organization, </w:t>
          </w:r>
          <w:r w:rsidR="00587E2E" w:rsidRPr="00587E2E">
            <w:rPr>
              <w:rFonts w:cstheme="minorHAnsi"/>
              <w:color w:val="808080" w:themeColor="background1" w:themeShade="80"/>
            </w:rPr>
            <w:t xml:space="preserve">click here to </w:t>
          </w:r>
          <w:r w:rsidR="00F4264A" w:rsidRPr="00587E2E">
            <w:rPr>
              <w:rFonts w:cstheme="minorHAnsi"/>
              <w:color w:val="808080" w:themeColor="background1" w:themeShade="80"/>
            </w:rPr>
            <w:t xml:space="preserve">provide information on the sub-classification category and </w:t>
          </w:r>
          <w:r w:rsidR="00587E2E" w:rsidRPr="00587E2E">
            <w:rPr>
              <w:rFonts w:cstheme="minorHAnsi"/>
              <w:color w:val="808080" w:themeColor="background1" w:themeShade="80"/>
            </w:rPr>
            <w:t xml:space="preserve">the name of the </w:t>
          </w:r>
          <w:r w:rsidR="00F4264A" w:rsidRPr="00587E2E">
            <w:rPr>
              <w:rFonts w:cstheme="minorHAnsi"/>
              <w:color w:val="808080" w:themeColor="background1" w:themeShade="80"/>
            </w:rPr>
            <w:t>supported organization(s).</w:t>
          </w:r>
          <w:r w:rsidR="00F4264A" w:rsidRPr="00587E2E">
            <w:rPr>
              <w:rFonts w:ascii="Tahoma" w:hAnsi="Tahoma" w:cs="Tahoma"/>
              <w:color w:val="808080" w:themeColor="background1" w:themeShade="80"/>
              <w:sz w:val="28"/>
              <w:szCs w:val="28"/>
            </w:rPr>
            <w:t xml:space="preserve">  </w:t>
          </w:r>
        </w:sdtContent>
      </w:sdt>
    </w:p>
    <w:p w14:paraId="5E5A10DA" w14:textId="77777777" w:rsidR="003A0800" w:rsidRDefault="003A0800" w:rsidP="003A0800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</w:p>
    <w:p w14:paraId="4A55EDA0" w14:textId="5B40C1DD" w:rsidR="003A0800" w:rsidRPr="003A0800" w:rsidRDefault="00F4264A" w:rsidP="003A0800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  <w:r w:rsidRPr="003A0800">
        <w:rPr>
          <w:rFonts w:ascii="Tahoma" w:hAnsi="Tahoma" w:cs="Tahoma"/>
          <w:sz w:val="24"/>
          <w:szCs w:val="24"/>
        </w:rPr>
        <w:t xml:space="preserve">If no, do you have a written fiscal agency agreement with another organization with that classification?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086838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A080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A0800">
        <w:rPr>
          <w:rFonts w:ascii="Tahoma" w:hAnsi="Tahoma" w:cs="Tahoma"/>
          <w:sz w:val="24"/>
          <w:szCs w:val="24"/>
        </w:rPr>
        <w:t xml:space="preserve"> YES   </w:t>
      </w:r>
      <w:sdt>
        <w:sdtPr>
          <w:rPr>
            <w:rFonts w:ascii="Segoe UI Symbol" w:eastAsia="MS Gothic" w:hAnsi="Segoe UI Symbol" w:cs="Segoe UI Symbol"/>
            <w:sz w:val="24"/>
            <w:szCs w:val="24"/>
          </w:rPr>
          <w:id w:val="-1911309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A0800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A0800">
        <w:rPr>
          <w:rFonts w:ascii="Tahoma" w:hAnsi="Tahoma" w:cs="Tahoma"/>
          <w:sz w:val="24"/>
          <w:szCs w:val="24"/>
        </w:rPr>
        <w:t xml:space="preserve"> NO   </w:t>
      </w:r>
      <w:sdt>
        <w:sdtPr>
          <w:id w:val="-163699239"/>
          <w:placeholder>
            <w:docPart w:val="DefaultPlaceholder_-1854013440"/>
          </w:placeholder>
        </w:sdtPr>
        <w:sdtEndPr/>
        <w:sdtContent>
          <w:r w:rsidR="00587E2E" w:rsidRPr="003A0800">
            <w:rPr>
              <w:rFonts w:cstheme="minorHAnsi"/>
              <w:color w:val="808080" w:themeColor="background1" w:themeShade="80"/>
            </w:rPr>
            <w:t xml:space="preserve">Click here to enter that </w:t>
          </w:r>
          <w:r w:rsidRPr="003A0800">
            <w:rPr>
              <w:rFonts w:cstheme="minorHAnsi"/>
              <w:color w:val="808080" w:themeColor="background1" w:themeShade="80"/>
            </w:rPr>
            <w:t>organization’s name?</w:t>
          </w:r>
        </w:sdtContent>
      </w:sdt>
    </w:p>
    <w:p w14:paraId="20D6D217" w14:textId="0B8D6485" w:rsidR="00F4264A" w:rsidRDefault="00F4264A" w:rsidP="00587E2E">
      <w:pPr>
        <w:pStyle w:val="ListParagraph"/>
        <w:spacing w:after="225" w:line="276" w:lineRule="auto"/>
        <w:ind w:left="360"/>
        <w:rPr>
          <w:rFonts w:ascii="Tahoma" w:hAnsi="Tahoma" w:cs="Tahoma"/>
          <w:sz w:val="24"/>
          <w:szCs w:val="24"/>
        </w:rPr>
      </w:pPr>
      <w:r w:rsidRPr="0007195D">
        <w:rPr>
          <w:rFonts w:ascii="Tahoma" w:hAnsi="Tahoma" w:cs="Tahoma"/>
          <w:sz w:val="24"/>
          <w:szCs w:val="24"/>
        </w:rPr>
        <w:t xml:space="preserve"> </w:t>
      </w:r>
    </w:p>
    <w:p w14:paraId="2F922DF9" w14:textId="77777777" w:rsidR="00587E2E" w:rsidRDefault="00F4264A" w:rsidP="00587E2E">
      <w:pPr>
        <w:pStyle w:val="ListParagraph"/>
        <w:numPr>
          <w:ilvl w:val="0"/>
          <w:numId w:val="3"/>
        </w:numPr>
        <w:spacing w:after="0" w:line="360" w:lineRule="auto"/>
        <w:ind w:left="360"/>
        <w:rPr>
          <w:rFonts w:ascii="Tahoma" w:hAnsi="Tahoma" w:cs="Tahoma"/>
          <w:sz w:val="24"/>
          <w:szCs w:val="24"/>
        </w:rPr>
      </w:pPr>
      <w:r w:rsidRPr="0007195D">
        <w:rPr>
          <w:rFonts w:ascii="Tahoma" w:hAnsi="Tahoma" w:cs="Tahoma"/>
          <w:sz w:val="24"/>
          <w:szCs w:val="24"/>
        </w:rPr>
        <w:t>Applicant (or fiscal agent) EIN.</w:t>
      </w:r>
      <w:r w:rsidR="00587E2E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557667538"/>
          <w:placeholder>
            <w:docPart w:val="963F8ADCEC944E319B73C66A341BD8B2"/>
          </w:placeholder>
          <w:showingPlcHdr/>
        </w:sdtPr>
        <w:sdtEndPr/>
        <w:sdtContent>
          <w:r w:rsidR="00587E2E" w:rsidRPr="00DB21BE">
            <w:rPr>
              <w:rStyle w:val="PlaceholderText"/>
            </w:rPr>
            <w:t xml:space="preserve">Click </w:t>
          </w:r>
          <w:r w:rsidR="00587E2E">
            <w:rPr>
              <w:rStyle w:val="PlaceholderText"/>
            </w:rPr>
            <w:t>he</w:t>
          </w:r>
          <w:r w:rsidR="00587E2E" w:rsidRPr="00DB21BE">
            <w:rPr>
              <w:rStyle w:val="PlaceholderText"/>
            </w:rPr>
            <w:t>re to enter</w:t>
          </w:r>
          <w:r w:rsidR="00587E2E">
            <w:rPr>
              <w:rStyle w:val="PlaceholderText"/>
            </w:rPr>
            <w:t xml:space="preserve"> EIN</w:t>
          </w:r>
          <w:r w:rsidR="00587E2E" w:rsidRPr="00DB21BE">
            <w:rPr>
              <w:rStyle w:val="PlaceholderText"/>
            </w:rPr>
            <w:t>.</w:t>
          </w:r>
        </w:sdtContent>
      </w:sdt>
      <w:r w:rsidRPr="0007195D">
        <w:rPr>
          <w:rFonts w:ascii="Tahoma" w:hAnsi="Tahoma" w:cs="Tahoma"/>
          <w:sz w:val="24"/>
          <w:szCs w:val="24"/>
        </w:rPr>
        <w:t xml:space="preserve">  </w:t>
      </w:r>
    </w:p>
    <w:p w14:paraId="41E92ADB" w14:textId="3A82F2DF" w:rsidR="0007195D" w:rsidRPr="00587E2E" w:rsidRDefault="00306058" w:rsidP="00587E2E">
      <w:pPr>
        <w:pStyle w:val="ListParagraph"/>
        <w:numPr>
          <w:ilvl w:val="0"/>
          <w:numId w:val="3"/>
        </w:numPr>
        <w:spacing w:after="0" w:line="360" w:lineRule="auto"/>
        <w:ind w:left="360"/>
        <w:rPr>
          <w:rFonts w:ascii="Tahoma" w:hAnsi="Tahoma" w:cs="Tahoma"/>
          <w:sz w:val="24"/>
          <w:szCs w:val="24"/>
        </w:rPr>
      </w:pPr>
      <w:r w:rsidRPr="00587E2E">
        <w:rPr>
          <w:rFonts w:ascii="Tahoma" w:hAnsi="Tahoma" w:cs="Tahoma"/>
          <w:sz w:val="24"/>
          <w:szCs w:val="24"/>
        </w:rPr>
        <w:t>Total Organizational Expense</w:t>
      </w:r>
      <w:r w:rsidR="00F431C7" w:rsidRPr="00587E2E">
        <w:rPr>
          <w:rFonts w:ascii="Tahoma" w:hAnsi="Tahoma" w:cs="Tahoma"/>
          <w:sz w:val="24"/>
          <w:szCs w:val="24"/>
        </w:rPr>
        <w:t>s</w:t>
      </w:r>
      <w:r w:rsidR="000613A8" w:rsidRPr="00587E2E">
        <w:rPr>
          <w:rFonts w:ascii="Tahoma" w:hAnsi="Tahoma" w:cs="Tahoma"/>
          <w:sz w:val="24"/>
          <w:szCs w:val="24"/>
        </w:rPr>
        <w:t xml:space="preserve"> for the current fiscal year</w:t>
      </w:r>
      <w:r w:rsidR="00587E2E" w:rsidRPr="00587E2E">
        <w:rPr>
          <w:rFonts w:ascii="Tahoma" w:hAnsi="Tahoma" w:cs="Tahoma"/>
          <w:sz w:val="24"/>
          <w:szCs w:val="24"/>
        </w:rPr>
        <w:t>.</w:t>
      </w:r>
      <w:r w:rsidR="00587E2E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2054579099"/>
          <w:placeholder>
            <w:docPart w:val="9791A6D8E4AA4A80BB491A09A4992EA6"/>
          </w:placeholder>
          <w:showingPlcHdr/>
        </w:sdtPr>
        <w:sdtEndPr/>
        <w:sdtContent>
          <w:r w:rsidR="00587E2E" w:rsidRPr="00DB21BE">
            <w:rPr>
              <w:rStyle w:val="PlaceholderText"/>
            </w:rPr>
            <w:t xml:space="preserve">Click to enter </w:t>
          </w:r>
          <w:r w:rsidR="00587E2E">
            <w:rPr>
              <w:rStyle w:val="PlaceholderText"/>
            </w:rPr>
            <w:t>total Expenses</w:t>
          </w:r>
          <w:r w:rsidR="00587E2E" w:rsidRPr="00DB21BE">
            <w:rPr>
              <w:rStyle w:val="PlaceholderText"/>
            </w:rPr>
            <w:t>.</w:t>
          </w:r>
        </w:sdtContent>
      </w:sdt>
      <w:r w:rsidR="00587E2E" w:rsidRPr="00587E2E">
        <w:rPr>
          <w:rFonts w:ascii="Tahoma" w:hAnsi="Tahoma" w:cs="Tahoma"/>
          <w:sz w:val="24"/>
          <w:szCs w:val="24"/>
        </w:rPr>
        <w:t xml:space="preserve">  </w:t>
      </w:r>
      <w:r w:rsidRPr="00587E2E">
        <w:rPr>
          <w:rFonts w:ascii="Tahoma" w:hAnsi="Tahoma" w:cs="Tahoma"/>
          <w:sz w:val="24"/>
          <w:szCs w:val="24"/>
        </w:rPr>
        <w:t xml:space="preserve"> </w:t>
      </w:r>
    </w:p>
    <w:p w14:paraId="13147CE1" w14:textId="55B77FCF" w:rsidR="00306058" w:rsidRPr="00587E2E" w:rsidRDefault="00306058" w:rsidP="00587E2E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 w:rsidRPr="00587E2E">
        <w:rPr>
          <w:rFonts w:ascii="Tahoma" w:hAnsi="Tahoma" w:cs="Tahoma"/>
          <w:sz w:val="24"/>
          <w:szCs w:val="24"/>
        </w:rPr>
        <w:t xml:space="preserve">Website address </w:t>
      </w:r>
      <w:r w:rsidR="00F431C7" w:rsidRPr="00587E2E">
        <w:rPr>
          <w:rFonts w:ascii="Tahoma" w:hAnsi="Tahoma" w:cs="Tahoma"/>
          <w:sz w:val="24"/>
          <w:szCs w:val="24"/>
        </w:rPr>
        <w:t>(</w:t>
      </w:r>
      <w:r w:rsidR="00587E2E" w:rsidRPr="00587E2E">
        <w:rPr>
          <w:rFonts w:ascii="Tahoma" w:hAnsi="Tahoma" w:cs="Tahoma"/>
          <w:sz w:val="24"/>
          <w:szCs w:val="24"/>
        </w:rPr>
        <w:t xml:space="preserve">IRS, </w:t>
      </w:r>
      <w:r w:rsidR="00F431C7" w:rsidRPr="00587E2E">
        <w:rPr>
          <w:rFonts w:ascii="Tahoma" w:hAnsi="Tahoma" w:cs="Tahoma"/>
          <w:sz w:val="24"/>
          <w:szCs w:val="24"/>
        </w:rPr>
        <w:t xml:space="preserve">Guidestar or other charity site is acceptable) </w:t>
      </w:r>
      <w:r w:rsidRPr="00587E2E">
        <w:rPr>
          <w:rFonts w:ascii="Tahoma" w:hAnsi="Tahoma" w:cs="Tahoma"/>
          <w:sz w:val="24"/>
          <w:szCs w:val="24"/>
        </w:rPr>
        <w:t>where the organization’s mos</w:t>
      </w:r>
      <w:r w:rsidR="00587E2E" w:rsidRPr="00587E2E">
        <w:rPr>
          <w:rFonts w:ascii="Tahoma" w:hAnsi="Tahoma" w:cs="Tahoma"/>
          <w:sz w:val="24"/>
          <w:szCs w:val="24"/>
        </w:rPr>
        <w:t xml:space="preserve">t </w:t>
      </w:r>
      <w:r w:rsidRPr="00587E2E">
        <w:rPr>
          <w:rFonts w:ascii="Tahoma" w:hAnsi="Tahoma" w:cs="Tahoma"/>
          <w:sz w:val="24"/>
          <w:szCs w:val="24"/>
        </w:rPr>
        <w:t>recent 990 filing can be</w:t>
      </w:r>
      <w:r w:rsidR="00C22D7D" w:rsidRPr="00587E2E">
        <w:rPr>
          <w:rFonts w:ascii="Tahoma" w:hAnsi="Tahoma" w:cs="Tahoma"/>
          <w:sz w:val="24"/>
          <w:szCs w:val="24"/>
        </w:rPr>
        <w:t xml:space="preserve"> found</w:t>
      </w:r>
      <w:r w:rsidRPr="00587E2E">
        <w:rPr>
          <w:szCs w:val="24"/>
        </w:rPr>
        <w:t>.</w:t>
      </w:r>
      <w:r w:rsidR="00587E2E">
        <w:rPr>
          <w:szCs w:val="24"/>
        </w:rPr>
        <w:tab/>
      </w:r>
      <w:r w:rsidR="00587E2E">
        <w:rPr>
          <w:szCs w:val="24"/>
        </w:rPr>
        <w:tab/>
      </w:r>
      <w:r w:rsidRPr="00587E2E">
        <w:rPr>
          <w:szCs w:val="24"/>
        </w:rPr>
        <w:t xml:space="preserve"> </w:t>
      </w:r>
      <w:sdt>
        <w:sdtPr>
          <w:id w:val="-1405448637"/>
          <w:placeholder>
            <w:docPart w:val="474CACBE721743A78F59E4371630A5AE"/>
          </w:placeholder>
          <w:showingPlcHdr/>
        </w:sdtPr>
        <w:sdtEndPr/>
        <w:sdtContent>
          <w:r w:rsidR="00AF2AE7" w:rsidRPr="00587E2E">
            <w:rPr>
              <w:rStyle w:val="PlaceholderText"/>
              <w:rFonts w:cstheme="minorHAnsi"/>
            </w:rPr>
            <w:t xml:space="preserve">Click here to enter </w:t>
          </w:r>
          <w:r w:rsidR="00587E2E" w:rsidRPr="00587E2E">
            <w:rPr>
              <w:rStyle w:val="PlaceholderText"/>
              <w:rFonts w:cstheme="minorHAnsi"/>
            </w:rPr>
            <w:t>address</w:t>
          </w:r>
          <w:r w:rsidR="00AF2AE7" w:rsidRPr="00587E2E">
            <w:rPr>
              <w:rStyle w:val="PlaceholderText"/>
              <w:rFonts w:cstheme="minorHAnsi"/>
            </w:rPr>
            <w:t>.</w:t>
          </w:r>
        </w:sdtContent>
      </w:sdt>
    </w:p>
    <w:p w14:paraId="387F112E" w14:textId="5D89EC83" w:rsidR="005B7BB0" w:rsidRDefault="005B7BB0">
      <w:pPr>
        <w:spacing w:after="160" w:line="259" w:lineRule="auto"/>
        <w:ind w:left="0" w:firstLine="0"/>
        <w:rPr>
          <w:b/>
          <w:u w:val="single"/>
        </w:rPr>
      </w:pPr>
    </w:p>
    <w:p w14:paraId="31DBB3AE" w14:textId="04091A75" w:rsidR="00306058" w:rsidRPr="008A520B" w:rsidRDefault="00306058" w:rsidP="008A520B">
      <w:pPr>
        <w:pStyle w:val="ListParagraph"/>
        <w:numPr>
          <w:ilvl w:val="0"/>
          <w:numId w:val="6"/>
        </w:numPr>
        <w:spacing w:after="225"/>
        <w:rPr>
          <w:rFonts w:ascii="Tahoma" w:hAnsi="Tahoma" w:cs="Tahoma"/>
          <w:b/>
          <w:sz w:val="24"/>
          <w:szCs w:val="24"/>
          <w:u w:val="single"/>
        </w:rPr>
      </w:pPr>
      <w:r w:rsidRPr="008A520B">
        <w:rPr>
          <w:rFonts w:ascii="Tahoma" w:hAnsi="Tahoma" w:cs="Tahoma"/>
          <w:b/>
          <w:sz w:val="24"/>
          <w:szCs w:val="24"/>
          <w:u w:val="single"/>
        </w:rPr>
        <w:t>Other Requested Documents</w:t>
      </w:r>
      <w:r w:rsidR="00587E2E" w:rsidRPr="008A520B">
        <w:rPr>
          <w:rFonts w:ascii="Tahoma" w:hAnsi="Tahoma" w:cs="Tahoma"/>
          <w:b/>
          <w:sz w:val="24"/>
          <w:szCs w:val="24"/>
          <w:u w:val="single"/>
        </w:rPr>
        <w:t xml:space="preserve"> (please check th</w:t>
      </w:r>
      <w:r w:rsidR="008A520B">
        <w:rPr>
          <w:rFonts w:ascii="Tahoma" w:hAnsi="Tahoma" w:cs="Tahoma"/>
          <w:b/>
          <w:sz w:val="24"/>
          <w:szCs w:val="24"/>
          <w:u w:val="single"/>
        </w:rPr>
        <w:t>ose attached</w:t>
      </w:r>
      <w:r w:rsidR="00587E2E" w:rsidRPr="008A520B">
        <w:rPr>
          <w:rFonts w:ascii="Tahoma" w:hAnsi="Tahoma" w:cs="Tahoma"/>
          <w:b/>
          <w:sz w:val="24"/>
          <w:szCs w:val="24"/>
          <w:u w:val="single"/>
        </w:rPr>
        <w:t>)</w:t>
      </w:r>
    </w:p>
    <w:p w14:paraId="674501E4" w14:textId="32A9F3FA" w:rsidR="008A520B" w:rsidRDefault="00E341CF" w:rsidP="008A520B">
      <w:pPr>
        <w:spacing w:after="0"/>
        <w:ind w:left="720" w:hanging="720"/>
      </w:pPr>
      <w:sdt>
        <w:sdtPr>
          <w:id w:val="-161162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>
            <w:rPr>
              <w:rFonts w:ascii="MS Gothic" w:eastAsia="MS Gothic" w:hAnsi="MS Gothic" w:hint="eastAsia"/>
            </w:rPr>
            <w:t>☐</w:t>
          </w:r>
        </w:sdtContent>
      </w:sdt>
      <w:r w:rsidR="00587E2E">
        <w:tab/>
      </w:r>
      <w:bookmarkStart w:id="2" w:name="_Hlk31371467"/>
      <w:r w:rsidR="008A520B">
        <w:t>Cover letter.</w:t>
      </w:r>
    </w:p>
    <w:p w14:paraId="170A409D" w14:textId="3D01872D" w:rsidR="00587E2E" w:rsidRDefault="00E341CF" w:rsidP="008A520B">
      <w:pPr>
        <w:spacing w:after="0"/>
        <w:ind w:left="720" w:hanging="720"/>
      </w:pPr>
      <w:sdt>
        <w:sdtPr>
          <w:id w:val="1604848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20B">
            <w:rPr>
              <w:rFonts w:ascii="MS Gothic" w:eastAsia="MS Gothic" w:hAnsi="MS Gothic" w:hint="eastAsia"/>
            </w:rPr>
            <w:t>☐</w:t>
          </w:r>
        </w:sdtContent>
      </w:sdt>
      <w:r w:rsidR="008A520B">
        <w:tab/>
      </w:r>
      <w:r w:rsidR="00587E2E" w:rsidRPr="007C1A09">
        <w:rPr>
          <w:color w:val="auto"/>
        </w:rPr>
        <w:t>Organizational Budget</w:t>
      </w:r>
      <w:r w:rsidR="008A520B">
        <w:rPr>
          <w:color w:val="auto"/>
        </w:rPr>
        <w:t xml:space="preserve"> (can be submitted in any format you choose)</w:t>
      </w:r>
      <w:r w:rsidR="006229A4">
        <w:rPr>
          <w:color w:val="auto"/>
        </w:rPr>
        <w:t>.</w:t>
      </w:r>
      <w:r w:rsidR="00587E2E" w:rsidRPr="007C1A09">
        <w:rPr>
          <w:color w:val="auto"/>
        </w:rPr>
        <w:t xml:space="preserve"> </w:t>
      </w:r>
    </w:p>
    <w:p w14:paraId="7F5D916F" w14:textId="7EAB9C84" w:rsidR="00587E2E" w:rsidRDefault="00E341CF" w:rsidP="003A0800">
      <w:pPr>
        <w:spacing w:after="0"/>
        <w:ind w:left="720" w:hanging="720"/>
      </w:pPr>
      <w:sdt>
        <w:sdtPr>
          <w:id w:val="1490834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>
            <w:rPr>
              <w:rFonts w:ascii="MS Gothic" w:eastAsia="MS Gothic" w:hAnsi="MS Gothic" w:hint="eastAsia"/>
            </w:rPr>
            <w:t>☐</w:t>
          </w:r>
        </w:sdtContent>
      </w:sdt>
      <w:r w:rsidR="00587E2E">
        <w:tab/>
      </w:r>
      <w:r w:rsidR="00587E2E" w:rsidRPr="00C8134F">
        <w:rPr>
          <w:color w:val="4472C4" w:themeColor="accent1"/>
        </w:rPr>
        <w:t xml:space="preserve">Project/Program Budget Template </w:t>
      </w:r>
      <w:r w:rsidR="00587E2E">
        <w:t>(download this form from the ABE website and use it to submit your project budget)</w:t>
      </w:r>
      <w:r w:rsidR="006229A4">
        <w:t>.</w:t>
      </w:r>
    </w:p>
    <w:p w14:paraId="1E5DFEF2" w14:textId="102892C2" w:rsidR="00587E2E" w:rsidRDefault="00E341CF" w:rsidP="00587E2E">
      <w:pPr>
        <w:spacing w:after="0"/>
        <w:ind w:left="720" w:hanging="720"/>
        <w:rPr>
          <w:b/>
          <w:u w:val="single"/>
        </w:rPr>
      </w:pPr>
      <w:sdt>
        <w:sdtPr>
          <w:id w:val="-1983221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7E2E">
            <w:rPr>
              <w:rFonts w:ascii="MS Gothic" w:eastAsia="MS Gothic" w:hAnsi="MS Gothic" w:hint="eastAsia"/>
            </w:rPr>
            <w:t>☐</w:t>
          </w:r>
        </w:sdtContent>
      </w:sdt>
      <w:r w:rsidR="00587E2E">
        <w:tab/>
        <w:t xml:space="preserve">IRS Determination Letter (If the IRS Determination Letter is from your fiscal agent, please attach the written fiscal agency agreement.)  </w:t>
      </w:r>
    </w:p>
    <w:p w14:paraId="7C1FF169" w14:textId="4C35CEF5" w:rsidR="00306058" w:rsidRDefault="00E341CF" w:rsidP="008A520B">
      <w:pPr>
        <w:tabs>
          <w:tab w:val="left" w:pos="924"/>
        </w:tabs>
        <w:spacing w:after="0" w:line="240" w:lineRule="auto"/>
        <w:ind w:left="720" w:hanging="720"/>
      </w:pPr>
      <w:sdt>
        <w:sdtPr>
          <w:id w:val="148333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6058" w:rsidRPr="00306058">
            <w:rPr>
              <w:rFonts w:ascii="MS Gothic" w:eastAsia="MS Gothic" w:hAnsi="MS Gothic" w:hint="eastAsia"/>
            </w:rPr>
            <w:t>☐</w:t>
          </w:r>
        </w:sdtContent>
      </w:sdt>
      <w:r w:rsidR="00306058">
        <w:tab/>
      </w:r>
      <w:r w:rsidR="00786DA4">
        <w:t>Lis</w:t>
      </w:r>
      <w:r w:rsidR="00306058">
        <w:t>t of your organization’s Board of Directors names and affiliations.</w:t>
      </w:r>
    </w:p>
    <w:p w14:paraId="0DC3D707" w14:textId="2B7AB848" w:rsidR="003A0800" w:rsidRDefault="00E341CF" w:rsidP="003A0800">
      <w:pPr>
        <w:tabs>
          <w:tab w:val="left" w:pos="924"/>
        </w:tabs>
        <w:spacing w:after="0" w:line="240" w:lineRule="auto"/>
        <w:ind w:left="720" w:hanging="720"/>
      </w:pPr>
      <w:sdt>
        <w:sdtPr>
          <w:id w:val="1840119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602B">
            <w:rPr>
              <w:rFonts w:ascii="MS Gothic" w:eastAsia="MS Gothic" w:hAnsi="MS Gothic" w:hint="eastAsia"/>
            </w:rPr>
            <w:t>☐</w:t>
          </w:r>
        </w:sdtContent>
      </w:sdt>
      <w:r w:rsidR="005D602B">
        <w:tab/>
      </w:r>
      <w:r w:rsidR="006229A4">
        <w:t xml:space="preserve">Short staff </w:t>
      </w:r>
      <w:r w:rsidR="005D602B">
        <w:t xml:space="preserve">biographies of the </w:t>
      </w:r>
      <w:r w:rsidR="008A520B">
        <w:t>senior most</w:t>
      </w:r>
      <w:r w:rsidR="005D602B">
        <w:t xml:space="preserve"> administrative staff </w:t>
      </w:r>
      <w:r w:rsidR="008A520B">
        <w:t xml:space="preserve">who will oversee the project and the </w:t>
      </w:r>
      <w:r w:rsidR="005D602B">
        <w:t xml:space="preserve">person who will </w:t>
      </w:r>
      <w:r w:rsidR="008A520B">
        <w:t xml:space="preserve">provide day to day </w:t>
      </w:r>
      <w:r w:rsidR="005D602B">
        <w:t>manage</w:t>
      </w:r>
      <w:r w:rsidR="008A520B">
        <w:t>ment of</w:t>
      </w:r>
      <w:r w:rsidR="005D602B">
        <w:t xml:space="preserve"> the project</w:t>
      </w:r>
      <w:r w:rsidR="0007195D">
        <w:t xml:space="preserve">. </w:t>
      </w:r>
    </w:p>
    <w:p w14:paraId="2428E61C" w14:textId="25698231" w:rsidR="005776B9" w:rsidRDefault="00E341CF" w:rsidP="003A0800">
      <w:pPr>
        <w:tabs>
          <w:tab w:val="left" w:pos="924"/>
        </w:tabs>
        <w:spacing w:after="0" w:line="240" w:lineRule="auto"/>
        <w:ind w:left="720" w:hanging="720"/>
      </w:pPr>
      <w:sdt>
        <w:sdtPr>
          <w:id w:val="-1863197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5761">
            <w:rPr>
              <w:rFonts w:ascii="MS Gothic" w:eastAsia="MS Gothic" w:hAnsi="MS Gothic" w:hint="eastAsia"/>
            </w:rPr>
            <w:t>☐</w:t>
          </w:r>
        </w:sdtContent>
      </w:sdt>
      <w:r w:rsidR="00525761">
        <w:tab/>
        <w:t>Other documents</w:t>
      </w:r>
      <w:r w:rsidR="00000947">
        <w:t xml:space="preserve"> (OPTIONAL)</w:t>
      </w:r>
      <w:r w:rsidR="00525761">
        <w:t xml:space="preserve"> you would like to include in your application (e.g.</w:t>
      </w:r>
      <w:r w:rsidR="0008359A">
        <w:t>,</w:t>
      </w:r>
      <w:r w:rsidR="00525761">
        <w:t xml:space="preserve"> letters of support, samples of how your donors are recognized by your organization, etc.).</w:t>
      </w:r>
      <w:bookmarkEnd w:id="2"/>
    </w:p>
    <w:sectPr w:rsidR="005776B9" w:rsidSect="009A4B25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EC5C26" w14:textId="77777777" w:rsidR="0063639F" w:rsidRDefault="0063639F" w:rsidP="0063639F">
      <w:pPr>
        <w:spacing w:after="0" w:line="240" w:lineRule="auto"/>
      </w:pPr>
      <w:r>
        <w:separator/>
      </w:r>
    </w:p>
  </w:endnote>
  <w:endnote w:type="continuationSeparator" w:id="0">
    <w:p w14:paraId="7B1F68CF" w14:textId="77777777" w:rsidR="0063639F" w:rsidRDefault="0063639F" w:rsidP="00636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75320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8EDF61" w14:textId="36BF0A64" w:rsidR="0063639F" w:rsidRDefault="0063639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58441F" w14:textId="77777777" w:rsidR="0063639F" w:rsidRDefault="006363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BB45D" w14:textId="77777777" w:rsidR="0063639F" w:rsidRDefault="0063639F" w:rsidP="0063639F">
      <w:pPr>
        <w:spacing w:after="0" w:line="240" w:lineRule="auto"/>
      </w:pPr>
      <w:r>
        <w:separator/>
      </w:r>
    </w:p>
  </w:footnote>
  <w:footnote w:type="continuationSeparator" w:id="0">
    <w:p w14:paraId="4110208E" w14:textId="77777777" w:rsidR="0063639F" w:rsidRDefault="0063639F" w:rsidP="00636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652E4D"/>
    <w:multiLevelType w:val="hybridMultilevel"/>
    <w:tmpl w:val="0E60C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09599D"/>
    <w:multiLevelType w:val="hybridMultilevel"/>
    <w:tmpl w:val="57BC508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5AD862AA"/>
    <w:multiLevelType w:val="hybridMultilevel"/>
    <w:tmpl w:val="11C28A46"/>
    <w:lvl w:ilvl="0" w:tplc="2E76E3E6">
      <w:start w:val="1"/>
      <w:numFmt w:val="decimal"/>
      <w:lvlText w:val="%1."/>
      <w:lvlJc w:val="left"/>
      <w:pPr>
        <w:ind w:left="20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E7856"/>
    <w:multiLevelType w:val="hybridMultilevel"/>
    <w:tmpl w:val="F8300106"/>
    <w:lvl w:ilvl="0" w:tplc="B09273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F627CE"/>
    <w:multiLevelType w:val="hybridMultilevel"/>
    <w:tmpl w:val="AD088154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785ED8"/>
    <w:multiLevelType w:val="hybridMultilevel"/>
    <w:tmpl w:val="856E3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zE2NzAyMTc3tDRR0lEKTi0uzszPAykwNKkFADo71QMtAAAA"/>
  </w:docVars>
  <w:rsids>
    <w:rsidRoot w:val="008E7444"/>
    <w:rsid w:val="00000947"/>
    <w:rsid w:val="00014C89"/>
    <w:rsid w:val="00032A3B"/>
    <w:rsid w:val="00033677"/>
    <w:rsid w:val="00053ED6"/>
    <w:rsid w:val="000613A8"/>
    <w:rsid w:val="00064CBF"/>
    <w:rsid w:val="00067D04"/>
    <w:rsid w:val="0007195D"/>
    <w:rsid w:val="0008359A"/>
    <w:rsid w:val="000E5CA4"/>
    <w:rsid w:val="00135705"/>
    <w:rsid w:val="00171B65"/>
    <w:rsid w:val="00186E9B"/>
    <w:rsid w:val="00193218"/>
    <w:rsid w:val="001A66C0"/>
    <w:rsid w:val="00306058"/>
    <w:rsid w:val="00330979"/>
    <w:rsid w:val="00350A8C"/>
    <w:rsid w:val="003A0800"/>
    <w:rsid w:val="003C5317"/>
    <w:rsid w:val="003E7141"/>
    <w:rsid w:val="00423237"/>
    <w:rsid w:val="004922C3"/>
    <w:rsid w:val="004D48AF"/>
    <w:rsid w:val="00525761"/>
    <w:rsid w:val="00561194"/>
    <w:rsid w:val="005776B9"/>
    <w:rsid w:val="005835A5"/>
    <w:rsid w:val="00587E2E"/>
    <w:rsid w:val="005B42DD"/>
    <w:rsid w:val="005B7BB0"/>
    <w:rsid w:val="005D602B"/>
    <w:rsid w:val="005D76E7"/>
    <w:rsid w:val="006229A4"/>
    <w:rsid w:val="00627BA3"/>
    <w:rsid w:val="0063639F"/>
    <w:rsid w:val="006436E0"/>
    <w:rsid w:val="00712697"/>
    <w:rsid w:val="00724434"/>
    <w:rsid w:val="00756AB8"/>
    <w:rsid w:val="00786DA4"/>
    <w:rsid w:val="007A22C3"/>
    <w:rsid w:val="007C1327"/>
    <w:rsid w:val="007C1A09"/>
    <w:rsid w:val="00863244"/>
    <w:rsid w:val="008A520B"/>
    <w:rsid w:val="008E7444"/>
    <w:rsid w:val="008F23A1"/>
    <w:rsid w:val="009504C1"/>
    <w:rsid w:val="009954D6"/>
    <w:rsid w:val="00996935"/>
    <w:rsid w:val="009A38E1"/>
    <w:rsid w:val="009A4B25"/>
    <w:rsid w:val="00AA2126"/>
    <w:rsid w:val="00AE5FD1"/>
    <w:rsid w:val="00AF2AE7"/>
    <w:rsid w:val="00B21483"/>
    <w:rsid w:val="00B8568D"/>
    <w:rsid w:val="00BD67D5"/>
    <w:rsid w:val="00C22D7D"/>
    <w:rsid w:val="00C8134F"/>
    <w:rsid w:val="00C81939"/>
    <w:rsid w:val="00CB551C"/>
    <w:rsid w:val="00CC341E"/>
    <w:rsid w:val="00CC47BB"/>
    <w:rsid w:val="00CD1FBF"/>
    <w:rsid w:val="00D42234"/>
    <w:rsid w:val="00D87A91"/>
    <w:rsid w:val="00D94781"/>
    <w:rsid w:val="00D976D2"/>
    <w:rsid w:val="00E319B4"/>
    <w:rsid w:val="00E341CF"/>
    <w:rsid w:val="00E87E18"/>
    <w:rsid w:val="00F13770"/>
    <w:rsid w:val="00F4264A"/>
    <w:rsid w:val="00F431C7"/>
    <w:rsid w:val="00F60571"/>
    <w:rsid w:val="00F73448"/>
    <w:rsid w:val="00FC203C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A7E44"/>
  <w15:chartTrackingRefBased/>
  <w15:docId w15:val="{17FB8B89-EEFC-407A-899E-A276E39D5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4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E74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4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444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4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444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4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444"/>
    <w:rPr>
      <w:rFonts w:ascii="Segoe UI" w:eastAsia="Tahoma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E74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44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A66C0"/>
    <w:rPr>
      <w:color w:val="808080"/>
    </w:rPr>
  </w:style>
  <w:style w:type="paragraph" w:styleId="ListParagraph">
    <w:name w:val="List Paragraph"/>
    <w:basedOn w:val="Normal"/>
    <w:uiPriority w:val="34"/>
    <w:qFormat/>
    <w:rsid w:val="00D87A91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63639F"/>
  </w:style>
  <w:style w:type="paragraph" w:styleId="Header">
    <w:name w:val="header"/>
    <w:basedOn w:val="Normal"/>
    <w:link w:val="Head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39F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39F"/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74CACBE721743A78F59E4371630A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FBDD-3A10-4D8F-81D0-FD3B0C06C378}"/>
      </w:docPartPr>
      <w:docPartBody>
        <w:p w:rsidR="00CB505C" w:rsidRDefault="00E70BAC" w:rsidP="00E70BAC">
          <w:pPr>
            <w:pStyle w:val="474CACBE721743A78F59E4371630A5AE14"/>
          </w:pPr>
          <w:r w:rsidRPr="00587E2E">
            <w:rPr>
              <w:rStyle w:val="PlaceholderText"/>
              <w:rFonts w:cstheme="minorHAnsi"/>
            </w:rPr>
            <w:t>Click here to enter address.</w:t>
          </w:r>
        </w:p>
      </w:docPartBody>
    </w:docPart>
    <w:docPart>
      <w:docPartPr>
        <w:name w:val="2E00E0E17AA74B8B85EA383A6AB2E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8B3B4-BCAE-42AD-9BA7-75C676380A1A}"/>
      </w:docPartPr>
      <w:docPartBody>
        <w:p w:rsidR="00FC1DF9" w:rsidRDefault="00E70BAC" w:rsidP="00E70BAC">
          <w:pPr>
            <w:pStyle w:val="2E00E0E17AA74B8B85EA383A6AB2EB2513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ontact’s Name.</w:t>
          </w:r>
        </w:p>
      </w:docPartBody>
    </w:docPart>
    <w:docPart>
      <w:docPartPr>
        <w:name w:val="AB6D0E75ACD04F04B0168789B2E20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97C88-1551-4AB4-8FBB-92E850055DC8}"/>
      </w:docPartPr>
      <w:docPartBody>
        <w:p w:rsidR="00FC1DF9" w:rsidRDefault="00E70BAC" w:rsidP="00E70BAC">
          <w:pPr>
            <w:pStyle w:val="AB6D0E75ACD04F04B0168789B2E20B7413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ontact’s Title.</w:t>
          </w:r>
        </w:p>
      </w:docPartBody>
    </w:docPart>
    <w:docPart>
      <w:docPartPr>
        <w:name w:val="B120F929C52748F7A68CC2E970C99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66FDA-DCA4-4847-A84B-C88EB9308DD3}"/>
      </w:docPartPr>
      <w:docPartBody>
        <w:p w:rsidR="00FC1DF9" w:rsidRDefault="00E70BAC" w:rsidP="00E70BAC">
          <w:pPr>
            <w:pStyle w:val="B120F929C52748F7A68CC2E970C9983F13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Contact’s E-mail Address.</w:t>
          </w:r>
        </w:p>
      </w:docPartBody>
    </w:docPart>
    <w:docPart>
      <w:docPartPr>
        <w:name w:val="C4380B59A2304A56A2C74D19D4CE3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39172-45EE-4189-8E9A-344FAA777F4C}"/>
      </w:docPartPr>
      <w:docPartBody>
        <w:p w:rsidR="00FC1DF9" w:rsidRDefault="00E70BAC" w:rsidP="00E70BAC">
          <w:pPr>
            <w:pStyle w:val="C4380B59A2304A56A2C74D19D4CE3B3413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ontact’s Phone Number.</w:t>
          </w:r>
        </w:p>
      </w:docPartBody>
    </w:docPart>
    <w:docPart>
      <w:docPartPr>
        <w:name w:val="B1C602F8778346A390944ECDEC69B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B751C-8B20-4769-A7AA-A9EA8519AAED}"/>
      </w:docPartPr>
      <w:docPartBody>
        <w:p w:rsidR="00FC1DF9" w:rsidRDefault="00E70BAC" w:rsidP="00E70BAC">
          <w:pPr>
            <w:pStyle w:val="B1C602F8778346A390944ECDEC69BA4913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Street Number and Name.</w:t>
          </w:r>
        </w:p>
      </w:docPartBody>
    </w:docPart>
    <w:docPart>
      <w:docPartPr>
        <w:name w:val="44C867A5BC9042BA848C78E4A503B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E35B4-BF19-4ECA-B80A-0E99BCFBB717}"/>
      </w:docPartPr>
      <w:docPartBody>
        <w:p w:rsidR="00FC1DF9" w:rsidRDefault="00E70BAC" w:rsidP="00E70BAC">
          <w:pPr>
            <w:pStyle w:val="44C867A5BC9042BA848C78E4A503BECF13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ity.</w:t>
          </w:r>
        </w:p>
      </w:docPartBody>
    </w:docPart>
    <w:docPart>
      <w:docPartPr>
        <w:name w:val="C1414C40E62F4151BD3EB82DAC563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EC382-A4BD-41CF-9702-DE163E13EC3B}"/>
      </w:docPartPr>
      <w:docPartBody>
        <w:p w:rsidR="00FC1DF9" w:rsidRDefault="004C7D81" w:rsidP="004C7D81">
          <w:pPr>
            <w:pStyle w:val="C1414C40E62F4151BD3EB82DAC563903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D8D0B46AC84EF6B922AC1F62092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584B0-C2A4-48A6-B89A-3DC17559DBFE}"/>
      </w:docPartPr>
      <w:docPartBody>
        <w:p w:rsidR="00786FCF" w:rsidRDefault="00E70BAC" w:rsidP="00E70BAC">
          <w:pPr>
            <w:pStyle w:val="18D8D0B46AC84EF6B922AC1F62092B378"/>
          </w:pPr>
          <w:r w:rsidRPr="00CA4BE9">
            <w:rPr>
              <w:rStyle w:val="PlaceholderText"/>
            </w:rPr>
            <w:t xml:space="preserve">Click here </w:t>
          </w:r>
          <w:r>
            <w:rPr>
              <w:rStyle w:val="PlaceholderText"/>
            </w:rPr>
            <w:t>t</w:t>
          </w:r>
          <w:r w:rsidRPr="00CA4BE9">
            <w:rPr>
              <w:rStyle w:val="PlaceholderText"/>
            </w:rPr>
            <w:t xml:space="preserve">o enter </w:t>
          </w:r>
          <w:r>
            <w:rPr>
              <w:rStyle w:val="PlaceholderText"/>
            </w:rPr>
            <w:t>the Organization’s Name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41750F9EAAEC4A0BBDBAAD7EC17B4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3BC8F-6E2E-4EA7-838F-DEC31C3B7A00}"/>
      </w:docPartPr>
      <w:docPartBody>
        <w:p w:rsidR="00786FCF" w:rsidRDefault="00E70BAC" w:rsidP="00E70BAC">
          <w:pPr>
            <w:pStyle w:val="41750F9EAAEC4A0BBDBAAD7EC17B41738"/>
          </w:pPr>
          <w:r w:rsidRPr="00CA4BE9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the Name of the Project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FE1B9ABF163E46F69454556FBB7CD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37A38-277F-43CD-A55C-10C04ACAB50F}"/>
      </w:docPartPr>
      <w:docPartBody>
        <w:p w:rsidR="00786FCF" w:rsidRDefault="00E70BAC" w:rsidP="00E70BAC">
          <w:pPr>
            <w:pStyle w:val="FE1B9ABF163E46F69454556FBB7CDEE58"/>
          </w:pPr>
          <w:r w:rsidRPr="00CA4BE9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the Amount You Are Requesting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E4975E1D4FE745E8BCCA07D265EF0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91C96-1D49-4AD7-A04F-7F5D7EEEEE35}"/>
      </w:docPartPr>
      <w:docPartBody>
        <w:p w:rsidR="00786FCF" w:rsidRDefault="00E70BAC" w:rsidP="00E70BAC">
          <w:pPr>
            <w:pStyle w:val="E4975E1D4FE745E8BCCA07D265EF0B618"/>
          </w:pPr>
          <w:r w:rsidRPr="00CA4BE9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the Project’s Total Expenses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C95A1EC893044F1DAF648B95628BE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85664-4E26-4645-8393-892846525036}"/>
      </w:docPartPr>
      <w:docPartBody>
        <w:p w:rsidR="00786FCF" w:rsidRDefault="00E70BAC" w:rsidP="00E70BAC">
          <w:pPr>
            <w:pStyle w:val="C95A1EC893044F1DAF648B95628BE8158"/>
          </w:pPr>
          <w:r w:rsidRPr="00CA4BE9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CA4BE9">
            <w:rPr>
              <w:rStyle w:val="PlaceholderText"/>
            </w:rPr>
            <w:t xml:space="preserve">here to enter </w:t>
          </w:r>
          <w:r>
            <w:rPr>
              <w:rStyle w:val="PlaceholderText"/>
            </w:rPr>
            <w:t>Years and Projects funded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845FD-3C23-4E18-8967-FB033D41C551}"/>
      </w:docPartPr>
      <w:docPartBody>
        <w:p w:rsidR="00C905A6" w:rsidRDefault="00786FCF">
          <w:r w:rsidRPr="00DB21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B4A4A839E4FADAC13B65584F2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2DECD-AC84-4973-A91C-77BCAC7821DB}"/>
      </w:docPartPr>
      <w:docPartBody>
        <w:p w:rsidR="00C905A6" w:rsidRDefault="00E70BAC" w:rsidP="00E70BAC">
          <w:pPr>
            <w:pStyle w:val="20BB4A4A839E4FADAC13B65584F29D357"/>
          </w:pPr>
          <w:r w:rsidRPr="00DB21B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the Geographic Focus of your project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7945A51956124D71B7601FEAC5FED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08559-1E27-4917-BC03-B0C802EB5BF1}"/>
      </w:docPartPr>
      <w:docPartBody>
        <w:p w:rsidR="00C905A6" w:rsidRDefault="00E70BAC" w:rsidP="00E70BAC">
          <w:pPr>
            <w:pStyle w:val="7945A51956124D71B7601FEAC5FED2A97"/>
          </w:pPr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DB21BE">
            <w:rPr>
              <w:rStyle w:val="PlaceholderText"/>
            </w:rPr>
            <w:t xml:space="preserve"> to </w:t>
          </w:r>
          <w:r>
            <w:rPr>
              <w:rStyle w:val="PlaceholderText"/>
            </w:rPr>
            <w:t>describe the Need or Problem your project addresses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20A0ADC34F7547F9A643BCFE12A87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BDB5C-65F2-4635-A3B4-08BF3FE1BEA7}"/>
      </w:docPartPr>
      <w:docPartBody>
        <w:p w:rsidR="00C905A6" w:rsidRDefault="00E70BAC" w:rsidP="00E70BAC">
          <w:pPr>
            <w:pStyle w:val="20A0ADC34F7547F9A643BCFE12A879B86"/>
          </w:pPr>
          <w:r w:rsidRPr="00DB21BE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describe the Objectives of your project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51ECCA47DE8349CCA8BCE0C948D2F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FD927-AA12-4E2D-B204-87D3F56C464C}"/>
      </w:docPartPr>
      <w:docPartBody>
        <w:p w:rsidR="00C905A6" w:rsidRDefault="00E70BAC" w:rsidP="00E70BAC">
          <w:pPr>
            <w:pStyle w:val="51ECCA47DE8349CCA8BCE0C948D2F7B86"/>
          </w:pPr>
          <w:r w:rsidRPr="00DB21BE">
            <w:rPr>
              <w:rStyle w:val="PlaceholderText"/>
            </w:rPr>
            <w:t>Click here to</w:t>
          </w:r>
          <w:r>
            <w:rPr>
              <w:rStyle w:val="PlaceholderText"/>
            </w:rPr>
            <w:t xml:space="preserve"> describe your project Activities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2F7EEA5FDE3B4504951B2899B56EB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D29C4-6DD0-4563-956F-C00D8187C285}"/>
      </w:docPartPr>
      <w:docPartBody>
        <w:p w:rsidR="00C905A6" w:rsidRDefault="00E70BAC" w:rsidP="00E70BAC">
          <w:pPr>
            <w:pStyle w:val="2F7EEA5FDE3B4504951B2899B56EBCD66"/>
          </w:pPr>
          <w:r w:rsidRPr="00DB21BE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describe your Evaluation activities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98E01C21D3CA4C7685436EB09F253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90A62-483F-4E54-8B5F-72E0D89248B3}"/>
      </w:docPartPr>
      <w:docPartBody>
        <w:p w:rsidR="00C905A6" w:rsidRDefault="00E70BAC" w:rsidP="00E70BAC">
          <w:pPr>
            <w:pStyle w:val="98E01C21D3CA4C7685436EB09F253E786"/>
          </w:pPr>
          <w:r w:rsidRPr="00587E2E">
            <w:rPr>
              <w:rFonts w:cstheme="minorHAnsi"/>
              <w:color w:val="808080" w:themeColor="background1" w:themeShade="80"/>
            </w:rPr>
            <w:t>If applicable, please click here to describe your future Funding Plans.</w:t>
          </w:r>
          <w:r w:rsidRPr="00587E2E">
            <w:rPr>
              <w:rFonts w:ascii="Tahoma" w:hAnsi="Tahoma" w:cs="Tahoma"/>
              <w:color w:val="808080" w:themeColor="background1" w:themeShade="80"/>
              <w:sz w:val="24"/>
              <w:szCs w:val="24"/>
            </w:rPr>
            <w:t xml:space="preserve"> </w:t>
          </w:r>
        </w:p>
      </w:docPartBody>
    </w:docPart>
    <w:docPart>
      <w:docPartPr>
        <w:name w:val="9471437A28F3439A96E4B741E588F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824BD-3FFA-492C-AAC1-6AA3A7FB735F}"/>
      </w:docPartPr>
      <w:docPartBody>
        <w:p w:rsidR="00C905A6" w:rsidRDefault="00E70BAC" w:rsidP="00E70BAC">
          <w:pPr>
            <w:pStyle w:val="9471437A28F3439A96E4B741E588FA276"/>
          </w:pPr>
          <w:r w:rsidRPr="00DB21BE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to </w:t>
          </w:r>
          <w:r w:rsidRPr="00DB21BE">
            <w:rPr>
              <w:rStyle w:val="PlaceholderText"/>
            </w:rPr>
            <w:t>enter a date.</w:t>
          </w:r>
        </w:p>
      </w:docPartBody>
    </w:docPart>
    <w:docPart>
      <w:docPartPr>
        <w:name w:val="B1DEAA4730464AE6B7F0848EEA1C9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D7045-C684-4739-8748-E315E013EB1B}"/>
      </w:docPartPr>
      <w:docPartBody>
        <w:p w:rsidR="00C905A6" w:rsidRDefault="00E70BAC" w:rsidP="00E70BAC">
          <w:pPr>
            <w:pStyle w:val="B1DEAA4730464AE6B7F0848EEA1C9A546"/>
          </w:pPr>
          <w:r w:rsidRPr="00587E2E">
            <w:rPr>
              <w:rStyle w:val="PlaceholderText"/>
            </w:rPr>
            <w:t>Click to enter a date.</w:t>
          </w:r>
        </w:p>
      </w:docPartBody>
    </w:docPart>
    <w:docPart>
      <w:docPartPr>
        <w:name w:val="D637FE7CFFD1473A99C3FCBB2F8A2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63B70-2217-492C-8DCC-ABBBCF013EF5}"/>
      </w:docPartPr>
      <w:docPartBody>
        <w:p w:rsidR="00C905A6" w:rsidRDefault="00E70BAC" w:rsidP="00E70BAC">
          <w:pPr>
            <w:pStyle w:val="D637FE7CFFD1473A99C3FCBB2F8A27616"/>
          </w:pPr>
          <w:r>
            <w:t>Click here to describe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B31F9F04CC8C4143952D43DC3D49E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494B6-597D-42A3-823A-C1D62E65710F}"/>
      </w:docPartPr>
      <w:docPartBody>
        <w:p w:rsidR="00C905A6" w:rsidRDefault="00E70BAC" w:rsidP="00E70BAC">
          <w:pPr>
            <w:pStyle w:val="B31F9F04CC8C4143952D43DC3D49ECBC4"/>
          </w:pPr>
          <w:r w:rsidRPr="00587E2E">
            <w:rPr>
              <w:rFonts w:cstheme="minorHAnsi"/>
              <w:color w:val="808080" w:themeColor="background1" w:themeShade="80"/>
            </w:rPr>
            <w:t xml:space="preserve">If Applicable, click here to describe numbers </w:t>
          </w:r>
          <w:r>
            <w:rPr>
              <w:rFonts w:cstheme="minorHAnsi"/>
              <w:color w:val="808080" w:themeColor="background1" w:themeShade="80"/>
            </w:rPr>
            <w:t xml:space="preserve">that will be </w:t>
          </w:r>
          <w:r w:rsidRPr="00587E2E">
            <w:rPr>
              <w:rFonts w:cstheme="minorHAnsi"/>
              <w:color w:val="808080" w:themeColor="background1" w:themeShade="80"/>
            </w:rPr>
            <w:t>served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50CA304A09A249249BEF0F9C5A5D3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AADF8-B9A1-43CE-8044-ECC1A03B4881}"/>
      </w:docPartPr>
      <w:docPartBody>
        <w:p w:rsidR="00C905A6" w:rsidRDefault="00E70BAC" w:rsidP="00E70BAC">
          <w:pPr>
            <w:pStyle w:val="50CA304A09A249249BEF0F9C5A5D31704"/>
          </w:pPr>
          <w:r>
            <w:rPr>
              <w:rStyle w:val="PlaceholderText"/>
            </w:rPr>
            <w:t>If applicable, click here to describe the number of people who will be trained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84EB485275A447C488160F85A399A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2D515-05FA-4CAB-966B-45D85431C876}"/>
      </w:docPartPr>
      <w:docPartBody>
        <w:p w:rsidR="00C905A6" w:rsidRDefault="00E70BAC" w:rsidP="00E70BAC">
          <w:pPr>
            <w:pStyle w:val="84EB485275A447C488160F85A399A42B4"/>
          </w:pPr>
          <w:r>
            <w:rPr>
              <w:rStyle w:val="PlaceholderText"/>
            </w:rPr>
            <w:t>If applicable, click here to describe how many will receive materials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0A8EFD536DFE48BD802666135ED49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B8573-9007-44A8-913D-6D13263CDD57}"/>
      </w:docPartPr>
      <w:docPartBody>
        <w:p w:rsidR="00C905A6" w:rsidRDefault="00E70BAC" w:rsidP="00E70BAC">
          <w:pPr>
            <w:pStyle w:val="0A8EFD536DFE48BD802666135ED49B3E4"/>
          </w:pPr>
          <w:r w:rsidRPr="00DB21B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Mission Statement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5C90F624CE2B4C9F8F955B4E54254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830BC-6867-4FE2-A57B-C700B1056136}"/>
      </w:docPartPr>
      <w:docPartBody>
        <w:p w:rsidR="00C905A6" w:rsidRDefault="00E70BAC" w:rsidP="00E70BAC">
          <w:pPr>
            <w:pStyle w:val="5C90F624CE2B4C9F8F955B4E542542E74"/>
          </w:pPr>
          <w:r w:rsidRPr="00DB21BE">
            <w:rPr>
              <w:rStyle w:val="PlaceholderText"/>
            </w:rPr>
            <w:t xml:space="preserve">Click or here to </w:t>
          </w:r>
          <w:r>
            <w:rPr>
              <w:rStyle w:val="PlaceholderText"/>
            </w:rPr>
            <w:t>describe Core Programming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9B0A34FD3EEE4EFE93357B6C33B63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D5323-EA96-4FE6-9058-B98E360A662F}"/>
      </w:docPartPr>
      <w:docPartBody>
        <w:p w:rsidR="00C905A6" w:rsidRDefault="00E70BAC" w:rsidP="00E70BAC">
          <w:pPr>
            <w:pStyle w:val="9B0A34FD3EEE4EFE93357B6C33B63BB74"/>
          </w:pPr>
          <w:r w:rsidRPr="00DB21BE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DB21BE">
            <w:rPr>
              <w:rStyle w:val="PlaceholderText"/>
            </w:rPr>
            <w:t xml:space="preserve">here to </w:t>
          </w:r>
          <w:r>
            <w:rPr>
              <w:rStyle w:val="PlaceholderText"/>
            </w:rPr>
            <w:t>tell us how you learned about this grant program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2C30003460964FC5A9AAFD924AC95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68D68-7512-44C6-94AC-146475459210}"/>
      </w:docPartPr>
      <w:docPartBody>
        <w:p w:rsidR="00C905A6" w:rsidRDefault="00E70BAC" w:rsidP="00E70BAC">
          <w:pPr>
            <w:pStyle w:val="2C30003460964FC5A9AAFD924AC9511F4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Suite Number, Building Name, etc.</w:t>
          </w:r>
        </w:p>
      </w:docPartBody>
    </w:docPart>
    <w:docPart>
      <w:docPartPr>
        <w:name w:val="963F8ADCEC944E319B73C66A341BD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74C9C-8495-4D06-B5DC-AB9F4DFC386A}"/>
      </w:docPartPr>
      <w:docPartBody>
        <w:p w:rsidR="00C905A6" w:rsidRDefault="00E70BAC" w:rsidP="00E70BAC">
          <w:pPr>
            <w:pStyle w:val="963F8ADCEC944E319B73C66A341BD8B24"/>
          </w:pPr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</w:t>
          </w:r>
          <w:r w:rsidRPr="00DB21BE">
            <w:rPr>
              <w:rStyle w:val="PlaceholderText"/>
            </w:rPr>
            <w:t>re to enter</w:t>
          </w:r>
          <w:r>
            <w:rPr>
              <w:rStyle w:val="PlaceholderText"/>
            </w:rPr>
            <w:t xml:space="preserve"> EIN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9791A6D8E4AA4A80BB491A09A4992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20539-3A6F-461E-9E0E-19E6B3EDAAEA}"/>
      </w:docPartPr>
      <w:docPartBody>
        <w:p w:rsidR="00C905A6" w:rsidRDefault="00E70BAC" w:rsidP="00E70BAC">
          <w:pPr>
            <w:pStyle w:val="9791A6D8E4AA4A80BB491A09A4992EA64"/>
          </w:pPr>
          <w:r w:rsidRPr="00DB21BE">
            <w:rPr>
              <w:rStyle w:val="PlaceholderText"/>
            </w:rPr>
            <w:t xml:space="preserve">Click to enter </w:t>
          </w:r>
          <w:r>
            <w:rPr>
              <w:rStyle w:val="PlaceholderText"/>
            </w:rPr>
            <w:t>total Expenses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5950AABC8431473E9682DB6A8B501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34E58-4113-45D0-99F4-C7E855A6BED3}"/>
      </w:docPartPr>
      <w:docPartBody>
        <w:p w:rsidR="000470A0" w:rsidRDefault="00E70BAC" w:rsidP="00E70BAC">
          <w:pPr>
            <w:pStyle w:val="5950AABC8431473E9682DB6A8B5018CE1"/>
          </w:pPr>
          <w:r w:rsidRPr="00064CBF">
            <w:rPr>
              <w:rStyle w:val="PlaceholderText"/>
              <w:rFonts w:asciiTheme="minorHAnsi" w:hAnsiTheme="minorHAnsi" w:cstheme="minorHAnsi"/>
            </w:rPr>
            <w:t>Click here to enter a Short Description of Your Projec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480"/>
    <w:rsid w:val="000470A0"/>
    <w:rsid w:val="000B6301"/>
    <w:rsid w:val="004C7D81"/>
    <w:rsid w:val="00682FD0"/>
    <w:rsid w:val="00714480"/>
    <w:rsid w:val="00783804"/>
    <w:rsid w:val="00786FCF"/>
    <w:rsid w:val="009B711B"/>
    <w:rsid w:val="00B15FDC"/>
    <w:rsid w:val="00C905A6"/>
    <w:rsid w:val="00CB505C"/>
    <w:rsid w:val="00DE75E2"/>
    <w:rsid w:val="00E70BAC"/>
    <w:rsid w:val="00FA1231"/>
    <w:rsid w:val="00FA6FA8"/>
    <w:rsid w:val="00FC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BAC"/>
    <w:rPr>
      <w:color w:val="808080"/>
    </w:rPr>
  </w:style>
  <w:style w:type="paragraph" w:customStyle="1" w:styleId="474CACBE721743A78F59E4371630A5AE">
    <w:name w:val="474CACBE721743A78F59E4371630A5AE"/>
    <w:rsid w:val="00FA6FA8"/>
  </w:style>
  <w:style w:type="paragraph" w:customStyle="1" w:styleId="7FD003C414AD48C3BD0C8A4B0A82FC84">
    <w:name w:val="7FD003C414AD48C3BD0C8A4B0A82FC84"/>
    <w:rsid w:val="00FA6FA8"/>
  </w:style>
  <w:style w:type="paragraph" w:customStyle="1" w:styleId="BADA448ECE3F451B935C44A76EE23AAB">
    <w:name w:val="BADA448ECE3F451B935C44A76EE23AAB"/>
    <w:rsid w:val="00CB505C"/>
  </w:style>
  <w:style w:type="paragraph" w:customStyle="1" w:styleId="00A0883A49F24D7D971BAFCE0F742D71">
    <w:name w:val="00A0883A49F24D7D971BAFCE0F742D71"/>
    <w:rsid w:val="00682FD0"/>
  </w:style>
  <w:style w:type="paragraph" w:customStyle="1" w:styleId="B56EC218F94945C7877331E4842B7D81">
    <w:name w:val="B56EC218F94945C7877331E4842B7D81"/>
    <w:rsid w:val="00682FD0"/>
  </w:style>
  <w:style w:type="paragraph" w:customStyle="1" w:styleId="00A0883A49F24D7D971BAFCE0F742D711">
    <w:name w:val="00A0883A49F24D7D971BAFCE0F742D71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56EC218F94945C7877331E4842B7D811">
    <w:name w:val="B56EC218F94945C7877331E4842B7D81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7537E9355594B938D35C80370AD98A3">
    <w:name w:val="27537E9355594B938D35C80370AD98A3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E153CB5BF8D041E88A62B19BC601862C">
    <w:name w:val="E153CB5BF8D041E88A62B19BC601862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F312FEF513147149078F512D0151844">
    <w:name w:val="4F312FEF513147149078F512D0151844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ADA448ECE3F451B935C44A76EE23AAB1">
    <w:name w:val="BADA448ECE3F451B935C44A76EE23AAB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6D03DFE8E8F410E8D5444C87F93A43E">
    <w:name w:val="A6D03DFE8E8F410E8D5444C87F93A43E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FC9A18F9EB474E9732A19280BB4A56">
    <w:name w:val="C4FC9A18F9EB474E9732A19280BB4A56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8E0A47863BA64F9499763283461FCAD9">
    <w:name w:val="8E0A47863BA64F9499763283461FCAD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194FCDA309CA4C88B103DD6BFBCA9269">
    <w:name w:val="194FCDA309CA4C88B103DD6BFBCA926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E5015FE18B4239944A17B65DF8BD1C">
    <w:name w:val="47E5015FE18B4239944A17B65DF8BD1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D14C2CDBFBFE4B80BC68C6BB3C6016B1">
    <w:name w:val="D14C2CDBFBFE4B80BC68C6BB3C6016B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9420DA03F494943B62C56C80830B393">
    <w:name w:val="79420DA03F494943B62C56C80830B393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AA010364B7640B8A5099C257A8FC1B7">
    <w:name w:val="AAA010364B7640B8A5099C257A8FC1B7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5A51BCF802234D2C8D4A0DE215733100">
    <w:name w:val="5A51BCF802234D2C8D4A0DE215733100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33E07B324F504504B44D289A9B24DD09">
    <w:name w:val="33E07B324F504504B44D289A9B24DD0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6231B59BD65402486C63FF3EEBDF3C0">
    <w:name w:val="B6231B59BD65402486C63FF3EEBDF3C0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BEAF1DC0DB84FCF8E792FE130E4F376">
    <w:name w:val="FBEAF1DC0DB84FCF8E792FE130E4F376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E33BD37063544BEF9CA67CCA656E8B61">
    <w:name w:val="E33BD37063544BEF9CA67CCA656E8B6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289DC498033499AB5214C512BABC3CC">
    <w:name w:val="2289DC498033499AB5214C512BABC3C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6BAB9BAC2BF946588E0B9A66D90B9B25">
    <w:name w:val="6BAB9BAC2BF946588E0B9A66D90B9B25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FD003C414AD48C3BD0C8A4B0A82FC841">
    <w:name w:val="7FD003C414AD48C3BD0C8A4B0A82FC84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4FF289F9EE6402C9DB5112B6FE44A47">
    <w:name w:val="F4FF289F9EE6402C9DB5112B6FE44A47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6872132521594BD8A292E09FE7F3A36F">
    <w:name w:val="6872132521594BD8A292E09FE7F3A36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3D99AA0B1EF4C098A3F4B9DA5D1DFA1">
    <w:name w:val="73D99AA0B1EF4C098A3F4B9DA5D1DFA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3182537C6F0494D8CE1D53900C8F6DA">
    <w:name w:val="73182537C6F0494D8CE1D53900C8F6DA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39484D1E825A4A71A26C67226FE79ACA">
    <w:name w:val="39484D1E825A4A71A26C67226FE79ACA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D94AB25B24DE48D8B3C1370B7E8B3D70">
    <w:name w:val="D94AB25B24DE48D8B3C1370B7E8B3D70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73467A220784036ACFB2CA622F38186">
    <w:name w:val="A73467A220784036ACFB2CA622F38186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D1F4F58C3B947EB992004D83B00B59F">
    <w:name w:val="9D1F4F58C3B947EB992004D83B00B59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DA69F724D548493FA5F048F28FFA8A5C">
    <w:name w:val="DA69F724D548493FA5F048F28FFA8A5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EEF73B4EF7AF41FA9AD3E37AC178CA3F">
    <w:name w:val="EEF73B4EF7AF41FA9AD3E37AC178CA3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025E818F3333475395E54B023418671A">
    <w:name w:val="025E818F3333475395E54B023418671A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6C1C372020B1416F8C3C52EE6565B325">
    <w:name w:val="6C1C372020B1416F8C3C52EE6565B325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CCBD88128E04B57BBC5AB56D43C54C9">
    <w:name w:val="4CCBD88128E04B57BBC5AB56D43C54C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3E22F014522B40828F8CB9CB5AC931BF">
    <w:name w:val="3E22F014522B40828F8CB9CB5AC931B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1">
    <w:name w:val="474CACBE721743A78F59E4371630A5AE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ADCC344BCE425CAB330141308E5084">
    <w:name w:val="C4ADCC344BCE425CAB330141308E5084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293C3A7C19A4B819E48BAD23ABE7694">
    <w:name w:val="7293C3A7C19A4B819E48BAD23ABE7694"/>
    <w:rsid w:val="004C7D81"/>
  </w:style>
  <w:style w:type="paragraph" w:customStyle="1" w:styleId="818EA4A4AADC47ED837920A2B939F28A">
    <w:name w:val="818EA4A4AADC47ED837920A2B939F28A"/>
    <w:rsid w:val="004C7D81"/>
  </w:style>
  <w:style w:type="paragraph" w:customStyle="1" w:styleId="0EC965305A8F47AC970DDC0E4585E0AF">
    <w:name w:val="0EC965305A8F47AC970DDC0E4585E0AF"/>
    <w:rsid w:val="004C7D81"/>
  </w:style>
  <w:style w:type="paragraph" w:customStyle="1" w:styleId="BD79640FC4354707AC9E59F53800FFFE">
    <w:name w:val="BD79640FC4354707AC9E59F53800FFFE"/>
    <w:rsid w:val="004C7D81"/>
  </w:style>
  <w:style w:type="paragraph" w:customStyle="1" w:styleId="0DE47CC0D5044EA599A01AB10FE85AF3">
    <w:name w:val="0DE47CC0D5044EA599A01AB10FE85AF3"/>
    <w:rsid w:val="004C7D81"/>
  </w:style>
  <w:style w:type="paragraph" w:customStyle="1" w:styleId="95EF5B8B8FFD4E41B62867F3BD25C676">
    <w:name w:val="95EF5B8B8FFD4E41B62867F3BD25C676"/>
    <w:rsid w:val="004C7D81"/>
  </w:style>
  <w:style w:type="paragraph" w:customStyle="1" w:styleId="771C2ACFD0E54D0BA35BF6EA823559A7">
    <w:name w:val="771C2ACFD0E54D0BA35BF6EA823559A7"/>
    <w:rsid w:val="004C7D81"/>
  </w:style>
  <w:style w:type="paragraph" w:customStyle="1" w:styleId="192D64BBE04842978E3EFE954241986A">
    <w:name w:val="192D64BBE04842978E3EFE954241986A"/>
    <w:rsid w:val="004C7D81"/>
  </w:style>
  <w:style w:type="paragraph" w:customStyle="1" w:styleId="3CB386F33A954462A09A7B95154E5B2C">
    <w:name w:val="3CB386F33A954462A09A7B95154E5B2C"/>
    <w:rsid w:val="004C7D81"/>
  </w:style>
  <w:style w:type="paragraph" w:customStyle="1" w:styleId="2E00E0E17AA74B8B85EA383A6AB2EB25">
    <w:name w:val="2E00E0E17AA74B8B85EA383A6AB2EB25"/>
    <w:rsid w:val="004C7D81"/>
  </w:style>
  <w:style w:type="paragraph" w:customStyle="1" w:styleId="AB6D0E75ACD04F04B0168789B2E20B74">
    <w:name w:val="AB6D0E75ACD04F04B0168789B2E20B74"/>
    <w:rsid w:val="004C7D81"/>
  </w:style>
  <w:style w:type="paragraph" w:customStyle="1" w:styleId="B120F929C52748F7A68CC2E970C9983F">
    <w:name w:val="B120F929C52748F7A68CC2E970C9983F"/>
    <w:rsid w:val="004C7D81"/>
  </w:style>
  <w:style w:type="paragraph" w:customStyle="1" w:styleId="C4380B59A2304A56A2C74D19D4CE3B34">
    <w:name w:val="C4380B59A2304A56A2C74D19D4CE3B34"/>
    <w:rsid w:val="004C7D81"/>
  </w:style>
  <w:style w:type="paragraph" w:customStyle="1" w:styleId="B1C602F8778346A390944ECDEC69BA49">
    <w:name w:val="B1C602F8778346A390944ECDEC69BA49"/>
    <w:rsid w:val="004C7D81"/>
  </w:style>
  <w:style w:type="paragraph" w:customStyle="1" w:styleId="44C867A5BC9042BA848C78E4A503BECF">
    <w:name w:val="44C867A5BC9042BA848C78E4A503BECF"/>
    <w:rsid w:val="004C7D81"/>
  </w:style>
  <w:style w:type="paragraph" w:customStyle="1" w:styleId="C1414C40E62F4151BD3EB82DAC563903">
    <w:name w:val="C1414C40E62F4151BD3EB82DAC563903"/>
    <w:rsid w:val="004C7D81"/>
  </w:style>
  <w:style w:type="paragraph" w:customStyle="1" w:styleId="15FBBFE653DF413E8F1505CCD1F78365">
    <w:name w:val="15FBBFE653DF413E8F1505CCD1F78365"/>
    <w:rsid w:val="004C7D81"/>
  </w:style>
  <w:style w:type="paragraph" w:customStyle="1" w:styleId="044FC7BD5F694A82B4F058ECC505850D">
    <w:name w:val="044FC7BD5F694A82B4F058ECC505850D"/>
    <w:rsid w:val="004C7D81"/>
  </w:style>
  <w:style w:type="paragraph" w:customStyle="1" w:styleId="8C25C40BC3134ADB8473FA51934E5A91">
    <w:name w:val="8C25C40BC3134ADB8473FA51934E5A91"/>
    <w:rsid w:val="004C7D81"/>
  </w:style>
  <w:style w:type="paragraph" w:customStyle="1" w:styleId="9DD0C3BDEFC7436C8FEBD480928A6FC2">
    <w:name w:val="9DD0C3BDEFC7436C8FEBD480928A6FC2"/>
    <w:rsid w:val="004C7D81"/>
  </w:style>
  <w:style w:type="paragraph" w:customStyle="1" w:styleId="4EEDA1325BDD4F96A2D00B56046A423C">
    <w:name w:val="4EEDA1325BDD4F96A2D00B56046A423C"/>
    <w:rsid w:val="004C7D81"/>
  </w:style>
  <w:style w:type="paragraph" w:customStyle="1" w:styleId="E02D951173A740389FCC70FB194A00C3">
    <w:name w:val="E02D951173A740389FCC70FB194A00C3"/>
    <w:rsid w:val="00FC1DF9"/>
  </w:style>
  <w:style w:type="paragraph" w:customStyle="1" w:styleId="53E41D133FB34972AEAA1CD454B87C95">
    <w:name w:val="53E41D133FB34972AEAA1CD454B87C95"/>
    <w:rsid w:val="00FC1DF9"/>
  </w:style>
  <w:style w:type="paragraph" w:customStyle="1" w:styleId="1B03C3D0D40449CFBE5491B8919AC5B8">
    <w:name w:val="1B03C3D0D40449CFBE5491B8919AC5B8"/>
    <w:rsid w:val="00FC1DF9"/>
  </w:style>
  <w:style w:type="paragraph" w:customStyle="1" w:styleId="01AFA3A4ED0348498782C01DEAC3679E">
    <w:name w:val="01AFA3A4ED0348498782C01DEAC3679E"/>
    <w:rsid w:val="00FC1DF9"/>
  </w:style>
  <w:style w:type="paragraph" w:customStyle="1" w:styleId="37BFB996273C4A8CBA76B697317F0448">
    <w:name w:val="37BFB996273C4A8CBA76B697317F0448"/>
    <w:rsid w:val="00FA1231"/>
    <w:pPr>
      <w:ind w:left="720"/>
      <w:contextualSpacing/>
    </w:pPr>
    <w:rPr>
      <w:rFonts w:eastAsiaTheme="minorHAnsi"/>
    </w:rPr>
  </w:style>
  <w:style w:type="paragraph" w:customStyle="1" w:styleId="2E00E0E17AA74B8B85EA383A6AB2EB251">
    <w:name w:val="2E00E0E17AA74B8B85EA383A6AB2EB25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">
    <w:name w:val="AB6D0E75ACD04F04B0168789B2E20B74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">
    <w:name w:val="B120F929C52748F7A68CC2E970C9983F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">
    <w:name w:val="C4380B59A2304A56A2C74D19D4CE3B34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">
    <w:name w:val="B1C602F8778346A390944ECDEC69BA49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">
    <w:name w:val="44C867A5BC9042BA848C78E4A503BECF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2">
    <w:name w:val="474CACBE721743A78F59E4371630A5AE2"/>
    <w:rsid w:val="00FA1231"/>
    <w:pPr>
      <w:ind w:left="720"/>
      <w:contextualSpacing/>
    </w:pPr>
    <w:rPr>
      <w:rFonts w:eastAsiaTheme="minorHAnsi"/>
    </w:rPr>
  </w:style>
  <w:style w:type="paragraph" w:customStyle="1" w:styleId="37BFB996273C4A8CBA76B697317F04481">
    <w:name w:val="37BFB996273C4A8CBA76B697317F04481"/>
    <w:rsid w:val="00FA1231"/>
    <w:pPr>
      <w:ind w:left="720"/>
      <w:contextualSpacing/>
    </w:pPr>
    <w:rPr>
      <w:rFonts w:eastAsiaTheme="minorHAnsi"/>
    </w:rPr>
  </w:style>
  <w:style w:type="paragraph" w:customStyle="1" w:styleId="2E00E0E17AA74B8B85EA383A6AB2EB252">
    <w:name w:val="2E00E0E17AA74B8B85EA383A6AB2EB25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2">
    <w:name w:val="AB6D0E75ACD04F04B0168789B2E20B74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2">
    <w:name w:val="B120F929C52748F7A68CC2E970C9983F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2">
    <w:name w:val="C4380B59A2304A56A2C74D19D4CE3B34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2">
    <w:name w:val="B1C602F8778346A390944ECDEC69BA49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2">
    <w:name w:val="44C867A5BC9042BA848C78E4A503BECF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3">
    <w:name w:val="474CACBE721743A78F59E4371630A5AE3"/>
    <w:rsid w:val="00FA1231"/>
    <w:pPr>
      <w:ind w:left="720"/>
      <w:contextualSpacing/>
    </w:pPr>
    <w:rPr>
      <w:rFonts w:eastAsiaTheme="minorHAnsi"/>
    </w:rPr>
  </w:style>
  <w:style w:type="paragraph" w:customStyle="1" w:styleId="37BFB996273C4A8CBA76B697317F04482">
    <w:name w:val="37BFB996273C4A8CBA76B697317F04482"/>
    <w:rsid w:val="00FA1231"/>
    <w:pPr>
      <w:ind w:left="720"/>
      <w:contextualSpacing/>
    </w:pPr>
    <w:rPr>
      <w:rFonts w:eastAsiaTheme="minorHAnsi"/>
    </w:rPr>
  </w:style>
  <w:style w:type="paragraph" w:customStyle="1" w:styleId="5FF09061DE8C48A0B00E9189B325615F">
    <w:name w:val="5FF09061DE8C48A0B00E9189B325615F"/>
    <w:rsid w:val="00FA1231"/>
    <w:pPr>
      <w:ind w:left="720"/>
      <w:contextualSpacing/>
    </w:pPr>
    <w:rPr>
      <w:rFonts w:eastAsiaTheme="minorHAnsi"/>
    </w:rPr>
  </w:style>
  <w:style w:type="paragraph" w:customStyle="1" w:styleId="2E00E0E17AA74B8B85EA383A6AB2EB253">
    <w:name w:val="2E00E0E17AA74B8B85EA383A6AB2EB25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3">
    <w:name w:val="AB6D0E75ACD04F04B0168789B2E20B74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3">
    <w:name w:val="B120F929C52748F7A68CC2E970C9983F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3">
    <w:name w:val="C4380B59A2304A56A2C74D19D4CE3B34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3">
    <w:name w:val="B1C602F8778346A390944ECDEC69BA49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3">
    <w:name w:val="44C867A5BC9042BA848C78E4A503BECF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4">
    <w:name w:val="474CACBE721743A78F59E4371630A5AE4"/>
    <w:rsid w:val="00FA1231"/>
    <w:pPr>
      <w:ind w:left="720"/>
      <w:contextualSpacing/>
    </w:pPr>
    <w:rPr>
      <w:rFonts w:eastAsiaTheme="minorHAnsi"/>
    </w:rPr>
  </w:style>
  <w:style w:type="paragraph" w:customStyle="1" w:styleId="37BFB996273C4A8CBA76B697317F04483">
    <w:name w:val="37BFB996273C4A8CBA76B697317F04483"/>
    <w:rsid w:val="00FA1231"/>
    <w:pPr>
      <w:ind w:left="720"/>
      <w:contextualSpacing/>
    </w:pPr>
    <w:rPr>
      <w:rFonts w:eastAsiaTheme="minorHAnsi"/>
    </w:rPr>
  </w:style>
  <w:style w:type="paragraph" w:customStyle="1" w:styleId="F62DC82DD9ED4558BC684DFFBAA1E280">
    <w:name w:val="F62DC82DD9ED4558BC684DFFBAA1E280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E00E0E17AA74B8B85EA383A6AB2EB254">
    <w:name w:val="2E00E0E17AA74B8B85EA383A6AB2EB25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4">
    <w:name w:val="AB6D0E75ACD04F04B0168789B2E20B74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4">
    <w:name w:val="B120F929C52748F7A68CC2E970C9983F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4">
    <w:name w:val="C4380B59A2304A56A2C74D19D4CE3B34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4">
    <w:name w:val="B1C602F8778346A390944ECDEC69BA49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4">
    <w:name w:val="44C867A5BC9042BA848C78E4A503BECF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5">
    <w:name w:val="474CACBE721743A78F59E4371630A5AE5"/>
    <w:rsid w:val="00FA1231"/>
    <w:pPr>
      <w:ind w:left="720"/>
      <w:contextualSpacing/>
    </w:pPr>
    <w:rPr>
      <w:rFonts w:eastAsiaTheme="minorHAnsi"/>
    </w:rPr>
  </w:style>
  <w:style w:type="paragraph" w:customStyle="1" w:styleId="18D8D0B46AC84EF6B922AC1F62092B37">
    <w:name w:val="18D8D0B46AC84EF6B922AC1F62092B37"/>
    <w:rsid w:val="00FA1231"/>
    <w:pPr>
      <w:ind w:left="720"/>
      <w:contextualSpacing/>
    </w:pPr>
    <w:rPr>
      <w:rFonts w:eastAsiaTheme="minorHAnsi"/>
    </w:rPr>
  </w:style>
  <w:style w:type="paragraph" w:customStyle="1" w:styleId="41750F9EAAEC4A0BBDBAAD7EC17B4173">
    <w:name w:val="41750F9EAAEC4A0BBDBAAD7EC17B4173"/>
    <w:rsid w:val="00FA1231"/>
    <w:pPr>
      <w:ind w:left="720"/>
      <w:contextualSpacing/>
    </w:pPr>
    <w:rPr>
      <w:rFonts w:eastAsiaTheme="minorHAnsi"/>
    </w:rPr>
  </w:style>
  <w:style w:type="paragraph" w:customStyle="1" w:styleId="F62DC82DD9ED4558BC684DFFBAA1E2801">
    <w:name w:val="F62DC82DD9ED4558BC684DFFBAA1E280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">
    <w:name w:val="FE1B9ABF163E46F69454556FBB7CDEE5"/>
    <w:rsid w:val="00FA1231"/>
    <w:pPr>
      <w:ind w:left="720"/>
      <w:contextualSpacing/>
    </w:pPr>
    <w:rPr>
      <w:rFonts w:eastAsiaTheme="minorHAnsi"/>
    </w:rPr>
  </w:style>
  <w:style w:type="paragraph" w:customStyle="1" w:styleId="E4975E1D4FE745E8BCCA07D265EF0B61">
    <w:name w:val="E4975E1D4FE745E8BCCA07D265EF0B61"/>
    <w:rsid w:val="00FA1231"/>
    <w:pPr>
      <w:ind w:left="720"/>
      <w:contextualSpacing/>
    </w:pPr>
    <w:rPr>
      <w:rFonts w:eastAsiaTheme="minorHAnsi"/>
    </w:rPr>
  </w:style>
  <w:style w:type="paragraph" w:customStyle="1" w:styleId="C95A1EC893044F1DAF648B95628BE815">
    <w:name w:val="C95A1EC893044F1DAF648B95628BE815"/>
    <w:rsid w:val="00FA1231"/>
    <w:pPr>
      <w:ind w:left="720"/>
      <w:contextualSpacing/>
    </w:pPr>
    <w:rPr>
      <w:rFonts w:eastAsiaTheme="minorHAnsi"/>
    </w:rPr>
  </w:style>
  <w:style w:type="paragraph" w:customStyle="1" w:styleId="D657FB8CBED04424AFBFD5B8299B2D50">
    <w:name w:val="D657FB8CBED04424AFBFD5B8299B2D50"/>
    <w:rsid w:val="00FA1231"/>
    <w:pPr>
      <w:ind w:left="720"/>
      <w:contextualSpacing/>
    </w:pPr>
    <w:rPr>
      <w:rFonts w:eastAsiaTheme="minorHAnsi"/>
    </w:rPr>
  </w:style>
  <w:style w:type="paragraph" w:customStyle="1" w:styleId="2E00E0E17AA74B8B85EA383A6AB2EB255">
    <w:name w:val="2E00E0E17AA74B8B85EA383A6AB2EB25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5">
    <w:name w:val="AB6D0E75ACD04F04B0168789B2E20B74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5">
    <w:name w:val="B120F929C52748F7A68CC2E970C9983F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5">
    <w:name w:val="C4380B59A2304A56A2C74D19D4CE3B34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5">
    <w:name w:val="B1C602F8778346A390944ECDEC69BA49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5">
    <w:name w:val="44C867A5BC9042BA848C78E4A503BECF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6">
    <w:name w:val="474CACBE721743A78F59E4371630A5AE6"/>
    <w:rsid w:val="00FA1231"/>
    <w:pPr>
      <w:ind w:left="720"/>
      <w:contextualSpacing/>
    </w:pPr>
    <w:rPr>
      <w:rFonts w:eastAsiaTheme="minorHAnsi"/>
    </w:rPr>
  </w:style>
  <w:style w:type="paragraph" w:customStyle="1" w:styleId="18D8D0B46AC84EF6B922AC1F62092B371">
    <w:name w:val="18D8D0B46AC84EF6B922AC1F62092B371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1">
    <w:name w:val="41750F9EAAEC4A0BBDBAAD7EC17B41731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2">
    <w:name w:val="F62DC82DD9ED4558BC684DFFBAA1E2802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1">
    <w:name w:val="FE1B9ABF163E46F69454556FBB7CDEE51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1">
    <w:name w:val="E4975E1D4FE745E8BCCA07D265EF0B611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1">
    <w:name w:val="C95A1EC893044F1DAF648B95628BE8151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1">
    <w:name w:val="D657FB8CBED04424AFBFD5B8299B2D501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">
    <w:name w:val="20BB4A4A839E4FADAC13B65584F29D35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">
    <w:name w:val="7945A51956124D71B7601FEAC5FED2A9"/>
    <w:rsid w:val="00786FCF"/>
    <w:pPr>
      <w:ind w:left="720"/>
      <w:contextualSpacing/>
    </w:pPr>
    <w:rPr>
      <w:rFonts w:eastAsiaTheme="minorHAnsi"/>
    </w:rPr>
  </w:style>
  <w:style w:type="paragraph" w:customStyle="1" w:styleId="2E00E0E17AA74B8B85EA383A6AB2EB256">
    <w:name w:val="2E00E0E17AA74B8B85EA383A6AB2EB25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6">
    <w:name w:val="AB6D0E75ACD04F04B0168789B2E20B74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6">
    <w:name w:val="B120F929C52748F7A68CC2E970C9983F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6">
    <w:name w:val="C4380B59A2304A56A2C74D19D4CE3B34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6">
    <w:name w:val="B1C602F8778346A390944ECDEC69BA49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6">
    <w:name w:val="44C867A5BC9042BA848C78E4A503BECF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7">
    <w:name w:val="474CACBE721743A78F59E4371630A5AE7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2">
    <w:name w:val="18D8D0B46AC84EF6B922AC1F62092B372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2">
    <w:name w:val="41750F9EAAEC4A0BBDBAAD7EC17B41732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3">
    <w:name w:val="F62DC82DD9ED4558BC684DFFBAA1E2803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2">
    <w:name w:val="FE1B9ABF163E46F69454556FBB7CDEE52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2">
    <w:name w:val="E4975E1D4FE745E8BCCA07D265EF0B612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2">
    <w:name w:val="C95A1EC893044F1DAF648B95628BE8152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2">
    <w:name w:val="D657FB8CBED04424AFBFD5B8299B2D502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1">
    <w:name w:val="20BB4A4A839E4FADAC13B65584F29D351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1">
    <w:name w:val="7945A51956124D71B7601FEAC5FED2A91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">
    <w:name w:val="20A0ADC34F7547F9A643BCFE12A879B8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">
    <w:name w:val="51ECCA47DE8349CCA8BCE0C948D2F7B8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">
    <w:name w:val="2F7EEA5FDE3B4504951B2899B56EBCD6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">
    <w:name w:val="98E01C21D3CA4C7685436EB09F253E78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">
    <w:name w:val="9471437A28F3439A96E4B741E588FA27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">
    <w:name w:val="B1DEAA4730464AE6B7F0848EEA1C9A54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">
    <w:name w:val="D637FE7CFFD1473A99C3FCBB2F8A276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E00E0E17AA74B8B85EA383A6AB2EB257">
    <w:name w:val="2E00E0E17AA74B8B85EA383A6AB2EB25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7">
    <w:name w:val="AB6D0E75ACD04F04B0168789B2E20B74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7">
    <w:name w:val="B120F929C52748F7A68CC2E970C9983F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7">
    <w:name w:val="C4380B59A2304A56A2C74D19D4CE3B34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7">
    <w:name w:val="B1C602F8778346A390944ECDEC69BA49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7">
    <w:name w:val="44C867A5BC9042BA848C78E4A503BECF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8">
    <w:name w:val="474CACBE721743A78F59E4371630A5AE8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3">
    <w:name w:val="18D8D0B46AC84EF6B922AC1F62092B373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3">
    <w:name w:val="41750F9EAAEC4A0BBDBAAD7EC17B41733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4">
    <w:name w:val="F62DC82DD9ED4558BC684DFFBAA1E2804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3">
    <w:name w:val="FE1B9ABF163E46F69454556FBB7CDEE53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3">
    <w:name w:val="E4975E1D4FE745E8BCCA07D265EF0B613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3">
    <w:name w:val="C95A1EC893044F1DAF648B95628BE8153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3">
    <w:name w:val="D657FB8CBED04424AFBFD5B8299B2D503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2">
    <w:name w:val="20BB4A4A839E4FADAC13B65584F29D352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2">
    <w:name w:val="7945A51956124D71B7601FEAC5FED2A92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1">
    <w:name w:val="20A0ADC34F7547F9A643BCFE12A879B81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1">
    <w:name w:val="51ECCA47DE8349CCA8BCE0C948D2F7B81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1">
    <w:name w:val="2F7EEA5FDE3B4504951B2899B56EBCD61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1">
    <w:name w:val="98E01C21D3CA4C7685436EB09F253E781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1">
    <w:name w:val="9471437A28F3439A96E4B741E588FA271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1">
    <w:name w:val="B1DEAA4730464AE6B7F0848EEA1C9A541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1">
    <w:name w:val="D637FE7CFFD1473A99C3FCBB2F8A276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E00E0E17AA74B8B85EA383A6AB2EB258">
    <w:name w:val="2E00E0E17AA74B8B85EA383A6AB2EB25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8">
    <w:name w:val="AB6D0E75ACD04F04B0168789B2E20B74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8">
    <w:name w:val="B120F929C52748F7A68CC2E970C9983F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8">
    <w:name w:val="C4380B59A2304A56A2C74D19D4CE3B34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8">
    <w:name w:val="B1C602F8778346A390944ECDEC69BA49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8">
    <w:name w:val="44C867A5BC9042BA848C78E4A503BECF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9">
    <w:name w:val="474CACBE721743A78F59E4371630A5AE9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4">
    <w:name w:val="18D8D0B46AC84EF6B922AC1F62092B374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4">
    <w:name w:val="41750F9EAAEC4A0BBDBAAD7EC17B41734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5">
    <w:name w:val="F62DC82DD9ED4558BC684DFFBAA1E2805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4">
    <w:name w:val="FE1B9ABF163E46F69454556FBB7CDEE54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4">
    <w:name w:val="E4975E1D4FE745E8BCCA07D265EF0B614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4">
    <w:name w:val="C95A1EC893044F1DAF648B95628BE8154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4">
    <w:name w:val="D657FB8CBED04424AFBFD5B8299B2D504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3">
    <w:name w:val="20BB4A4A839E4FADAC13B65584F29D353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3">
    <w:name w:val="7945A51956124D71B7601FEAC5FED2A93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2">
    <w:name w:val="20A0ADC34F7547F9A643BCFE12A879B82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2">
    <w:name w:val="51ECCA47DE8349CCA8BCE0C948D2F7B82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2">
    <w:name w:val="2F7EEA5FDE3B4504951B2899B56EBCD62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2">
    <w:name w:val="98E01C21D3CA4C7685436EB09F253E782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2">
    <w:name w:val="9471437A28F3439A96E4B741E588FA272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2">
    <w:name w:val="B1DEAA4730464AE6B7F0848EEA1C9A542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2">
    <w:name w:val="D637FE7CFFD1473A99C3FCBB2F8A27612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">
    <w:name w:val="B31F9F04CC8C4143952D43DC3D49ECBC"/>
    <w:rsid w:val="00786FCF"/>
    <w:pPr>
      <w:ind w:left="720"/>
      <w:contextualSpacing/>
    </w:pPr>
    <w:rPr>
      <w:rFonts w:eastAsiaTheme="minorHAnsi"/>
    </w:rPr>
  </w:style>
  <w:style w:type="paragraph" w:customStyle="1" w:styleId="50CA304A09A249249BEF0F9C5A5D3170">
    <w:name w:val="50CA304A09A249249BEF0F9C5A5D3170"/>
    <w:rsid w:val="00786FCF"/>
    <w:pPr>
      <w:ind w:left="720"/>
      <w:contextualSpacing/>
    </w:pPr>
    <w:rPr>
      <w:rFonts w:eastAsiaTheme="minorHAnsi"/>
    </w:rPr>
  </w:style>
  <w:style w:type="paragraph" w:customStyle="1" w:styleId="84EB485275A447C488160F85A399A42B">
    <w:name w:val="84EB485275A447C488160F85A399A42B"/>
    <w:rsid w:val="00786FCF"/>
    <w:pPr>
      <w:ind w:left="720"/>
      <w:contextualSpacing/>
    </w:pPr>
    <w:rPr>
      <w:rFonts w:eastAsiaTheme="minorHAnsi"/>
    </w:rPr>
  </w:style>
  <w:style w:type="paragraph" w:customStyle="1" w:styleId="0A8EFD536DFE48BD802666135ED49B3E">
    <w:name w:val="0A8EFD536DFE48BD802666135ED49B3E"/>
    <w:rsid w:val="00786FCF"/>
    <w:pPr>
      <w:ind w:left="720"/>
      <w:contextualSpacing/>
    </w:pPr>
    <w:rPr>
      <w:rFonts w:eastAsiaTheme="minorHAnsi"/>
    </w:rPr>
  </w:style>
  <w:style w:type="paragraph" w:customStyle="1" w:styleId="5C90F624CE2B4C9F8F955B4E542542E7">
    <w:name w:val="5C90F624CE2B4C9F8F955B4E542542E7"/>
    <w:rsid w:val="00786FCF"/>
    <w:pPr>
      <w:ind w:left="720"/>
      <w:contextualSpacing/>
    </w:pPr>
    <w:rPr>
      <w:rFonts w:eastAsiaTheme="minorHAnsi"/>
    </w:rPr>
  </w:style>
  <w:style w:type="paragraph" w:customStyle="1" w:styleId="9B0A34FD3EEE4EFE93357B6C33B63BB7">
    <w:name w:val="9B0A34FD3EEE4EFE93357B6C33B63BB7"/>
    <w:rsid w:val="00786FCF"/>
    <w:pPr>
      <w:ind w:left="720"/>
      <w:contextualSpacing/>
    </w:pPr>
    <w:rPr>
      <w:rFonts w:eastAsiaTheme="minorHAnsi"/>
    </w:rPr>
  </w:style>
  <w:style w:type="paragraph" w:customStyle="1" w:styleId="2E00E0E17AA74B8B85EA383A6AB2EB259">
    <w:name w:val="2E00E0E17AA74B8B85EA383A6AB2EB25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9">
    <w:name w:val="AB6D0E75ACD04F04B0168789B2E20B74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9">
    <w:name w:val="B120F929C52748F7A68CC2E970C9983F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9">
    <w:name w:val="C4380B59A2304A56A2C74D19D4CE3B34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9">
    <w:name w:val="B1C602F8778346A390944ECDEC69BA49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">
    <w:name w:val="2C30003460964FC5A9AAFD924AC9511F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9">
    <w:name w:val="44C867A5BC9042BA848C78E4A503BECF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">
    <w:name w:val="963F8ADCEC944E319B73C66A341BD8B2"/>
    <w:rsid w:val="00786FCF"/>
    <w:pPr>
      <w:ind w:left="720"/>
      <w:contextualSpacing/>
    </w:pPr>
    <w:rPr>
      <w:rFonts w:eastAsiaTheme="minorHAnsi"/>
    </w:rPr>
  </w:style>
  <w:style w:type="paragraph" w:customStyle="1" w:styleId="9791A6D8E4AA4A80BB491A09A4992EA6">
    <w:name w:val="9791A6D8E4AA4A80BB491A09A4992EA6"/>
    <w:rsid w:val="00786FCF"/>
    <w:pPr>
      <w:ind w:left="720"/>
      <w:contextualSpacing/>
    </w:pPr>
    <w:rPr>
      <w:rFonts w:eastAsiaTheme="minorHAnsi"/>
    </w:rPr>
  </w:style>
  <w:style w:type="paragraph" w:customStyle="1" w:styleId="474CACBE721743A78F59E4371630A5AE10">
    <w:name w:val="474CACBE721743A78F59E4371630A5AE10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5">
    <w:name w:val="18D8D0B46AC84EF6B922AC1F62092B375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5">
    <w:name w:val="41750F9EAAEC4A0BBDBAAD7EC17B41735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6">
    <w:name w:val="F62DC82DD9ED4558BC684DFFBAA1E280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5">
    <w:name w:val="FE1B9ABF163E46F69454556FBB7CDEE55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5">
    <w:name w:val="E4975E1D4FE745E8BCCA07D265EF0B615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5">
    <w:name w:val="C95A1EC893044F1DAF648B95628BE8155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5">
    <w:name w:val="D657FB8CBED04424AFBFD5B8299B2D505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4">
    <w:name w:val="20BB4A4A839E4FADAC13B65584F29D354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4">
    <w:name w:val="7945A51956124D71B7601FEAC5FED2A94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3">
    <w:name w:val="20A0ADC34F7547F9A643BCFE12A879B83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3">
    <w:name w:val="51ECCA47DE8349CCA8BCE0C948D2F7B83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3">
    <w:name w:val="2F7EEA5FDE3B4504951B2899B56EBCD63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3">
    <w:name w:val="98E01C21D3CA4C7685436EB09F253E783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3">
    <w:name w:val="9471437A28F3439A96E4B741E588FA273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3">
    <w:name w:val="B1DEAA4730464AE6B7F0848EEA1C9A543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3">
    <w:name w:val="D637FE7CFFD1473A99C3FCBB2F8A27613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1">
    <w:name w:val="B31F9F04CC8C4143952D43DC3D49ECBC1"/>
    <w:rsid w:val="00786FCF"/>
    <w:pPr>
      <w:ind w:left="720"/>
      <w:contextualSpacing/>
    </w:pPr>
    <w:rPr>
      <w:rFonts w:eastAsiaTheme="minorHAnsi"/>
    </w:rPr>
  </w:style>
  <w:style w:type="paragraph" w:customStyle="1" w:styleId="50CA304A09A249249BEF0F9C5A5D31701">
    <w:name w:val="50CA304A09A249249BEF0F9C5A5D31701"/>
    <w:rsid w:val="00786FCF"/>
    <w:pPr>
      <w:ind w:left="720"/>
      <w:contextualSpacing/>
    </w:pPr>
    <w:rPr>
      <w:rFonts w:eastAsiaTheme="minorHAnsi"/>
    </w:rPr>
  </w:style>
  <w:style w:type="paragraph" w:customStyle="1" w:styleId="84EB485275A447C488160F85A399A42B1">
    <w:name w:val="84EB485275A447C488160F85A399A42B1"/>
    <w:rsid w:val="00786FCF"/>
    <w:pPr>
      <w:ind w:left="720"/>
      <w:contextualSpacing/>
    </w:pPr>
    <w:rPr>
      <w:rFonts w:eastAsiaTheme="minorHAnsi"/>
    </w:rPr>
  </w:style>
  <w:style w:type="paragraph" w:customStyle="1" w:styleId="0A8EFD536DFE48BD802666135ED49B3E1">
    <w:name w:val="0A8EFD536DFE48BD802666135ED49B3E1"/>
    <w:rsid w:val="00786FCF"/>
    <w:pPr>
      <w:ind w:left="720"/>
      <w:contextualSpacing/>
    </w:pPr>
    <w:rPr>
      <w:rFonts w:eastAsiaTheme="minorHAnsi"/>
    </w:rPr>
  </w:style>
  <w:style w:type="paragraph" w:customStyle="1" w:styleId="5C90F624CE2B4C9F8F955B4E542542E71">
    <w:name w:val="5C90F624CE2B4C9F8F955B4E542542E71"/>
    <w:rsid w:val="00786FCF"/>
    <w:pPr>
      <w:ind w:left="720"/>
      <w:contextualSpacing/>
    </w:pPr>
    <w:rPr>
      <w:rFonts w:eastAsiaTheme="minorHAnsi"/>
    </w:rPr>
  </w:style>
  <w:style w:type="paragraph" w:customStyle="1" w:styleId="9B0A34FD3EEE4EFE93357B6C33B63BB71">
    <w:name w:val="9B0A34FD3EEE4EFE93357B6C33B63BB71"/>
    <w:rsid w:val="00786FCF"/>
    <w:pPr>
      <w:ind w:left="720"/>
      <w:contextualSpacing/>
    </w:pPr>
    <w:rPr>
      <w:rFonts w:eastAsiaTheme="minorHAnsi"/>
    </w:rPr>
  </w:style>
  <w:style w:type="paragraph" w:customStyle="1" w:styleId="2E00E0E17AA74B8B85EA383A6AB2EB2510">
    <w:name w:val="2E00E0E17AA74B8B85EA383A6AB2EB25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0">
    <w:name w:val="AB6D0E75ACD04F04B0168789B2E20B74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0">
    <w:name w:val="B120F929C52748F7A68CC2E970C9983F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0">
    <w:name w:val="C4380B59A2304A56A2C74D19D4CE3B34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0">
    <w:name w:val="B1C602F8778346A390944ECDEC69BA49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1">
    <w:name w:val="2C30003460964FC5A9AAFD924AC9511F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0">
    <w:name w:val="44C867A5BC9042BA848C78E4A503BECF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1">
    <w:name w:val="963F8ADCEC944E319B73C66A341BD8B21"/>
    <w:rsid w:val="00786FCF"/>
    <w:pPr>
      <w:ind w:left="720"/>
      <w:contextualSpacing/>
    </w:pPr>
    <w:rPr>
      <w:rFonts w:eastAsiaTheme="minorHAnsi"/>
    </w:rPr>
  </w:style>
  <w:style w:type="paragraph" w:customStyle="1" w:styleId="9791A6D8E4AA4A80BB491A09A4992EA61">
    <w:name w:val="9791A6D8E4AA4A80BB491A09A4992EA61"/>
    <w:rsid w:val="00786FCF"/>
    <w:pPr>
      <w:ind w:left="720"/>
      <w:contextualSpacing/>
    </w:pPr>
    <w:rPr>
      <w:rFonts w:eastAsiaTheme="minorHAnsi"/>
    </w:rPr>
  </w:style>
  <w:style w:type="paragraph" w:customStyle="1" w:styleId="474CACBE721743A78F59E4371630A5AE11">
    <w:name w:val="474CACBE721743A78F59E4371630A5AE11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6">
    <w:name w:val="18D8D0B46AC84EF6B922AC1F62092B376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6">
    <w:name w:val="41750F9EAAEC4A0BBDBAAD7EC17B41736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7">
    <w:name w:val="F62DC82DD9ED4558BC684DFFBAA1E280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6">
    <w:name w:val="FE1B9ABF163E46F69454556FBB7CDEE56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6">
    <w:name w:val="E4975E1D4FE745E8BCCA07D265EF0B616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6">
    <w:name w:val="C95A1EC893044F1DAF648B95628BE8156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6">
    <w:name w:val="D657FB8CBED04424AFBFD5B8299B2D506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5">
    <w:name w:val="20BB4A4A839E4FADAC13B65584F29D355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5">
    <w:name w:val="7945A51956124D71B7601FEAC5FED2A95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4">
    <w:name w:val="20A0ADC34F7547F9A643BCFE12A879B84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4">
    <w:name w:val="51ECCA47DE8349CCA8BCE0C948D2F7B84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4">
    <w:name w:val="2F7EEA5FDE3B4504951B2899B56EBCD64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4">
    <w:name w:val="98E01C21D3CA4C7685436EB09F253E784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4">
    <w:name w:val="9471437A28F3439A96E4B741E588FA274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4">
    <w:name w:val="B1DEAA4730464AE6B7F0848EEA1C9A544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4">
    <w:name w:val="D637FE7CFFD1473A99C3FCBB2F8A27614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2">
    <w:name w:val="B31F9F04CC8C4143952D43DC3D49ECBC2"/>
    <w:rsid w:val="00786FCF"/>
    <w:pPr>
      <w:ind w:left="720"/>
      <w:contextualSpacing/>
    </w:pPr>
    <w:rPr>
      <w:rFonts w:eastAsiaTheme="minorHAnsi"/>
    </w:rPr>
  </w:style>
  <w:style w:type="paragraph" w:customStyle="1" w:styleId="50CA304A09A249249BEF0F9C5A5D31702">
    <w:name w:val="50CA304A09A249249BEF0F9C5A5D31702"/>
    <w:rsid w:val="00786FCF"/>
    <w:pPr>
      <w:ind w:left="720"/>
      <w:contextualSpacing/>
    </w:pPr>
    <w:rPr>
      <w:rFonts w:eastAsiaTheme="minorHAnsi"/>
    </w:rPr>
  </w:style>
  <w:style w:type="paragraph" w:customStyle="1" w:styleId="84EB485275A447C488160F85A399A42B2">
    <w:name w:val="84EB485275A447C488160F85A399A42B2"/>
    <w:rsid w:val="00786FCF"/>
    <w:pPr>
      <w:ind w:left="720"/>
      <w:contextualSpacing/>
    </w:pPr>
    <w:rPr>
      <w:rFonts w:eastAsiaTheme="minorHAnsi"/>
    </w:rPr>
  </w:style>
  <w:style w:type="paragraph" w:customStyle="1" w:styleId="0A8EFD536DFE48BD802666135ED49B3E2">
    <w:name w:val="0A8EFD536DFE48BD802666135ED49B3E2"/>
    <w:rsid w:val="00786FCF"/>
    <w:pPr>
      <w:ind w:left="720"/>
      <w:contextualSpacing/>
    </w:pPr>
    <w:rPr>
      <w:rFonts w:eastAsiaTheme="minorHAnsi"/>
    </w:rPr>
  </w:style>
  <w:style w:type="paragraph" w:customStyle="1" w:styleId="5C90F624CE2B4C9F8F955B4E542542E72">
    <w:name w:val="5C90F624CE2B4C9F8F955B4E542542E72"/>
    <w:rsid w:val="00786FCF"/>
    <w:pPr>
      <w:ind w:left="720"/>
      <w:contextualSpacing/>
    </w:pPr>
    <w:rPr>
      <w:rFonts w:eastAsiaTheme="minorHAnsi"/>
    </w:rPr>
  </w:style>
  <w:style w:type="paragraph" w:customStyle="1" w:styleId="9B0A34FD3EEE4EFE93357B6C33B63BB72">
    <w:name w:val="9B0A34FD3EEE4EFE93357B6C33B63BB72"/>
    <w:rsid w:val="00786FCF"/>
    <w:pPr>
      <w:ind w:left="720"/>
      <w:contextualSpacing/>
    </w:pPr>
    <w:rPr>
      <w:rFonts w:eastAsiaTheme="minorHAnsi"/>
    </w:rPr>
  </w:style>
  <w:style w:type="paragraph" w:customStyle="1" w:styleId="2E00E0E17AA74B8B85EA383A6AB2EB2511">
    <w:name w:val="2E00E0E17AA74B8B85EA383A6AB2EB25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1">
    <w:name w:val="AB6D0E75ACD04F04B0168789B2E20B74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1">
    <w:name w:val="B120F929C52748F7A68CC2E970C9983F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1">
    <w:name w:val="C4380B59A2304A56A2C74D19D4CE3B34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1">
    <w:name w:val="B1C602F8778346A390944ECDEC69BA49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2">
    <w:name w:val="2C30003460964FC5A9AAFD924AC9511F2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1">
    <w:name w:val="44C867A5BC9042BA848C78E4A503BECF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2">
    <w:name w:val="963F8ADCEC944E319B73C66A341BD8B22"/>
    <w:rsid w:val="00786FCF"/>
    <w:pPr>
      <w:ind w:left="720"/>
      <w:contextualSpacing/>
    </w:pPr>
    <w:rPr>
      <w:rFonts w:eastAsiaTheme="minorHAnsi"/>
    </w:rPr>
  </w:style>
  <w:style w:type="paragraph" w:customStyle="1" w:styleId="9791A6D8E4AA4A80BB491A09A4992EA62">
    <w:name w:val="9791A6D8E4AA4A80BB491A09A4992EA62"/>
    <w:rsid w:val="00786FCF"/>
    <w:pPr>
      <w:ind w:left="720"/>
      <w:contextualSpacing/>
    </w:pPr>
    <w:rPr>
      <w:rFonts w:eastAsiaTheme="minorHAnsi"/>
    </w:rPr>
  </w:style>
  <w:style w:type="paragraph" w:customStyle="1" w:styleId="474CACBE721743A78F59E4371630A5AE12">
    <w:name w:val="474CACBE721743A78F59E4371630A5AE12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7">
    <w:name w:val="18D8D0B46AC84EF6B922AC1F62092B377"/>
    <w:rsid w:val="00C905A6"/>
    <w:pPr>
      <w:ind w:left="720"/>
      <w:contextualSpacing/>
    </w:pPr>
    <w:rPr>
      <w:rFonts w:eastAsiaTheme="minorHAnsi"/>
    </w:rPr>
  </w:style>
  <w:style w:type="paragraph" w:customStyle="1" w:styleId="41750F9EAAEC4A0BBDBAAD7EC17B41737">
    <w:name w:val="41750F9EAAEC4A0BBDBAAD7EC17B41737"/>
    <w:rsid w:val="00C905A6"/>
    <w:pPr>
      <w:ind w:left="720"/>
      <w:contextualSpacing/>
    </w:pPr>
    <w:rPr>
      <w:rFonts w:eastAsiaTheme="minorHAnsi"/>
    </w:rPr>
  </w:style>
  <w:style w:type="paragraph" w:customStyle="1" w:styleId="5950AABC8431473E9682DB6A8B5018CE">
    <w:name w:val="5950AABC8431473E9682DB6A8B5018CE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7">
    <w:name w:val="FE1B9ABF163E46F69454556FBB7CDEE57"/>
    <w:rsid w:val="00C905A6"/>
    <w:pPr>
      <w:ind w:left="720"/>
      <w:contextualSpacing/>
    </w:pPr>
    <w:rPr>
      <w:rFonts w:eastAsiaTheme="minorHAnsi"/>
    </w:rPr>
  </w:style>
  <w:style w:type="paragraph" w:customStyle="1" w:styleId="E4975E1D4FE745E8BCCA07D265EF0B617">
    <w:name w:val="E4975E1D4FE745E8BCCA07D265EF0B617"/>
    <w:rsid w:val="00C905A6"/>
    <w:pPr>
      <w:ind w:left="720"/>
      <w:contextualSpacing/>
    </w:pPr>
    <w:rPr>
      <w:rFonts w:eastAsiaTheme="minorHAnsi"/>
    </w:rPr>
  </w:style>
  <w:style w:type="paragraph" w:customStyle="1" w:styleId="C95A1EC893044F1DAF648B95628BE8157">
    <w:name w:val="C95A1EC893044F1DAF648B95628BE8157"/>
    <w:rsid w:val="00C905A6"/>
    <w:pPr>
      <w:ind w:left="720"/>
      <w:contextualSpacing/>
    </w:pPr>
    <w:rPr>
      <w:rFonts w:eastAsiaTheme="minorHAnsi"/>
    </w:rPr>
  </w:style>
  <w:style w:type="paragraph" w:customStyle="1" w:styleId="20BB4A4A839E4FADAC13B65584F29D356">
    <w:name w:val="20BB4A4A839E4FADAC13B65584F29D356"/>
    <w:rsid w:val="00C905A6"/>
    <w:pPr>
      <w:ind w:left="720"/>
      <w:contextualSpacing/>
    </w:pPr>
    <w:rPr>
      <w:rFonts w:eastAsiaTheme="minorHAnsi"/>
    </w:rPr>
  </w:style>
  <w:style w:type="paragraph" w:customStyle="1" w:styleId="7945A51956124D71B7601FEAC5FED2A96">
    <w:name w:val="7945A51956124D71B7601FEAC5FED2A96"/>
    <w:rsid w:val="00C905A6"/>
    <w:pPr>
      <w:ind w:left="720"/>
      <w:contextualSpacing/>
    </w:pPr>
    <w:rPr>
      <w:rFonts w:eastAsiaTheme="minorHAnsi"/>
    </w:rPr>
  </w:style>
  <w:style w:type="paragraph" w:customStyle="1" w:styleId="20A0ADC34F7547F9A643BCFE12A879B85">
    <w:name w:val="20A0ADC34F7547F9A643BCFE12A879B85"/>
    <w:rsid w:val="00C905A6"/>
    <w:pPr>
      <w:ind w:left="720"/>
      <w:contextualSpacing/>
    </w:pPr>
    <w:rPr>
      <w:rFonts w:eastAsiaTheme="minorHAnsi"/>
    </w:rPr>
  </w:style>
  <w:style w:type="paragraph" w:customStyle="1" w:styleId="51ECCA47DE8349CCA8BCE0C948D2F7B85">
    <w:name w:val="51ECCA47DE8349CCA8BCE0C948D2F7B85"/>
    <w:rsid w:val="00C905A6"/>
    <w:pPr>
      <w:ind w:left="720"/>
      <w:contextualSpacing/>
    </w:pPr>
    <w:rPr>
      <w:rFonts w:eastAsiaTheme="minorHAnsi"/>
    </w:rPr>
  </w:style>
  <w:style w:type="paragraph" w:customStyle="1" w:styleId="2F7EEA5FDE3B4504951B2899B56EBCD65">
    <w:name w:val="2F7EEA5FDE3B4504951B2899B56EBCD65"/>
    <w:rsid w:val="00C905A6"/>
    <w:pPr>
      <w:ind w:left="720"/>
      <w:contextualSpacing/>
    </w:pPr>
    <w:rPr>
      <w:rFonts w:eastAsiaTheme="minorHAnsi"/>
    </w:rPr>
  </w:style>
  <w:style w:type="paragraph" w:customStyle="1" w:styleId="98E01C21D3CA4C7685436EB09F253E785">
    <w:name w:val="98E01C21D3CA4C7685436EB09F253E785"/>
    <w:rsid w:val="00C905A6"/>
    <w:pPr>
      <w:ind w:left="720"/>
      <w:contextualSpacing/>
    </w:pPr>
    <w:rPr>
      <w:rFonts w:eastAsiaTheme="minorHAnsi"/>
    </w:rPr>
  </w:style>
  <w:style w:type="paragraph" w:customStyle="1" w:styleId="9471437A28F3439A96E4B741E588FA275">
    <w:name w:val="9471437A28F3439A96E4B741E588FA275"/>
    <w:rsid w:val="00C905A6"/>
    <w:pPr>
      <w:ind w:left="720"/>
      <w:contextualSpacing/>
    </w:pPr>
    <w:rPr>
      <w:rFonts w:eastAsiaTheme="minorHAnsi"/>
    </w:rPr>
  </w:style>
  <w:style w:type="paragraph" w:customStyle="1" w:styleId="B1DEAA4730464AE6B7F0848EEA1C9A545">
    <w:name w:val="B1DEAA4730464AE6B7F0848EEA1C9A545"/>
    <w:rsid w:val="00C905A6"/>
    <w:pPr>
      <w:ind w:left="720"/>
      <w:contextualSpacing/>
    </w:pPr>
    <w:rPr>
      <w:rFonts w:eastAsiaTheme="minorHAnsi"/>
    </w:rPr>
  </w:style>
  <w:style w:type="paragraph" w:customStyle="1" w:styleId="D637FE7CFFD1473A99C3FCBB2F8A27615">
    <w:name w:val="D637FE7CFFD1473A99C3FCBB2F8A27615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3">
    <w:name w:val="B31F9F04CC8C4143952D43DC3D49ECBC3"/>
    <w:rsid w:val="00C905A6"/>
    <w:pPr>
      <w:ind w:left="720"/>
      <w:contextualSpacing/>
    </w:pPr>
    <w:rPr>
      <w:rFonts w:eastAsiaTheme="minorHAnsi"/>
    </w:rPr>
  </w:style>
  <w:style w:type="paragraph" w:customStyle="1" w:styleId="50CA304A09A249249BEF0F9C5A5D31703">
    <w:name w:val="50CA304A09A249249BEF0F9C5A5D31703"/>
    <w:rsid w:val="00C905A6"/>
    <w:pPr>
      <w:ind w:left="720"/>
      <w:contextualSpacing/>
    </w:pPr>
    <w:rPr>
      <w:rFonts w:eastAsiaTheme="minorHAnsi"/>
    </w:rPr>
  </w:style>
  <w:style w:type="paragraph" w:customStyle="1" w:styleId="84EB485275A447C488160F85A399A42B3">
    <w:name w:val="84EB485275A447C488160F85A399A42B3"/>
    <w:rsid w:val="00C905A6"/>
    <w:pPr>
      <w:ind w:left="720"/>
      <w:contextualSpacing/>
    </w:pPr>
    <w:rPr>
      <w:rFonts w:eastAsiaTheme="minorHAnsi"/>
    </w:rPr>
  </w:style>
  <w:style w:type="paragraph" w:customStyle="1" w:styleId="0A8EFD536DFE48BD802666135ED49B3E3">
    <w:name w:val="0A8EFD536DFE48BD802666135ED49B3E3"/>
    <w:rsid w:val="00C905A6"/>
    <w:pPr>
      <w:ind w:left="720"/>
      <w:contextualSpacing/>
    </w:pPr>
    <w:rPr>
      <w:rFonts w:eastAsiaTheme="minorHAnsi"/>
    </w:rPr>
  </w:style>
  <w:style w:type="paragraph" w:customStyle="1" w:styleId="5C90F624CE2B4C9F8F955B4E542542E73">
    <w:name w:val="5C90F624CE2B4C9F8F955B4E542542E73"/>
    <w:rsid w:val="00C905A6"/>
    <w:pPr>
      <w:ind w:left="720"/>
      <w:contextualSpacing/>
    </w:pPr>
    <w:rPr>
      <w:rFonts w:eastAsiaTheme="minorHAnsi"/>
    </w:rPr>
  </w:style>
  <w:style w:type="paragraph" w:customStyle="1" w:styleId="9B0A34FD3EEE4EFE93357B6C33B63BB73">
    <w:name w:val="9B0A34FD3EEE4EFE93357B6C33B63BB73"/>
    <w:rsid w:val="00C905A6"/>
    <w:pPr>
      <w:ind w:left="720"/>
      <w:contextualSpacing/>
    </w:pPr>
    <w:rPr>
      <w:rFonts w:eastAsiaTheme="minorHAnsi"/>
    </w:rPr>
  </w:style>
  <w:style w:type="paragraph" w:customStyle="1" w:styleId="2E00E0E17AA74B8B85EA383A6AB2EB2512">
    <w:name w:val="2E00E0E17AA74B8B85EA383A6AB2EB25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2">
    <w:name w:val="AB6D0E75ACD04F04B0168789B2E20B74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2">
    <w:name w:val="B120F929C52748F7A68CC2E970C9983F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2">
    <w:name w:val="C4380B59A2304A56A2C74D19D4CE3B34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2">
    <w:name w:val="B1C602F8778346A390944ECDEC69BA49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3">
    <w:name w:val="2C30003460964FC5A9AAFD924AC9511F3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2">
    <w:name w:val="44C867A5BC9042BA848C78E4A503BECF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3">
    <w:name w:val="963F8ADCEC944E319B73C66A341BD8B23"/>
    <w:rsid w:val="00C905A6"/>
    <w:pPr>
      <w:ind w:left="720"/>
      <w:contextualSpacing/>
    </w:pPr>
    <w:rPr>
      <w:rFonts w:eastAsiaTheme="minorHAnsi"/>
    </w:rPr>
  </w:style>
  <w:style w:type="paragraph" w:customStyle="1" w:styleId="9791A6D8E4AA4A80BB491A09A4992EA63">
    <w:name w:val="9791A6D8E4AA4A80BB491A09A4992EA63"/>
    <w:rsid w:val="00C905A6"/>
    <w:pPr>
      <w:ind w:left="720"/>
      <w:contextualSpacing/>
    </w:pPr>
    <w:rPr>
      <w:rFonts w:eastAsiaTheme="minorHAnsi"/>
    </w:rPr>
  </w:style>
  <w:style w:type="paragraph" w:customStyle="1" w:styleId="474CACBE721743A78F59E4371630A5AE13">
    <w:name w:val="474CACBE721743A78F59E4371630A5AE13"/>
    <w:rsid w:val="00C905A6"/>
    <w:pPr>
      <w:ind w:left="720"/>
      <w:contextualSpacing/>
    </w:pPr>
    <w:rPr>
      <w:rFonts w:eastAsiaTheme="minorHAnsi"/>
    </w:rPr>
  </w:style>
  <w:style w:type="paragraph" w:customStyle="1" w:styleId="18D8D0B46AC84EF6B922AC1F62092B378">
    <w:name w:val="18D8D0B46AC84EF6B922AC1F62092B378"/>
    <w:rsid w:val="00E70BAC"/>
    <w:pPr>
      <w:ind w:left="720"/>
      <w:contextualSpacing/>
    </w:pPr>
    <w:rPr>
      <w:rFonts w:eastAsiaTheme="minorHAnsi"/>
    </w:rPr>
  </w:style>
  <w:style w:type="paragraph" w:customStyle="1" w:styleId="41750F9EAAEC4A0BBDBAAD7EC17B41738">
    <w:name w:val="41750F9EAAEC4A0BBDBAAD7EC17B41738"/>
    <w:rsid w:val="00E70BAC"/>
    <w:pPr>
      <w:ind w:left="720"/>
      <w:contextualSpacing/>
    </w:pPr>
    <w:rPr>
      <w:rFonts w:eastAsiaTheme="minorHAnsi"/>
    </w:rPr>
  </w:style>
  <w:style w:type="paragraph" w:customStyle="1" w:styleId="5950AABC8431473E9682DB6A8B5018CE1">
    <w:name w:val="5950AABC8431473E9682DB6A8B5018CE1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8">
    <w:name w:val="FE1B9ABF163E46F69454556FBB7CDEE58"/>
    <w:rsid w:val="00E70BAC"/>
    <w:pPr>
      <w:ind w:left="720"/>
      <w:contextualSpacing/>
    </w:pPr>
    <w:rPr>
      <w:rFonts w:eastAsiaTheme="minorHAnsi"/>
    </w:rPr>
  </w:style>
  <w:style w:type="paragraph" w:customStyle="1" w:styleId="E4975E1D4FE745E8BCCA07D265EF0B618">
    <w:name w:val="E4975E1D4FE745E8BCCA07D265EF0B618"/>
    <w:rsid w:val="00E70BAC"/>
    <w:pPr>
      <w:ind w:left="720"/>
      <w:contextualSpacing/>
    </w:pPr>
    <w:rPr>
      <w:rFonts w:eastAsiaTheme="minorHAnsi"/>
    </w:rPr>
  </w:style>
  <w:style w:type="paragraph" w:customStyle="1" w:styleId="C95A1EC893044F1DAF648B95628BE8158">
    <w:name w:val="C95A1EC893044F1DAF648B95628BE8158"/>
    <w:rsid w:val="00E70BAC"/>
    <w:pPr>
      <w:ind w:left="720"/>
      <w:contextualSpacing/>
    </w:pPr>
    <w:rPr>
      <w:rFonts w:eastAsiaTheme="minorHAnsi"/>
    </w:rPr>
  </w:style>
  <w:style w:type="paragraph" w:customStyle="1" w:styleId="20BB4A4A839E4FADAC13B65584F29D357">
    <w:name w:val="20BB4A4A839E4FADAC13B65584F29D357"/>
    <w:rsid w:val="00E70BAC"/>
    <w:pPr>
      <w:ind w:left="720"/>
      <w:contextualSpacing/>
    </w:pPr>
    <w:rPr>
      <w:rFonts w:eastAsiaTheme="minorHAnsi"/>
    </w:rPr>
  </w:style>
  <w:style w:type="paragraph" w:customStyle="1" w:styleId="7945A51956124D71B7601FEAC5FED2A97">
    <w:name w:val="7945A51956124D71B7601FEAC5FED2A97"/>
    <w:rsid w:val="00E70BAC"/>
    <w:pPr>
      <w:ind w:left="720"/>
      <w:contextualSpacing/>
    </w:pPr>
    <w:rPr>
      <w:rFonts w:eastAsiaTheme="minorHAnsi"/>
    </w:rPr>
  </w:style>
  <w:style w:type="paragraph" w:customStyle="1" w:styleId="20A0ADC34F7547F9A643BCFE12A879B86">
    <w:name w:val="20A0ADC34F7547F9A643BCFE12A879B86"/>
    <w:rsid w:val="00E70BAC"/>
    <w:pPr>
      <w:ind w:left="720"/>
      <w:contextualSpacing/>
    </w:pPr>
    <w:rPr>
      <w:rFonts w:eastAsiaTheme="minorHAnsi"/>
    </w:rPr>
  </w:style>
  <w:style w:type="paragraph" w:customStyle="1" w:styleId="51ECCA47DE8349CCA8BCE0C948D2F7B86">
    <w:name w:val="51ECCA47DE8349CCA8BCE0C948D2F7B86"/>
    <w:rsid w:val="00E70BAC"/>
    <w:pPr>
      <w:ind w:left="720"/>
      <w:contextualSpacing/>
    </w:pPr>
    <w:rPr>
      <w:rFonts w:eastAsiaTheme="minorHAnsi"/>
    </w:rPr>
  </w:style>
  <w:style w:type="paragraph" w:customStyle="1" w:styleId="2F7EEA5FDE3B4504951B2899B56EBCD66">
    <w:name w:val="2F7EEA5FDE3B4504951B2899B56EBCD66"/>
    <w:rsid w:val="00E70BAC"/>
    <w:pPr>
      <w:ind w:left="720"/>
      <w:contextualSpacing/>
    </w:pPr>
    <w:rPr>
      <w:rFonts w:eastAsiaTheme="minorHAnsi"/>
    </w:rPr>
  </w:style>
  <w:style w:type="paragraph" w:customStyle="1" w:styleId="98E01C21D3CA4C7685436EB09F253E786">
    <w:name w:val="98E01C21D3CA4C7685436EB09F253E786"/>
    <w:rsid w:val="00E70BAC"/>
    <w:pPr>
      <w:ind w:left="720"/>
      <w:contextualSpacing/>
    </w:pPr>
    <w:rPr>
      <w:rFonts w:eastAsiaTheme="minorHAnsi"/>
    </w:rPr>
  </w:style>
  <w:style w:type="paragraph" w:customStyle="1" w:styleId="9471437A28F3439A96E4B741E588FA276">
    <w:name w:val="9471437A28F3439A96E4B741E588FA276"/>
    <w:rsid w:val="00E70BAC"/>
    <w:pPr>
      <w:ind w:left="720"/>
      <w:contextualSpacing/>
    </w:pPr>
    <w:rPr>
      <w:rFonts w:eastAsiaTheme="minorHAnsi"/>
    </w:rPr>
  </w:style>
  <w:style w:type="paragraph" w:customStyle="1" w:styleId="B1DEAA4730464AE6B7F0848EEA1C9A546">
    <w:name w:val="B1DEAA4730464AE6B7F0848EEA1C9A546"/>
    <w:rsid w:val="00E70BAC"/>
    <w:pPr>
      <w:ind w:left="720"/>
      <w:contextualSpacing/>
    </w:pPr>
    <w:rPr>
      <w:rFonts w:eastAsiaTheme="minorHAnsi"/>
    </w:rPr>
  </w:style>
  <w:style w:type="paragraph" w:customStyle="1" w:styleId="D637FE7CFFD1473A99C3FCBB2F8A27616">
    <w:name w:val="D637FE7CFFD1473A99C3FCBB2F8A27616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4">
    <w:name w:val="B31F9F04CC8C4143952D43DC3D49ECBC4"/>
    <w:rsid w:val="00E70BAC"/>
    <w:pPr>
      <w:ind w:left="720"/>
      <w:contextualSpacing/>
    </w:pPr>
    <w:rPr>
      <w:rFonts w:eastAsiaTheme="minorHAnsi"/>
    </w:rPr>
  </w:style>
  <w:style w:type="paragraph" w:customStyle="1" w:styleId="50CA304A09A249249BEF0F9C5A5D31704">
    <w:name w:val="50CA304A09A249249BEF0F9C5A5D31704"/>
    <w:rsid w:val="00E70BAC"/>
    <w:pPr>
      <w:ind w:left="720"/>
      <w:contextualSpacing/>
    </w:pPr>
    <w:rPr>
      <w:rFonts w:eastAsiaTheme="minorHAnsi"/>
    </w:rPr>
  </w:style>
  <w:style w:type="paragraph" w:customStyle="1" w:styleId="84EB485275A447C488160F85A399A42B4">
    <w:name w:val="84EB485275A447C488160F85A399A42B4"/>
    <w:rsid w:val="00E70BAC"/>
    <w:pPr>
      <w:ind w:left="720"/>
      <w:contextualSpacing/>
    </w:pPr>
    <w:rPr>
      <w:rFonts w:eastAsiaTheme="minorHAnsi"/>
    </w:rPr>
  </w:style>
  <w:style w:type="paragraph" w:customStyle="1" w:styleId="0A8EFD536DFE48BD802666135ED49B3E4">
    <w:name w:val="0A8EFD536DFE48BD802666135ED49B3E4"/>
    <w:rsid w:val="00E70BAC"/>
    <w:pPr>
      <w:ind w:left="720"/>
      <w:contextualSpacing/>
    </w:pPr>
    <w:rPr>
      <w:rFonts w:eastAsiaTheme="minorHAnsi"/>
    </w:rPr>
  </w:style>
  <w:style w:type="paragraph" w:customStyle="1" w:styleId="5C90F624CE2B4C9F8F955B4E542542E74">
    <w:name w:val="5C90F624CE2B4C9F8F955B4E542542E74"/>
    <w:rsid w:val="00E70BAC"/>
    <w:pPr>
      <w:ind w:left="720"/>
      <w:contextualSpacing/>
    </w:pPr>
    <w:rPr>
      <w:rFonts w:eastAsiaTheme="minorHAnsi"/>
    </w:rPr>
  </w:style>
  <w:style w:type="paragraph" w:customStyle="1" w:styleId="9B0A34FD3EEE4EFE93357B6C33B63BB74">
    <w:name w:val="9B0A34FD3EEE4EFE93357B6C33B63BB74"/>
    <w:rsid w:val="00E70BAC"/>
    <w:pPr>
      <w:ind w:left="720"/>
      <w:contextualSpacing/>
    </w:pPr>
    <w:rPr>
      <w:rFonts w:eastAsiaTheme="minorHAnsi"/>
    </w:rPr>
  </w:style>
  <w:style w:type="paragraph" w:customStyle="1" w:styleId="2E00E0E17AA74B8B85EA383A6AB2EB2513">
    <w:name w:val="2E00E0E17AA74B8B85EA383A6AB2EB25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3">
    <w:name w:val="AB6D0E75ACD04F04B0168789B2E20B74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3">
    <w:name w:val="B120F929C52748F7A68CC2E970C9983F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3">
    <w:name w:val="C4380B59A2304A56A2C74D19D4CE3B34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3">
    <w:name w:val="B1C602F8778346A390944ECDEC69BA49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4">
    <w:name w:val="2C30003460964FC5A9AAFD924AC9511F4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3">
    <w:name w:val="44C867A5BC9042BA848C78E4A503BECF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4">
    <w:name w:val="963F8ADCEC944E319B73C66A341BD8B24"/>
    <w:rsid w:val="00E70BAC"/>
    <w:pPr>
      <w:ind w:left="720"/>
      <w:contextualSpacing/>
    </w:pPr>
    <w:rPr>
      <w:rFonts w:eastAsiaTheme="minorHAnsi"/>
    </w:rPr>
  </w:style>
  <w:style w:type="paragraph" w:customStyle="1" w:styleId="9791A6D8E4AA4A80BB491A09A4992EA64">
    <w:name w:val="9791A6D8E4AA4A80BB491A09A4992EA64"/>
    <w:rsid w:val="00E70BAC"/>
    <w:pPr>
      <w:ind w:left="720"/>
      <w:contextualSpacing/>
    </w:pPr>
    <w:rPr>
      <w:rFonts w:eastAsiaTheme="minorHAnsi"/>
    </w:rPr>
  </w:style>
  <w:style w:type="paragraph" w:customStyle="1" w:styleId="474CACBE721743A78F59E4371630A5AE14">
    <w:name w:val="474CACBE721743A78F59E4371630A5AE14"/>
    <w:rsid w:val="00E70BAC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428ED-AEC3-4981-B4DA-1E9DB8156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81</Words>
  <Characters>6738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oanne Martin</cp:lastModifiedBy>
  <cp:revision>2</cp:revision>
  <cp:lastPrinted>2020-01-29T21:49:00Z</cp:lastPrinted>
  <dcterms:created xsi:type="dcterms:W3CDTF">2020-09-15T16:52:00Z</dcterms:created>
  <dcterms:modified xsi:type="dcterms:W3CDTF">2020-09-15T16:52:00Z</dcterms:modified>
</cp:coreProperties>
</file>